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C0A0AB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6E0A91" wp14:editId="4398335E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AA67C2" w14:textId="34BD56FC" w:rsidR="00F010F1" w:rsidRPr="000F09ED" w:rsidRDefault="005D0163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ÁNG 1</w:t>
                            </w:r>
                            <w:r w:rsidR="00202275" w:rsidRPr="000F09E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                     </w:t>
                            </w:r>
                            <w:r w:rsidR="0020227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</w:t>
                            </w:r>
                            <w:r w:rsidRPr="00521BFA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HO GIA ĐÌNH HỌC SINH LỚP 10</w:t>
                            </w:r>
                          </w:p>
                          <w:p w14:paraId="645B4661" w14:textId="77777777" w:rsidR="001B2141" w:rsidRPr="000F09ED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0F09E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6E0A9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" fillcolor="#95b6c5 [1944]" stroked="f" strokeweight=".5pt">
                <v:textbox>
                  <w:txbxContent>
                    <w:p w14:paraId="40AA67C2" w14:textId="34BD56FC" w:rsidR="00F010F1" w:rsidRPr="000F09ED" w:rsidRDefault="005D0163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ÁNG 1</w:t>
                      </w:r>
                      <w:r w:rsidR="00202275" w:rsidRPr="000F09ED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                     </w:t>
                      </w:r>
                      <w:r w:rsidR="00202275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</w:t>
                      </w:r>
                      <w:r w:rsidRPr="00521BFA">
                        <w:rPr>
                          <w:rFonts w:ascii="Myriad Pro" w:hAnsi="Myriad Pro"/>
                          <w:b/>
                          <w:sz w:val="32"/>
                        </w:rPr>
                        <w:t>CHO GIA ĐÌNH HỌC SINH LỚP 10</w:t>
                      </w:r>
                    </w:p>
                    <w:p w14:paraId="645B4661" w14:textId="77777777" w:rsidR="001B2141" w:rsidRPr="000F09ED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0F09ED">
                        <w:rPr>
                          <w:rFonts w:ascii="Myriad Pro" w:hAnsi="Myriad Pro"/>
                          <w:b/>
                          <w:sz w:val="32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40F77D0F" wp14:editId="71856F1B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270443AA" wp14:editId="69A4971D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486D2E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644A2D24" w14:textId="77777777" w:rsidR="005D0163" w:rsidRPr="009909CD" w:rsidRDefault="005D0163" w:rsidP="005D0163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B55967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MẪU TH</w:t>
                            </w:r>
                            <w:r w:rsidRPr="00B55967">
                              <w:rPr>
                                <w:rFonts w:ascii="Myriad Pro" w:hAnsi="Myriad Pro" w:hint="cs"/>
                                <w:b/>
                                <w:sz w:val="44"/>
                              </w:rPr>
                              <w:t>Ư</w:t>
                            </w:r>
                            <w:r w:rsidRPr="00B55967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IN TỨC</w:t>
                            </w:r>
                          </w:p>
                          <w:p w14:paraId="0CB29E70" w14:textId="77777777" w:rsidR="005D0163" w:rsidRDefault="005D0163" w:rsidP="005D0163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</w:pP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ập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kế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oạch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cho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rung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ọc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</w:t>
                            </w:r>
                            <w:r w:rsidRPr="004271AA">
                              <w:rPr>
                                <w:rFonts w:ascii="Myriad Pro" w:eastAsiaTheme="minorEastAsia" w:hAnsi="Myriad Pro" w:cs="Myriad Pro" w:hint="cs"/>
                                <w:sz w:val="36"/>
                                <w:szCs w:val="36"/>
                                <w:lang w:eastAsia="ja-JP"/>
                              </w:rPr>
                              <w:t>ươ</w:t>
                            </w:r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ng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ai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— Tin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ức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hông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tin</w:t>
                            </w:r>
                          </w:p>
                          <w:p w14:paraId="59D7F5E1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70443AA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71486D2E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644A2D24" w14:textId="77777777" w:rsidR="005D0163" w:rsidRPr="009909CD" w:rsidRDefault="005D0163" w:rsidP="005D0163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B55967">
                        <w:rPr>
                          <w:rFonts w:ascii="Myriad Pro" w:hAnsi="Myriad Pro"/>
                          <w:b/>
                          <w:sz w:val="44"/>
                        </w:rPr>
                        <w:t>MẪU TH</w:t>
                      </w:r>
                      <w:r w:rsidRPr="00B55967">
                        <w:rPr>
                          <w:rFonts w:ascii="Myriad Pro" w:hAnsi="Myriad Pro" w:hint="cs"/>
                          <w:b/>
                          <w:sz w:val="44"/>
                        </w:rPr>
                        <w:t>Ư</w:t>
                      </w:r>
                      <w:r w:rsidRPr="00B55967">
                        <w:rPr>
                          <w:rFonts w:ascii="Myriad Pro" w:hAnsi="Myriad Pro"/>
                          <w:b/>
                          <w:sz w:val="44"/>
                        </w:rPr>
                        <w:t xml:space="preserve"> TIN TỨC</w:t>
                      </w:r>
                    </w:p>
                    <w:p w14:paraId="0CB29E70" w14:textId="77777777" w:rsidR="005D0163" w:rsidRDefault="005D0163" w:rsidP="005D0163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</w:pP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ập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kế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oạch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cho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rung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ọc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</w:t>
                      </w:r>
                      <w:r w:rsidRPr="004271AA">
                        <w:rPr>
                          <w:rFonts w:ascii="Myriad Pro" w:eastAsiaTheme="minorEastAsia" w:hAnsi="Myriad Pro" w:cs="Myriad Pro" w:hint="cs"/>
                          <w:sz w:val="36"/>
                          <w:szCs w:val="36"/>
                          <w:lang w:eastAsia="ja-JP"/>
                        </w:rPr>
                        <w:t>ươ</w:t>
                      </w:r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ng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ai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— Tin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ức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hông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tin</w:t>
                      </w:r>
                    </w:p>
                    <w:p w14:paraId="59D7F5E1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51E098E9" w14:textId="77777777" w:rsidR="001B2141" w:rsidRDefault="000F09ED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A4622E0" wp14:editId="1FB4E86F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291326" cy="365760"/>
                <wp:effectExtent l="0" t="0" r="508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91326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14C622" w14:textId="04E4236E" w:rsidR="00CA36F6" w:rsidRPr="000F09ED" w:rsidRDefault="00C318E0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ạ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ó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iết</w:t>
                            </w:r>
                            <w:proofErr w:type="spellEnd"/>
                            <w:r w:rsidR="00CA36F6" w:rsidRPr="000F09E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4622E0" id="Text Box 8" o:spid="_x0000_s1028" type="#_x0000_t202" style="position:absolute;margin-left:522.9pt;margin-top:523.2pt;width:574.1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" fillcolor="#95b6c5 [1944]" stroked="f" strokeweight=".5pt">
                <v:textbox>
                  <w:txbxContent>
                    <w:p w14:paraId="2D14C622" w14:textId="04E4236E" w:rsidR="00CA36F6" w:rsidRPr="000F09ED" w:rsidRDefault="00C318E0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ạ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có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iết</w:t>
                      </w:r>
                      <w:proofErr w:type="spellEnd"/>
                      <w:r w:rsidR="00CA36F6" w:rsidRPr="000F09ED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66069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A45A3DE" wp14:editId="5CAC68AB">
                <wp:simplePos x="0" y="0"/>
                <wp:positionH relativeFrom="column">
                  <wp:posOffset>50800</wp:posOffset>
                </wp:positionH>
                <wp:positionV relativeFrom="paragraph">
                  <wp:posOffset>7037070</wp:posOffset>
                </wp:positionV>
                <wp:extent cx="7306945" cy="1117600"/>
                <wp:effectExtent l="0" t="0" r="0" b="635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1117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5464DF" w14:textId="3D2C33E6" w:rsidR="00D31736" w:rsidRDefault="00AE3132" w:rsidP="00D31736">
                            <w:pPr>
                              <w:pStyle w:val="NoSpacing"/>
                              <w:rPr>
                                <w:rFonts w:eastAsia="Times New Roman" w:cs="Times New Roman"/>
                                <w:sz w:val="20"/>
                                <w:szCs w:val="20"/>
                              </w:rPr>
                            </w:pPr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Con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b</w:t>
                            </w:r>
                            <w:r w:rsidRPr="00E53822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ạ</w:t>
                            </w:r>
                            <w:r w:rsidRPr="00E53822">
                              <w:rPr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th</w:t>
                            </w:r>
                            <w:r w:rsidRPr="00E53822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đ</w:t>
                            </w:r>
                            <w:r w:rsidRPr="00E53822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ủ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đi</w:t>
                            </w:r>
                            <w:r w:rsidRPr="00E53822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ề</w:t>
                            </w:r>
                            <w:r w:rsidRPr="00E53822">
                              <w:rPr>
                                <w:sz w:val="24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ki</w:t>
                            </w:r>
                            <w:r w:rsidRPr="00E53822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ệ</w:t>
                            </w:r>
                            <w:r w:rsidRPr="00E53822">
                              <w:rPr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đ</w:t>
                            </w:r>
                            <w:r w:rsidRPr="00E53822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xin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>h</w:t>
                            </w:r>
                            <w:r w:rsidRPr="00E53822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ỗ</w:t>
                            </w:r>
                            <w:proofErr w:type="spellEnd"/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>tr</w:t>
                            </w:r>
                            <w:r w:rsidRPr="00E53822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ợ</w:t>
                            </w:r>
                            <w:proofErr w:type="spellEnd"/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>tài</w:t>
                            </w:r>
                            <w:proofErr w:type="spellEnd"/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>chính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d</w:t>
                            </w:r>
                            <w:r w:rsidRPr="00E53822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ự</w:t>
                            </w:r>
                            <w:r w:rsidRPr="00E53822">
                              <w:rPr>
                                <w:sz w:val="24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trên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nhu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c</w:t>
                            </w:r>
                            <w:r w:rsidRPr="00E53822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ầ</w:t>
                            </w:r>
                            <w:r w:rsidRPr="00E53822">
                              <w:rPr>
                                <w:sz w:val="24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đ</w:t>
                            </w:r>
                            <w:r w:rsidRPr="00E53822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giúp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tr</w:t>
                            </w:r>
                            <w:r w:rsidRPr="00E53822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ả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ti</w:t>
                            </w:r>
                            <w:r w:rsidRPr="00E53822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ề</w:t>
                            </w:r>
                            <w:r w:rsidRPr="00E53822">
                              <w:rPr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đ</w:t>
                            </w:r>
                            <w:r w:rsidRPr="00E53822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ạ</w:t>
                            </w:r>
                            <w:r w:rsidRPr="00E53822"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h</w:t>
                            </w:r>
                            <w:r w:rsidRPr="00E53822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ọ</w:t>
                            </w:r>
                            <w:r w:rsidRPr="00E53822">
                              <w:rPr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Đ</w:t>
                            </w:r>
                            <w:r w:rsidRPr="00E53822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n</w:t>
                            </w:r>
                            <w:r w:rsidRPr="00E53822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ộ</w:t>
                            </w:r>
                            <w:r w:rsidRPr="00E53822">
                              <w:rPr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đ</w:t>
                            </w:r>
                            <w:r w:rsidRPr="00E53822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ơ</w:t>
                            </w:r>
                            <w:r w:rsidRPr="00E53822">
                              <w:rPr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, con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b</w:t>
                            </w:r>
                            <w:r w:rsidRPr="00E53822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ạ</w:t>
                            </w:r>
                            <w:r w:rsidRPr="00E53822">
                              <w:rPr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s</w:t>
                            </w:r>
                            <w:r w:rsidRPr="00E53822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ẽ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c</w:t>
                            </w:r>
                            <w:r w:rsidRPr="00E53822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ầ</w:t>
                            </w:r>
                            <w:r w:rsidRPr="00E53822">
                              <w:rPr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hoàn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t</w:t>
                            </w:r>
                            <w:r w:rsidRPr="00E53822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ấ</w:t>
                            </w:r>
                            <w:r w:rsidRPr="00E53822">
                              <w:rPr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>Đăng</w:t>
                            </w:r>
                            <w:proofErr w:type="spellEnd"/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>ký</w:t>
                            </w:r>
                            <w:proofErr w:type="spellEnd"/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>h</w:t>
                            </w:r>
                            <w:r w:rsidRPr="00E53822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ỗ</w:t>
                            </w:r>
                            <w:proofErr w:type="spellEnd"/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>tr</w:t>
                            </w:r>
                            <w:r w:rsidRPr="00E53822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ợ</w:t>
                            </w:r>
                            <w:proofErr w:type="spellEnd"/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>mi</w:t>
                            </w:r>
                            <w:r w:rsidRPr="00E53822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ễ</w:t>
                            </w:r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>phí</w:t>
                            </w:r>
                            <w:proofErr w:type="spellEnd"/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>liên</w:t>
                            </w:r>
                            <w:proofErr w:type="spellEnd"/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bang </w:t>
                            </w:r>
                            <w:proofErr w:type="spellStart"/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>cho</w:t>
                            </w:r>
                            <w:proofErr w:type="spellEnd"/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>h</w:t>
                            </w:r>
                            <w:r w:rsidRPr="00E53822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ọ</w:t>
                            </w:r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>sinh</w:t>
                            </w:r>
                            <w:proofErr w:type="spellEnd"/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(FAFSA)</w:t>
                            </w:r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ho</w:t>
                            </w:r>
                            <w:r w:rsidRPr="00E53822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ặ</w:t>
                            </w:r>
                            <w:r w:rsidRPr="00E53822">
                              <w:rPr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>đ</w:t>
                            </w:r>
                            <w:r w:rsidRPr="00E53822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ơ</w:t>
                            </w:r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>xin</w:t>
                            </w:r>
                            <w:proofErr w:type="spellEnd"/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>Tr</w:t>
                            </w:r>
                            <w:r w:rsidRPr="00E53822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ợ</w:t>
                            </w:r>
                            <w:proofErr w:type="spellEnd"/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r w:rsidRPr="00E53822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ấ</w:t>
                            </w:r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>tài</w:t>
                            </w:r>
                            <w:proofErr w:type="spellEnd"/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>chính</w:t>
                            </w:r>
                            <w:proofErr w:type="spellEnd"/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>ti</w:t>
                            </w:r>
                            <w:r w:rsidRPr="00E53822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ể</w:t>
                            </w:r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E53822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bang (WASFA</w:t>
                            </w:r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cho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ng</w:t>
                            </w:r>
                            <w:r w:rsidRPr="00E53822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ườ</w:t>
                            </w:r>
                            <w:r w:rsidRPr="00E53822"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đ</w:t>
                            </w:r>
                            <w:r w:rsidRPr="00E53822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ủ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đi</w:t>
                            </w:r>
                            <w:r w:rsidRPr="00E53822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ề</w:t>
                            </w:r>
                            <w:r w:rsidRPr="00E53822">
                              <w:rPr>
                                <w:sz w:val="24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ki</w:t>
                            </w:r>
                            <w:r w:rsidRPr="00E53822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ệ</w:t>
                            </w:r>
                            <w:r w:rsidRPr="00E53822">
                              <w:rPr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nh</w:t>
                            </w:r>
                            <w:r w:rsidRPr="00E53822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ư</w:t>
                            </w:r>
                            <w:r w:rsidRPr="00E53822">
                              <w:rPr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không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th</w:t>
                            </w:r>
                            <w:r w:rsidRPr="00E53822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ẻ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công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dân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)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vào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tháng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10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trong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năm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h</w:t>
                            </w:r>
                            <w:r w:rsidRPr="00E53822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ọ</w:t>
                            </w:r>
                            <w:r w:rsidRPr="00E53822">
                              <w:rPr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cu</w:t>
                            </w:r>
                            <w:r w:rsidRPr="00E53822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ố</w:t>
                            </w:r>
                            <w:r w:rsidRPr="00E53822"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c</w:t>
                            </w:r>
                            <w:r w:rsidRPr="00E53822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ấ</w:t>
                            </w:r>
                            <w:r w:rsidRPr="00E53822">
                              <w:rPr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ba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E53822">
                              <w:rPr>
                                <w:sz w:val="24"/>
                                <w:szCs w:val="24"/>
                                <w:u w:val="single"/>
                              </w:rPr>
                              <w:t>(www.fafsa.ed.gov</w:t>
                            </w:r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53822">
                              <w:rPr>
                                <w:sz w:val="24"/>
                                <w:szCs w:val="24"/>
                              </w:rPr>
                              <w:t>ho</w:t>
                            </w:r>
                            <w:r w:rsidRPr="00E53822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ặ</w:t>
                            </w:r>
                            <w:r w:rsidRPr="00E53822">
                              <w:rPr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E5382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446549" w:rsidRPr="00446549">
                              <w:rPr>
                                <w:sz w:val="24"/>
                                <w:szCs w:val="24"/>
                              </w:rPr>
                              <w:t>https://wsac.wa.gov/wasfa</w:t>
                            </w:r>
                            <w:r w:rsidR="005C4C02" w:rsidRPr="00446549">
                              <w:rPr>
                                <w:sz w:val="24"/>
                                <w:szCs w:val="24"/>
                              </w:rPr>
                              <w:t>).</w:t>
                            </w:r>
                            <w:r w:rsidR="00627CA3" w:rsidRPr="00446549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61EF47B4" w14:textId="63CFE5E1" w:rsidR="00203C47" w:rsidRPr="00D95C16" w:rsidRDefault="00627CA3" w:rsidP="00D31736">
                            <w:pPr>
                              <w:pStyle w:val="NoSpacing"/>
                              <w:jc w:val="right"/>
                              <w:rPr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C66C72">
                              <w:rPr>
                                <w:rFonts w:eastAsia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72408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ab/>
                            </w:r>
                          </w:p>
                          <w:p w14:paraId="339EA221" w14:textId="77777777" w:rsidR="006207D8" w:rsidRPr="009E4AFB" w:rsidRDefault="006207D8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45A3DE" id="Text Box 13" o:spid="_x0000_s1029" type="#_x0000_t202" style="position:absolute;margin-left:4pt;margin-top:554.1pt;width:575.35pt;height:8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" filled="f" stroked="f" strokeweight=".5pt">
                <v:textbox>
                  <w:txbxContent>
                    <w:p w14:paraId="4E5464DF" w14:textId="3D2C33E6" w:rsidR="00D31736" w:rsidRDefault="00AE3132" w:rsidP="00D31736">
                      <w:pPr>
                        <w:pStyle w:val="NoSpacing"/>
                        <w:rPr>
                          <w:rFonts w:eastAsia="Times New Roman" w:cs="Times New Roman"/>
                          <w:sz w:val="20"/>
                          <w:szCs w:val="20"/>
                        </w:rPr>
                      </w:pPr>
                      <w:r w:rsidRPr="00E53822">
                        <w:rPr>
                          <w:sz w:val="24"/>
                          <w:szCs w:val="24"/>
                        </w:rPr>
                        <w:t xml:space="preserve">Con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b</w:t>
                      </w:r>
                      <w:r w:rsidRPr="00E53822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ạ</w:t>
                      </w:r>
                      <w:r w:rsidRPr="00E53822">
                        <w:rPr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có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th</w:t>
                      </w:r>
                      <w:r w:rsidRPr="00E53822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ể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đ</w:t>
                      </w:r>
                      <w:r w:rsidRPr="00E53822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ủ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đi</w:t>
                      </w:r>
                      <w:r w:rsidRPr="00E53822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ề</w:t>
                      </w:r>
                      <w:r w:rsidRPr="00E53822">
                        <w:rPr>
                          <w:sz w:val="24"/>
                          <w:szCs w:val="24"/>
                        </w:rPr>
                        <w:t>u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ki</w:t>
                      </w:r>
                      <w:r w:rsidRPr="00E53822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ệ</w:t>
                      </w:r>
                      <w:r w:rsidRPr="00E53822">
                        <w:rPr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đ</w:t>
                      </w:r>
                      <w:r w:rsidRPr="00E53822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ể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xin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b/>
                          <w:sz w:val="24"/>
                          <w:szCs w:val="24"/>
                        </w:rPr>
                        <w:t>h</w:t>
                      </w:r>
                      <w:r w:rsidRPr="00E53822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ỗ</w:t>
                      </w:r>
                      <w:proofErr w:type="spellEnd"/>
                      <w:r w:rsidRPr="00E53822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b/>
                          <w:sz w:val="24"/>
                          <w:szCs w:val="24"/>
                        </w:rPr>
                        <w:t>tr</w:t>
                      </w:r>
                      <w:r w:rsidRPr="00E53822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ợ</w:t>
                      </w:r>
                      <w:proofErr w:type="spellEnd"/>
                      <w:r w:rsidRPr="00E53822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b/>
                          <w:sz w:val="24"/>
                          <w:szCs w:val="24"/>
                        </w:rPr>
                        <w:t>tài</w:t>
                      </w:r>
                      <w:proofErr w:type="spellEnd"/>
                      <w:r w:rsidRPr="00E53822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b/>
                          <w:sz w:val="24"/>
                          <w:szCs w:val="24"/>
                        </w:rPr>
                        <w:t>chính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d</w:t>
                      </w:r>
                      <w:r w:rsidRPr="00E53822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ự</w:t>
                      </w:r>
                      <w:r w:rsidRPr="00E53822">
                        <w:rPr>
                          <w:sz w:val="24"/>
                          <w:szCs w:val="24"/>
                        </w:rPr>
                        <w:t>a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trên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nhu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c</w:t>
                      </w:r>
                      <w:r w:rsidRPr="00E53822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ầ</w:t>
                      </w:r>
                      <w:r w:rsidRPr="00E53822">
                        <w:rPr>
                          <w:sz w:val="24"/>
                          <w:szCs w:val="24"/>
                        </w:rPr>
                        <w:t>u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đ</w:t>
                      </w:r>
                      <w:r w:rsidRPr="00E53822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ể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giúp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tr</w:t>
                      </w:r>
                      <w:r w:rsidRPr="00E53822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ả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ti</w:t>
                      </w:r>
                      <w:r w:rsidRPr="00E53822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ề</w:t>
                      </w:r>
                      <w:r w:rsidRPr="00E53822">
                        <w:rPr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đ</w:t>
                      </w:r>
                      <w:r w:rsidRPr="00E53822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ạ</w:t>
                      </w:r>
                      <w:r w:rsidRPr="00E53822">
                        <w:rPr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h</w:t>
                      </w:r>
                      <w:r w:rsidRPr="00E53822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ọ</w:t>
                      </w:r>
                      <w:r w:rsidRPr="00E53822">
                        <w:rPr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Đ</w:t>
                      </w:r>
                      <w:r w:rsidRPr="00E53822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ể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n</w:t>
                      </w:r>
                      <w:r w:rsidRPr="00E53822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ộ</w:t>
                      </w:r>
                      <w:r w:rsidRPr="00E53822">
                        <w:rPr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đ</w:t>
                      </w:r>
                      <w:r w:rsidRPr="00E53822">
                        <w:rPr>
                          <w:rFonts w:ascii="Calibri" w:hAnsi="Calibri" w:cs="Calibri"/>
                          <w:sz w:val="24"/>
                          <w:szCs w:val="24"/>
                        </w:rPr>
                        <w:t>ơ</w:t>
                      </w:r>
                      <w:r w:rsidRPr="00E53822">
                        <w:rPr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, con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b</w:t>
                      </w:r>
                      <w:r w:rsidRPr="00E53822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ạ</w:t>
                      </w:r>
                      <w:r w:rsidRPr="00E53822">
                        <w:rPr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s</w:t>
                      </w:r>
                      <w:r w:rsidRPr="00E53822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ẽ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c</w:t>
                      </w:r>
                      <w:r w:rsidRPr="00E53822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ầ</w:t>
                      </w:r>
                      <w:r w:rsidRPr="00E53822">
                        <w:rPr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hoàn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t</w:t>
                      </w:r>
                      <w:r w:rsidRPr="00E53822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ấ</w:t>
                      </w:r>
                      <w:r w:rsidRPr="00E53822">
                        <w:rPr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b/>
                          <w:sz w:val="24"/>
                          <w:szCs w:val="24"/>
                        </w:rPr>
                        <w:t>Đăng</w:t>
                      </w:r>
                      <w:proofErr w:type="spellEnd"/>
                      <w:r w:rsidRPr="00E53822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b/>
                          <w:sz w:val="24"/>
                          <w:szCs w:val="24"/>
                        </w:rPr>
                        <w:t>ký</w:t>
                      </w:r>
                      <w:proofErr w:type="spellEnd"/>
                      <w:r w:rsidRPr="00E53822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b/>
                          <w:sz w:val="24"/>
                          <w:szCs w:val="24"/>
                        </w:rPr>
                        <w:t>h</w:t>
                      </w:r>
                      <w:r w:rsidRPr="00E53822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ỗ</w:t>
                      </w:r>
                      <w:proofErr w:type="spellEnd"/>
                      <w:r w:rsidRPr="00E53822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b/>
                          <w:sz w:val="24"/>
                          <w:szCs w:val="24"/>
                        </w:rPr>
                        <w:t>tr</w:t>
                      </w:r>
                      <w:r w:rsidRPr="00E53822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ợ</w:t>
                      </w:r>
                      <w:proofErr w:type="spellEnd"/>
                      <w:r w:rsidRPr="00E53822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b/>
                          <w:sz w:val="24"/>
                          <w:szCs w:val="24"/>
                        </w:rPr>
                        <w:t>mi</w:t>
                      </w:r>
                      <w:r w:rsidRPr="00E53822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ễ</w:t>
                      </w:r>
                      <w:r w:rsidRPr="00E53822">
                        <w:rPr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E53822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b/>
                          <w:sz w:val="24"/>
                          <w:szCs w:val="24"/>
                        </w:rPr>
                        <w:t>phí</w:t>
                      </w:r>
                      <w:proofErr w:type="spellEnd"/>
                      <w:r w:rsidRPr="00E53822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b/>
                          <w:sz w:val="24"/>
                          <w:szCs w:val="24"/>
                        </w:rPr>
                        <w:t>liên</w:t>
                      </w:r>
                      <w:proofErr w:type="spellEnd"/>
                      <w:r w:rsidRPr="00E53822">
                        <w:rPr>
                          <w:b/>
                          <w:sz w:val="24"/>
                          <w:szCs w:val="24"/>
                        </w:rPr>
                        <w:t xml:space="preserve"> bang </w:t>
                      </w:r>
                      <w:proofErr w:type="spellStart"/>
                      <w:r w:rsidRPr="00E53822">
                        <w:rPr>
                          <w:b/>
                          <w:sz w:val="24"/>
                          <w:szCs w:val="24"/>
                        </w:rPr>
                        <w:t>cho</w:t>
                      </w:r>
                      <w:proofErr w:type="spellEnd"/>
                      <w:r w:rsidRPr="00E53822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b/>
                          <w:sz w:val="24"/>
                          <w:szCs w:val="24"/>
                        </w:rPr>
                        <w:t>h</w:t>
                      </w:r>
                      <w:r w:rsidRPr="00E53822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ọ</w:t>
                      </w:r>
                      <w:r w:rsidRPr="00E53822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E53822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b/>
                          <w:sz w:val="24"/>
                          <w:szCs w:val="24"/>
                        </w:rPr>
                        <w:t>sinh</w:t>
                      </w:r>
                      <w:proofErr w:type="spellEnd"/>
                      <w:r w:rsidRPr="00E53822">
                        <w:rPr>
                          <w:b/>
                          <w:sz w:val="24"/>
                          <w:szCs w:val="24"/>
                        </w:rPr>
                        <w:t xml:space="preserve"> (FAFSA)</w:t>
                      </w:r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ho</w:t>
                      </w:r>
                      <w:r w:rsidRPr="00E53822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ặ</w:t>
                      </w:r>
                      <w:r w:rsidRPr="00E53822">
                        <w:rPr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b/>
                          <w:sz w:val="24"/>
                          <w:szCs w:val="24"/>
                        </w:rPr>
                        <w:t>đ</w:t>
                      </w:r>
                      <w:r w:rsidRPr="00E53822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ơ</w:t>
                      </w:r>
                      <w:r w:rsidRPr="00E53822">
                        <w:rPr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E53822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b/>
                          <w:sz w:val="24"/>
                          <w:szCs w:val="24"/>
                        </w:rPr>
                        <w:t>xin</w:t>
                      </w:r>
                      <w:proofErr w:type="spellEnd"/>
                      <w:r w:rsidRPr="00E53822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b/>
                          <w:sz w:val="24"/>
                          <w:szCs w:val="24"/>
                        </w:rPr>
                        <w:t>Tr</w:t>
                      </w:r>
                      <w:r w:rsidRPr="00E53822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ợ</w:t>
                      </w:r>
                      <w:proofErr w:type="spellEnd"/>
                      <w:r w:rsidRPr="00E53822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r w:rsidRPr="00E53822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ấ</w:t>
                      </w:r>
                      <w:r w:rsidRPr="00E53822">
                        <w:rPr>
                          <w:b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E53822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b/>
                          <w:sz w:val="24"/>
                          <w:szCs w:val="24"/>
                        </w:rPr>
                        <w:t>tài</w:t>
                      </w:r>
                      <w:proofErr w:type="spellEnd"/>
                      <w:r w:rsidRPr="00E53822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b/>
                          <w:sz w:val="24"/>
                          <w:szCs w:val="24"/>
                        </w:rPr>
                        <w:t>chính</w:t>
                      </w:r>
                      <w:proofErr w:type="spellEnd"/>
                      <w:r w:rsidRPr="00E53822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b/>
                          <w:sz w:val="24"/>
                          <w:szCs w:val="24"/>
                        </w:rPr>
                        <w:t>ti</w:t>
                      </w:r>
                      <w:r w:rsidRPr="00E53822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ể</w:t>
                      </w:r>
                      <w:r w:rsidRPr="00E53822">
                        <w:rPr>
                          <w:b/>
                          <w:sz w:val="24"/>
                          <w:szCs w:val="24"/>
                        </w:rPr>
                        <w:t>u</w:t>
                      </w:r>
                      <w:proofErr w:type="spellEnd"/>
                      <w:r w:rsidRPr="00E53822">
                        <w:rPr>
                          <w:b/>
                          <w:sz w:val="24"/>
                          <w:szCs w:val="24"/>
                        </w:rPr>
                        <w:t xml:space="preserve"> bang (WASFA</w:t>
                      </w:r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cho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ng</w:t>
                      </w:r>
                      <w:r w:rsidRPr="00E53822">
                        <w:rPr>
                          <w:rFonts w:ascii="Calibri" w:hAnsi="Calibri" w:cs="Calibri"/>
                          <w:sz w:val="24"/>
                          <w:szCs w:val="24"/>
                        </w:rPr>
                        <w:t>ườ</w:t>
                      </w:r>
                      <w:r w:rsidRPr="00E53822">
                        <w:rPr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đ</w:t>
                      </w:r>
                      <w:r w:rsidRPr="00E53822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ủ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đi</w:t>
                      </w:r>
                      <w:r w:rsidRPr="00E53822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ề</w:t>
                      </w:r>
                      <w:r w:rsidRPr="00E53822">
                        <w:rPr>
                          <w:sz w:val="24"/>
                          <w:szCs w:val="24"/>
                        </w:rPr>
                        <w:t>u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ki</w:t>
                      </w:r>
                      <w:r w:rsidRPr="00E53822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ệ</w:t>
                      </w:r>
                      <w:r w:rsidRPr="00E53822">
                        <w:rPr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nh</w:t>
                      </w:r>
                      <w:r w:rsidRPr="00E53822">
                        <w:rPr>
                          <w:rFonts w:ascii="Calibri" w:hAnsi="Calibri" w:cs="Calibri"/>
                          <w:sz w:val="24"/>
                          <w:szCs w:val="24"/>
                        </w:rPr>
                        <w:t>ư</w:t>
                      </w:r>
                      <w:r w:rsidRPr="00E53822">
                        <w:rPr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không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có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th</w:t>
                      </w:r>
                      <w:r w:rsidRPr="00E53822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ẻ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công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dân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)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vào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tháng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10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trong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năm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h</w:t>
                      </w:r>
                      <w:r w:rsidRPr="00E53822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ọ</w:t>
                      </w:r>
                      <w:r w:rsidRPr="00E53822">
                        <w:rPr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cu</w:t>
                      </w:r>
                      <w:r w:rsidRPr="00E53822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ố</w:t>
                      </w:r>
                      <w:r w:rsidRPr="00E53822">
                        <w:rPr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c</w:t>
                      </w:r>
                      <w:r w:rsidRPr="00E53822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ấ</w:t>
                      </w:r>
                      <w:r w:rsidRPr="00E53822">
                        <w:rPr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ba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E53822">
                        <w:rPr>
                          <w:sz w:val="24"/>
                          <w:szCs w:val="24"/>
                          <w:u w:val="single"/>
                        </w:rPr>
                        <w:t>(www.fafsa.ed.gov</w:t>
                      </w:r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53822">
                        <w:rPr>
                          <w:sz w:val="24"/>
                          <w:szCs w:val="24"/>
                        </w:rPr>
                        <w:t>ho</w:t>
                      </w:r>
                      <w:r w:rsidRPr="00E53822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ặ</w:t>
                      </w:r>
                      <w:r w:rsidRPr="00E53822">
                        <w:rPr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E53822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446549" w:rsidRPr="00446549">
                        <w:rPr>
                          <w:sz w:val="24"/>
                          <w:szCs w:val="24"/>
                        </w:rPr>
                        <w:t>https://wsac.wa.gov/wasfa</w:t>
                      </w:r>
                      <w:r w:rsidR="005C4C02" w:rsidRPr="00446549">
                        <w:rPr>
                          <w:sz w:val="24"/>
                          <w:szCs w:val="24"/>
                        </w:rPr>
                        <w:t>).</w:t>
                      </w:r>
                      <w:r w:rsidR="00627CA3" w:rsidRPr="00446549">
                        <w:rPr>
                          <w:rFonts w:eastAsia="Times New Roman" w:cs="Times New Roman"/>
                          <w:sz w:val="24"/>
                          <w:szCs w:val="24"/>
                        </w:rPr>
                        <w:tab/>
                      </w:r>
                    </w:p>
                    <w:p w14:paraId="61EF47B4" w14:textId="63CFE5E1" w:rsidR="00203C47" w:rsidRPr="00D95C16" w:rsidRDefault="00627CA3" w:rsidP="00D31736">
                      <w:pPr>
                        <w:pStyle w:val="NoSpacing"/>
                        <w:jc w:val="right"/>
                        <w:rPr>
                          <w:color w:val="000000" w:themeColor="text1"/>
                          <w:sz w:val="18"/>
                          <w:szCs w:val="20"/>
                        </w:rPr>
                      </w:pPr>
                      <w:r w:rsidRPr="00C66C72">
                        <w:rPr>
                          <w:rFonts w:eastAsia="Times New Roman" w:cs="Times New Roman"/>
                          <w:sz w:val="20"/>
                          <w:szCs w:val="20"/>
                        </w:rPr>
                        <w:tab/>
                      </w:r>
                      <w:r w:rsidRPr="00724084">
                        <w:rPr>
                          <w:rFonts w:eastAsia="Times New Roman" w:cs="Times New Roman"/>
                          <w:sz w:val="26"/>
                          <w:szCs w:val="26"/>
                        </w:rPr>
                        <w:tab/>
                      </w:r>
                    </w:p>
                    <w:p w14:paraId="339EA221" w14:textId="77777777" w:rsidR="006207D8" w:rsidRPr="009E4AFB" w:rsidRDefault="006207D8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5166B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D384D0C" wp14:editId="53F0B8E6">
                <wp:simplePos x="0" y="0"/>
                <wp:positionH relativeFrom="column">
                  <wp:posOffset>0</wp:posOffset>
                </wp:positionH>
                <wp:positionV relativeFrom="paragraph">
                  <wp:posOffset>243840</wp:posOffset>
                </wp:positionV>
                <wp:extent cx="5493327" cy="6546273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3327" cy="654627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82DA84" w14:textId="43E4D347" w:rsidR="004B4B89" w:rsidRPr="0062688A" w:rsidRDefault="0062688A" w:rsidP="004B4B89">
                            <w:pPr>
                              <w:spacing w:after="0" w:line="240" w:lineRule="atLeast"/>
                              <w:rPr>
                                <w:rFonts w:ascii="Myriad Pro" w:hAnsi="Myriad Pro"/>
                                <w:b/>
                                <w:sz w:val="36"/>
                                <w:szCs w:val="26"/>
                              </w:rPr>
                            </w:pPr>
                            <w:proofErr w:type="spellStart"/>
                            <w:r w:rsidRPr="0062688A">
                              <w:rPr>
                                <w:rFonts w:ascii="Myriad Pro" w:hAnsi="Myriad Pro"/>
                                <w:b/>
                                <w:sz w:val="36"/>
                                <w:szCs w:val="26"/>
                              </w:rPr>
                              <w:t>Trả</w:t>
                            </w:r>
                            <w:proofErr w:type="spellEnd"/>
                            <w:r w:rsidRPr="0062688A">
                              <w:rPr>
                                <w:rFonts w:ascii="Myriad Pro" w:hAnsi="Myriad Pro"/>
                                <w:b/>
                                <w:sz w:val="3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rFonts w:ascii="Myriad Pro" w:hAnsi="Myriad Pro"/>
                                <w:b/>
                                <w:sz w:val="36"/>
                                <w:szCs w:val="26"/>
                              </w:rPr>
                              <w:t>tiền</w:t>
                            </w:r>
                            <w:proofErr w:type="spellEnd"/>
                            <w:r w:rsidRPr="0062688A">
                              <w:rPr>
                                <w:rFonts w:ascii="Myriad Pro" w:hAnsi="Myriad Pro"/>
                                <w:b/>
                                <w:sz w:val="3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rFonts w:ascii="Myriad Pro" w:hAnsi="Myriad Pro"/>
                                <w:b/>
                                <w:sz w:val="36"/>
                                <w:szCs w:val="26"/>
                              </w:rPr>
                              <w:t>học</w:t>
                            </w:r>
                            <w:proofErr w:type="spellEnd"/>
                            <w:r w:rsidRPr="0062688A">
                              <w:rPr>
                                <w:rFonts w:ascii="Myriad Pro" w:hAnsi="Myriad Pro"/>
                                <w:b/>
                                <w:sz w:val="3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rFonts w:ascii="Myriad Pro" w:hAnsi="Myriad Pro"/>
                                <w:b/>
                                <w:sz w:val="36"/>
                                <w:szCs w:val="26"/>
                              </w:rPr>
                              <w:t>đại</w:t>
                            </w:r>
                            <w:proofErr w:type="spellEnd"/>
                            <w:r w:rsidRPr="0062688A">
                              <w:rPr>
                                <w:rFonts w:ascii="Myriad Pro" w:hAnsi="Myriad Pro"/>
                                <w:b/>
                                <w:sz w:val="3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rFonts w:ascii="Myriad Pro" w:hAnsi="Myriad Pro"/>
                                <w:b/>
                                <w:sz w:val="36"/>
                                <w:szCs w:val="26"/>
                              </w:rPr>
                              <w:t>học</w:t>
                            </w:r>
                            <w:proofErr w:type="spellEnd"/>
                            <w:r w:rsidR="004B4B89" w:rsidRPr="0062688A">
                              <w:rPr>
                                <w:rFonts w:ascii="Myriad Pro" w:hAnsi="Myriad Pro"/>
                                <w:b/>
                                <w:sz w:val="36"/>
                                <w:szCs w:val="26"/>
                              </w:rPr>
                              <w:t xml:space="preserve"> </w:t>
                            </w:r>
                          </w:p>
                          <w:p w14:paraId="6994CA7F" w14:textId="77777777" w:rsidR="0062688A" w:rsidRPr="0062688A" w:rsidRDefault="0062688A" w:rsidP="0062688A">
                            <w:pPr>
                              <w:spacing w:after="0" w:line="240" w:lineRule="atLeast"/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</w:pPr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 xml:space="preserve">Cho </w:t>
                            </w:r>
                            <w:proofErr w:type="spellStart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dù</w:t>
                            </w:r>
                            <w:proofErr w:type="spellEnd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 xml:space="preserve"> con </w:t>
                            </w:r>
                            <w:proofErr w:type="spellStart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b</w:t>
                            </w:r>
                            <w:r w:rsidRPr="0062688A">
                              <w:rPr>
                                <w:rFonts w:ascii="Calibri" w:eastAsiaTheme="minorEastAsia" w:hAnsi="Calibri" w:cs="Calibri"/>
                                <w:sz w:val="24"/>
                                <w:szCs w:val="26"/>
                                <w:lang w:eastAsia="ja-JP"/>
                              </w:rPr>
                              <w:t>ạ</w:t>
                            </w:r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n</w:t>
                            </w:r>
                            <w:proofErr w:type="spellEnd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hy</w:t>
                            </w:r>
                            <w:proofErr w:type="spellEnd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v</w:t>
                            </w:r>
                            <w:r w:rsidRPr="0062688A">
                              <w:rPr>
                                <w:rFonts w:ascii="Calibri" w:eastAsiaTheme="minorEastAsia" w:hAnsi="Calibri" w:cs="Calibri"/>
                                <w:sz w:val="24"/>
                                <w:szCs w:val="26"/>
                                <w:lang w:eastAsia="ja-JP"/>
                              </w:rPr>
                              <w:t>ọ</w:t>
                            </w:r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ng</w:t>
                            </w:r>
                            <w:proofErr w:type="spellEnd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s</w:t>
                            </w:r>
                            <w:r w:rsidRPr="0062688A">
                              <w:rPr>
                                <w:rFonts w:ascii="Calibri" w:eastAsiaTheme="minorEastAsia" w:hAnsi="Calibri" w:cs="Calibri"/>
                                <w:sz w:val="24"/>
                                <w:szCs w:val="26"/>
                                <w:lang w:eastAsia="ja-JP"/>
                              </w:rPr>
                              <w:t>ẽ</w:t>
                            </w:r>
                            <w:proofErr w:type="spellEnd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vào</w:t>
                            </w:r>
                            <w:proofErr w:type="spellEnd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m</w:t>
                            </w:r>
                            <w:r w:rsidRPr="0062688A">
                              <w:rPr>
                                <w:rFonts w:ascii="Calibri" w:eastAsiaTheme="minorEastAsia" w:hAnsi="Calibri" w:cs="Calibri"/>
                                <w:sz w:val="24"/>
                                <w:szCs w:val="26"/>
                                <w:lang w:eastAsia="ja-JP"/>
                              </w:rPr>
                              <w:t>ộ</w:t>
                            </w:r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t</w:t>
                            </w:r>
                            <w:proofErr w:type="spellEnd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tr</w:t>
                            </w:r>
                            <w:r w:rsidRPr="0062688A">
                              <w:rPr>
                                <w:rFonts w:ascii="Calibri" w:eastAsiaTheme="minorEastAsia" w:hAnsi="Calibri" w:cs="Calibri"/>
                                <w:sz w:val="24"/>
                                <w:szCs w:val="26"/>
                                <w:lang w:eastAsia="ja-JP"/>
                              </w:rPr>
                              <w:t>ườ</w:t>
                            </w:r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ng</w:t>
                            </w:r>
                            <w:proofErr w:type="spellEnd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đ</w:t>
                            </w:r>
                            <w:r w:rsidRPr="0062688A">
                              <w:rPr>
                                <w:rFonts w:ascii="Calibri" w:eastAsiaTheme="minorEastAsia" w:hAnsi="Calibri" w:cs="Calibri"/>
                                <w:sz w:val="24"/>
                                <w:szCs w:val="26"/>
                                <w:lang w:eastAsia="ja-JP"/>
                              </w:rPr>
                              <w:t>ạ</w:t>
                            </w:r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i</w:t>
                            </w:r>
                            <w:proofErr w:type="spellEnd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h</w:t>
                            </w:r>
                            <w:r w:rsidRPr="0062688A">
                              <w:rPr>
                                <w:rFonts w:ascii="Calibri" w:eastAsiaTheme="minorEastAsia" w:hAnsi="Calibri" w:cs="Calibri"/>
                                <w:sz w:val="24"/>
                                <w:szCs w:val="26"/>
                                <w:lang w:eastAsia="ja-JP"/>
                              </w:rPr>
                              <w:t>ọ</w:t>
                            </w:r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c</w:t>
                            </w:r>
                            <w:proofErr w:type="spellEnd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t</w:t>
                            </w:r>
                            <w:r w:rsidRPr="0062688A">
                              <w:rPr>
                                <w:rFonts w:ascii="Calibri" w:eastAsiaTheme="minorEastAsia" w:hAnsi="Calibri" w:cs="Calibri"/>
                                <w:sz w:val="24"/>
                                <w:szCs w:val="26"/>
                                <w:lang w:eastAsia="ja-JP"/>
                              </w:rPr>
                              <w:t>ư</w:t>
                            </w:r>
                            <w:proofErr w:type="spellEnd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th</w:t>
                            </w:r>
                            <w:r w:rsidRPr="0062688A">
                              <w:rPr>
                                <w:rFonts w:ascii="Calibri" w:eastAsiaTheme="minorEastAsia" w:hAnsi="Calibri" w:cs="Calibri"/>
                                <w:sz w:val="24"/>
                                <w:szCs w:val="26"/>
                                <w:lang w:eastAsia="ja-JP"/>
                              </w:rPr>
                              <w:t>ụ</w:t>
                            </w:r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c</w:t>
                            </w:r>
                            <w:proofErr w:type="spellEnd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qu</w:t>
                            </w:r>
                            <w:r w:rsidRPr="0062688A">
                              <w:rPr>
                                <w:rFonts w:ascii="Calibri" w:eastAsiaTheme="minorEastAsia" w:hAnsi="Calibri" w:cs="Calibri"/>
                                <w:sz w:val="24"/>
                                <w:szCs w:val="26"/>
                                <w:lang w:eastAsia="ja-JP"/>
                              </w:rPr>
                              <w:t>ố</w:t>
                            </w:r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c</w:t>
                            </w:r>
                            <w:proofErr w:type="spellEnd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gia</w:t>
                            </w:r>
                            <w:proofErr w:type="spellEnd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ho</w:t>
                            </w:r>
                            <w:r w:rsidRPr="0062688A">
                              <w:rPr>
                                <w:rFonts w:ascii="Calibri" w:eastAsiaTheme="minorEastAsia" w:hAnsi="Calibri" w:cs="Calibri"/>
                                <w:sz w:val="24"/>
                                <w:szCs w:val="26"/>
                                <w:lang w:eastAsia="ja-JP"/>
                              </w:rPr>
                              <w:t>ặ</w:t>
                            </w:r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c</w:t>
                            </w:r>
                            <w:proofErr w:type="spellEnd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tr</w:t>
                            </w:r>
                            <w:r w:rsidRPr="0062688A">
                              <w:rPr>
                                <w:rFonts w:ascii="Calibri" w:eastAsiaTheme="minorEastAsia" w:hAnsi="Calibri" w:cs="Calibri"/>
                                <w:sz w:val="24"/>
                                <w:szCs w:val="26"/>
                                <w:lang w:eastAsia="ja-JP"/>
                              </w:rPr>
                              <w:t>ườ</w:t>
                            </w:r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ng</w:t>
                            </w:r>
                            <w:proofErr w:type="spellEnd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cao</w:t>
                            </w:r>
                            <w:proofErr w:type="spellEnd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đ</w:t>
                            </w:r>
                            <w:r w:rsidRPr="0062688A">
                              <w:rPr>
                                <w:rFonts w:ascii="Calibri" w:eastAsiaTheme="minorEastAsia" w:hAnsi="Calibri" w:cs="Calibri"/>
                                <w:sz w:val="24"/>
                                <w:szCs w:val="26"/>
                                <w:lang w:eastAsia="ja-JP"/>
                              </w:rPr>
                              <w:t>ẳ</w:t>
                            </w:r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ng</w:t>
                            </w:r>
                            <w:proofErr w:type="spellEnd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c</w:t>
                            </w:r>
                            <w:r w:rsidRPr="0062688A">
                              <w:rPr>
                                <w:rFonts w:ascii="Calibri" w:eastAsiaTheme="minorEastAsia" w:hAnsi="Calibri" w:cs="Calibri"/>
                                <w:sz w:val="24"/>
                                <w:szCs w:val="26"/>
                                <w:lang w:eastAsia="ja-JP"/>
                              </w:rPr>
                              <w:t>ộ</w:t>
                            </w:r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ng</w:t>
                            </w:r>
                            <w:proofErr w:type="spellEnd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đ</w:t>
                            </w:r>
                            <w:r w:rsidRPr="0062688A">
                              <w:rPr>
                                <w:rFonts w:ascii="Calibri" w:eastAsiaTheme="minorEastAsia" w:hAnsi="Calibri" w:cs="Calibri"/>
                                <w:sz w:val="24"/>
                                <w:szCs w:val="26"/>
                                <w:lang w:eastAsia="ja-JP"/>
                              </w:rPr>
                              <w:t>ồ</w:t>
                            </w:r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ng</w:t>
                            </w:r>
                            <w:proofErr w:type="spellEnd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trong</w:t>
                            </w:r>
                            <w:proofErr w:type="spellEnd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khu</w:t>
                            </w:r>
                            <w:proofErr w:type="spellEnd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ph</w:t>
                            </w:r>
                            <w:r w:rsidRPr="0062688A">
                              <w:rPr>
                                <w:rFonts w:ascii="Calibri" w:eastAsiaTheme="minorEastAsia" w:hAnsi="Calibri" w:cs="Calibri"/>
                                <w:sz w:val="24"/>
                                <w:szCs w:val="26"/>
                                <w:lang w:eastAsia="ja-JP"/>
                              </w:rPr>
                              <w:t>ố</w:t>
                            </w:r>
                            <w:proofErr w:type="spellEnd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 xml:space="preserve">, </w:t>
                            </w:r>
                            <w:proofErr w:type="spellStart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thì</w:t>
                            </w:r>
                            <w:proofErr w:type="spellEnd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vi</w:t>
                            </w:r>
                            <w:r w:rsidRPr="0062688A">
                              <w:rPr>
                                <w:rFonts w:ascii="Calibri" w:eastAsiaTheme="minorEastAsia" w:hAnsi="Calibri" w:cs="Calibri"/>
                                <w:sz w:val="24"/>
                                <w:szCs w:val="26"/>
                                <w:lang w:eastAsia="ja-JP"/>
                              </w:rPr>
                              <w:t>ệ</w:t>
                            </w:r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c</w:t>
                            </w:r>
                            <w:proofErr w:type="spellEnd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h</w:t>
                            </w:r>
                            <w:r w:rsidRPr="0062688A">
                              <w:rPr>
                                <w:rFonts w:ascii="Calibri" w:eastAsiaTheme="minorEastAsia" w:hAnsi="Calibri" w:cs="Calibri"/>
                                <w:sz w:val="24"/>
                                <w:szCs w:val="26"/>
                                <w:lang w:eastAsia="ja-JP"/>
                              </w:rPr>
                              <w:t>ọ</w:t>
                            </w:r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c</w:t>
                            </w:r>
                            <w:proofErr w:type="spellEnd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đ</w:t>
                            </w:r>
                            <w:r w:rsidRPr="0062688A">
                              <w:rPr>
                                <w:rFonts w:ascii="Calibri" w:eastAsiaTheme="minorEastAsia" w:hAnsi="Calibri" w:cs="Calibri"/>
                                <w:sz w:val="24"/>
                                <w:szCs w:val="26"/>
                                <w:lang w:eastAsia="ja-JP"/>
                              </w:rPr>
                              <w:t>ạ</w:t>
                            </w:r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i</w:t>
                            </w:r>
                            <w:proofErr w:type="spellEnd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h</w:t>
                            </w:r>
                            <w:r w:rsidRPr="0062688A">
                              <w:rPr>
                                <w:rFonts w:ascii="Calibri" w:eastAsiaTheme="minorEastAsia" w:hAnsi="Calibri" w:cs="Calibri"/>
                                <w:sz w:val="24"/>
                                <w:szCs w:val="26"/>
                                <w:lang w:eastAsia="ja-JP"/>
                              </w:rPr>
                              <w:t>ọ</w:t>
                            </w:r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c</w:t>
                            </w:r>
                            <w:proofErr w:type="spellEnd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 xml:space="preserve"> hay </w:t>
                            </w:r>
                            <w:proofErr w:type="spellStart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cao</w:t>
                            </w:r>
                            <w:proofErr w:type="spellEnd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đ</w:t>
                            </w:r>
                            <w:r w:rsidRPr="0062688A">
                              <w:rPr>
                                <w:rFonts w:ascii="Calibri" w:eastAsiaTheme="minorEastAsia" w:hAnsi="Calibri" w:cs="Calibri"/>
                                <w:sz w:val="24"/>
                                <w:szCs w:val="26"/>
                                <w:lang w:eastAsia="ja-JP"/>
                              </w:rPr>
                              <w:t>ẳ</w:t>
                            </w:r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ng</w:t>
                            </w:r>
                            <w:proofErr w:type="spellEnd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có</w:t>
                            </w:r>
                            <w:proofErr w:type="spellEnd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th</w:t>
                            </w:r>
                            <w:r w:rsidRPr="0062688A">
                              <w:rPr>
                                <w:rFonts w:ascii="Calibri" w:eastAsiaTheme="minorEastAsia" w:hAnsi="Calibri" w:cs="Calibri"/>
                                <w:sz w:val="24"/>
                                <w:szCs w:val="26"/>
                                <w:lang w:eastAsia="ja-JP"/>
                              </w:rPr>
                              <w:t>ể</w:t>
                            </w:r>
                            <w:proofErr w:type="spellEnd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t</w:t>
                            </w:r>
                            <w:r w:rsidRPr="0062688A">
                              <w:rPr>
                                <w:rFonts w:ascii="Calibri" w:eastAsiaTheme="minorEastAsia" w:hAnsi="Calibri" w:cs="Calibri"/>
                                <w:sz w:val="24"/>
                                <w:szCs w:val="26"/>
                                <w:lang w:eastAsia="ja-JP"/>
                              </w:rPr>
                              <w:t>ố</w:t>
                            </w:r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n</w:t>
                            </w:r>
                            <w:proofErr w:type="spellEnd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kém</w:t>
                            </w:r>
                            <w:proofErr w:type="spellEnd"/>
                            <w:r w:rsidRPr="0062688A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.</w:t>
                            </w:r>
                          </w:p>
                          <w:p w14:paraId="0C2964F3" w14:textId="77777777" w:rsidR="0062688A" w:rsidRPr="0062688A" w:rsidRDefault="0062688A" w:rsidP="0062688A">
                            <w:pPr>
                              <w:spacing w:after="0" w:line="240" w:lineRule="atLeast"/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</w:pPr>
                          </w:p>
                          <w:p w14:paraId="5F475CC2" w14:textId="4B766132" w:rsidR="004B4B89" w:rsidRPr="0062688A" w:rsidRDefault="0062688A" w:rsidP="0062688A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62688A">
                              <w:rPr>
                                <w:rFonts w:hint="eastAsia"/>
                                <w:sz w:val="24"/>
                                <w:szCs w:val="26"/>
                              </w:rPr>
                              <w:t>Đ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ừ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lo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ắ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ti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vì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hyperlink r:id="rId12" w:history="1">
                              <w:r w:rsidR="004B4B89" w:rsidRPr="0062688A">
                                <w:rPr>
                                  <w:rStyle w:val="Hyperlink"/>
                                  <w:b/>
                                  <w:sz w:val="24"/>
                                  <w:szCs w:val="26"/>
                                </w:rPr>
                                <w:t>theWashBoard.org</w:t>
                              </w:r>
                            </w:hyperlink>
                            <w:r w:rsidR="004B4B89"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giúp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ổ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. Trang web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này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d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ị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ụ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k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ổ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trên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web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mi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ễ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phí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dành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ở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Washington. Trang web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Liên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minh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ổ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Washington,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ổ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ứ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tác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công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>/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ứ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phi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nhu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quan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nhà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ớ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. Trang web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này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giúp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d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ễ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dàng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đăng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ký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ổ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rác</w:t>
                            </w:r>
                            <w:proofErr w:type="spellEnd"/>
                            <w:r w:rsidR="003D4F4E" w:rsidRPr="0062688A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4FBE740A" w14:textId="77777777" w:rsidR="004B4B89" w:rsidRPr="0062688A" w:rsidRDefault="004B4B89" w:rsidP="003D4F4E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58767D3F" w14:textId="08CC6FD1" w:rsidR="003D4F4E" w:rsidRPr="0062688A" w:rsidRDefault="0062688A" w:rsidP="0062688A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Giúp</w:t>
                            </w:r>
                            <w:proofErr w:type="spellEnd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b</w:t>
                            </w:r>
                            <w:r w:rsidRPr="0062688A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ạ</w:t>
                            </w:r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t</w:t>
                            </w:r>
                            <w:r w:rsidRPr="0062688A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ạ</w:t>
                            </w:r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o</w:t>
                            </w:r>
                            <w:proofErr w:type="spellEnd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h</w:t>
                            </w:r>
                            <w:r w:rsidRPr="0062688A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ồ</w:t>
                            </w:r>
                            <w:proofErr w:type="spellEnd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s</w:t>
                            </w:r>
                            <w:r w:rsidRPr="0062688A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ơ</w:t>
                            </w:r>
                            <w:proofErr w:type="spellEnd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“</w:t>
                            </w:r>
                            <w:proofErr w:type="spellStart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ng</w:t>
                            </w:r>
                            <w:r w:rsidRPr="0062688A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ườ</w:t>
                            </w:r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ki</w:t>
                            </w:r>
                            <w:r w:rsidRPr="0062688A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ế</w:t>
                            </w:r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”. </w:t>
                            </w:r>
                            <w:proofErr w:type="spellStart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Đ</w:t>
                            </w:r>
                            <w:r w:rsidRPr="0062688A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ki</w:t>
                            </w:r>
                            <w:r w:rsidRPr="0062688A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ế</w:t>
                            </w:r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h</w:t>
                            </w:r>
                            <w:r w:rsidRPr="0062688A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ọ</w:t>
                            </w:r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b</w:t>
                            </w:r>
                            <w:r w:rsidRPr="0062688A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ổ</w:t>
                            </w:r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="003D4F4E" w:rsidRPr="0062688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ki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ổ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ớ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tiên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ph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đăng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ký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làm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ki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ổ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Hãy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truy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="004B4B89"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hyperlink r:id="rId13" w:history="1">
                              <w:r w:rsidR="004B4B89" w:rsidRPr="0062688A">
                                <w:rPr>
                                  <w:rStyle w:val="Hyperlink"/>
                                  <w:color w:val="auto"/>
                                  <w:sz w:val="24"/>
                                  <w:szCs w:val="26"/>
                                </w:rPr>
                                <w:t>www.theWashBoard.org</w:t>
                              </w:r>
                            </w:hyperlink>
                            <w:r w:rsidR="004B4B89" w:rsidRPr="0062688A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</w:p>
                          <w:p w14:paraId="792A70DD" w14:textId="77777777" w:rsidR="0062688A" w:rsidRPr="0062688A" w:rsidRDefault="0062688A" w:rsidP="0062688A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6"/>
                                <w:u w:val="single"/>
                              </w:rPr>
                            </w:pPr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Sau </w:t>
                            </w:r>
                            <w:proofErr w:type="spellStart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đó</w:t>
                            </w:r>
                            <w:proofErr w:type="spellEnd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đ</w:t>
                            </w:r>
                            <w:r w:rsidRPr="0062688A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b</w:t>
                            </w:r>
                            <w:r w:rsidRPr="0062688A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ạ</w:t>
                            </w:r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t</w:t>
                            </w:r>
                            <w:r w:rsidRPr="0062688A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ạ</w:t>
                            </w:r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o</w:t>
                            </w:r>
                            <w:proofErr w:type="spellEnd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h</w:t>
                            </w:r>
                            <w:r w:rsidRPr="0062688A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ồ</w:t>
                            </w:r>
                            <w:proofErr w:type="spellEnd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s</w:t>
                            </w:r>
                            <w:r w:rsidRPr="0062688A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ơ</w:t>
                            </w:r>
                            <w:proofErr w:type="spellEnd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. 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Con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ờ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câu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ỏ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ở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thích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k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Hãy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hoàn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thành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càng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nhi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thông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tin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ồ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càng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62688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Pr="0062688A">
                              <w:rPr>
                                <w:sz w:val="24"/>
                                <w:szCs w:val="26"/>
                                <w:u w:val="single"/>
                              </w:rPr>
                              <w:t xml:space="preserve">Con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  <w:u w:val="single"/>
                              </w:rPr>
                              <w:t>b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  <w:u w:val="single"/>
                              </w:rPr>
                              <w:t>ạ</w:t>
                            </w:r>
                            <w:r w:rsidRPr="0062688A">
                              <w:rPr>
                                <w:sz w:val="24"/>
                                <w:szCs w:val="26"/>
                                <w:u w:val="single"/>
                              </w:rPr>
                              <w:t>n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  <w:u w:val="single"/>
                              </w:rPr>
                              <w:t>luôn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  <w:u w:val="single"/>
                              </w:rPr>
                              <w:t>có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  <w:u w:val="single"/>
                              </w:rPr>
                              <w:t>th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  <w:u w:val="single"/>
                              </w:rPr>
                              <w:t>ể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  <w:u w:val="single"/>
                              </w:rPr>
                              <w:t xml:space="preserve"> quay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  <w:u w:val="single"/>
                              </w:rPr>
                              <w:t>l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  <w:u w:val="single"/>
                              </w:rPr>
                              <w:t>ạ</w:t>
                            </w:r>
                            <w:r w:rsidRPr="0062688A">
                              <w:rPr>
                                <w:sz w:val="24"/>
                                <w:szCs w:val="26"/>
                                <w:u w:val="single"/>
                              </w:rPr>
                              <w:t>i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  <w:u w:val="single"/>
                              </w:rPr>
                              <w:t>b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  <w:u w:val="single"/>
                              </w:rPr>
                              <w:t>ấ</w:t>
                            </w:r>
                            <w:r w:rsidRPr="0062688A">
                              <w:rPr>
                                <w:sz w:val="24"/>
                                <w:szCs w:val="26"/>
                                <w:u w:val="single"/>
                              </w:rPr>
                              <w:t>t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  <w:u w:val="single"/>
                              </w:rPr>
                              <w:t>c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  <w:u w:val="single"/>
                              </w:rPr>
                              <w:t>ứ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  <w:u w:val="single"/>
                              </w:rPr>
                              <w:t>lúc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  <w:u w:val="single"/>
                              </w:rPr>
                              <w:t>nào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  <w:u w:val="single"/>
                              </w:rPr>
                              <w:t>đ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  <w:u w:val="single"/>
                              </w:rPr>
                              <w:t>ể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  <w:u w:val="single"/>
                              </w:rPr>
                              <w:t>ch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  <w:u w:val="single"/>
                              </w:rPr>
                              <w:t>ỉ</w:t>
                            </w:r>
                            <w:r w:rsidRPr="0062688A">
                              <w:rPr>
                                <w:sz w:val="24"/>
                                <w:szCs w:val="26"/>
                                <w:u w:val="single"/>
                              </w:rPr>
                              <w:t>nh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  <w:u w:val="single"/>
                              </w:rPr>
                              <w:t>s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  <w:u w:val="single"/>
                              </w:rPr>
                              <w:t>ử</w:t>
                            </w:r>
                            <w:r w:rsidRPr="0062688A">
                              <w:rPr>
                                <w:sz w:val="24"/>
                                <w:szCs w:val="26"/>
                                <w:u w:val="single"/>
                              </w:rPr>
                              <w:t>a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  <w:u w:val="single"/>
                              </w:rPr>
                              <w:t>ho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  <w:u w:val="single"/>
                              </w:rPr>
                              <w:t>ặ</w:t>
                            </w:r>
                            <w:r w:rsidRPr="0062688A">
                              <w:rPr>
                                <w:sz w:val="24"/>
                                <w:szCs w:val="26"/>
                                <w:u w:val="single"/>
                              </w:rPr>
                              <w:t>c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  <w:u w:val="single"/>
                              </w:rPr>
                              <w:t>thêm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  <w:u w:val="single"/>
                              </w:rPr>
                              <w:t>thông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  <w:u w:val="single"/>
                              </w:rPr>
                              <w:t xml:space="preserve"> tin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  <w:u w:val="single"/>
                              </w:rPr>
                              <w:t>vào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  <w:u w:val="single"/>
                              </w:rPr>
                              <w:t>h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  <w:u w:val="single"/>
                              </w:rPr>
                              <w:t>ồ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sz w:val="24"/>
                                <w:szCs w:val="26"/>
                                <w:u w:val="single"/>
                              </w:rPr>
                              <w:t>s</w:t>
                            </w:r>
                            <w:r w:rsidRPr="0062688A">
                              <w:rPr>
                                <w:rFonts w:ascii="Calibri" w:hAnsi="Calibri" w:cs="Calibri"/>
                                <w:sz w:val="24"/>
                                <w:szCs w:val="26"/>
                                <w:u w:val="single"/>
                              </w:rPr>
                              <w:t>ơ</w:t>
                            </w:r>
                            <w:proofErr w:type="spellEnd"/>
                            <w:r w:rsidRPr="0062688A">
                              <w:rPr>
                                <w:sz w:val="24"/>
                                <w:szCs w:val="26"/>
                                <w:u w:val="single"/>
                              </w:rPr>
                              <w:t>.</w:t>
                            </w:r>
                          </w:p>
                          <w:p w14:paraId="6C38C3D8" w14:textId="3CC0F5A9" w:rsidR="0062688A" w:rsidRPr="00C318E0" w:rsidRDefault="0062688A" w:rsidP="0062688A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Ti</w:t>
                            </w:r>
                            <w:r w:rsidRPr="0062688A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ế</w:t>
                            </w:r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theo</w:t>
                            </w:r>
                            <w:proofErr w:type="spellEnd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hãy</w:t>
                            </w:r>
                            <w:proofErr w:type="spellEnd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đ</w:t>
                            </w:r>
                            <w:r w:rsidRPr="0062688A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ả</w:t>
                            </w:r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b</w:t>
                            </w:r>
                            <w:r w:rsidRPr="0062688A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ả</w:t>
                            </w:r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o</w:t>
                            </w:r>
                            <w:proofErr w:type="spellEnd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b</w:t>
                            </w:r>
                            <w:r w:rsidRPr="0062688A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ạ</w:t>
                            </w:r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ch</w:t>
                            </w:r>
                            <w:r w:rsidRPr="0062688A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ọ</w:t>
                            </w:r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t</w:t>
                            </w:r>
                            <w:r w:rsidRPr="0062688A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ấ</w:t>
                            </w:r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r w:rsidRPr="0062688A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tr</w:t>
                            </w:r>
                            <w:r w:rsidRPr="0062688A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ườ</w:t>
                            </w:r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đ</w:t>
                            </w:r>
                            <w:r w:rsidRPr="0062688A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ạ</w:t>
                            </w:r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C318E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C318E0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C318E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C318E0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đang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cân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C318E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ắ</w:t>
                            </w:r>
                            <w:r w:rsidRPr="00C318E0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58BE3585" w14:textId="1E5C5F07" w:rsidR="0062688A" w:rsidRPr="00C318E0" w:rsidRDefault="0062688A" w:rsidP="0062688A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Cu</w:t>
                            </w:r>
                            <w:r w:rsidRPr="0062688A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ố</w:t>
                            </w:r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cùng</w:t>
                            </w:r>
                            <w:proofErr w:type="spellEnd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, TÌM K</w:t>
                            </w:r>
                            <w:r w:rsidRPr="0062688A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Ế</w:t>
                            </w:r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T QU</w:t>
                            </w:r>
                            <w:r w:rsidRPr="0062688A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Ả</w:t>
                            </w:r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PHÙ H</w:t>
                            </w:r>
                            <w:r w:rsidRPr="0062688A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Ợ</w:t>
                            </w:r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P! </w:t>
                            </w:r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Sau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khi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C318E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C318E0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hoàn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thành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C318E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ồ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C318E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hãy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C318E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C318E0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vào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“My Matches (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K</w:t>
                            </w:r>
                            <w:r w:rsidRPr="00C318E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C318E0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qu</w:t>
                            </w:r>
                            <w:r w:rsidRPr="00C318E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phù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C318E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r w:rsidRPr="00C318E0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)”.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C318E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C318E0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C318E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chuy</w:t>
                            </w:r>
                            <w:r w:rsidRPr="00C318E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C318E0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C318E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C318E0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C318E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C318E0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màn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hình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hi</w:t>
                            </w:r>
                            <w:r w:rsidRPr="00C318E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C318E0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C318E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ị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danh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sách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C318E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C318E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C318E0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C318E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C318E0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C318E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ổ</w:t>
                            </w:r>
                            <w:r w:rsidRPr="00C318E0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C318E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phù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C318E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r w:rsidRPr="00C318E0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C318E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C318E0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C318E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C318E0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3549E774" w14:textId="72436D00" w:rsidR="003D4F4E" w:rsidRPr="0062688A" w:rsidRDefault="0062688A" w:rsidP="0062688A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B</w:t>
                            </w:r>
                            <w:r w:rsidRPr="0062688A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ắ</w:t>
                            </w:r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đ</w:t>
                            </w:r>
                            <w:r w:rsidRPr="0062688A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ầ</w:t>
                            </w:r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đăng</w:t>
                            </w:r>
                            <w:proofErr w:type="spellEnd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>ký</w:t>
                            </w:r>
                            <w:proofErr w:type="spellEnd"/>
                            <w:r w:rsidRPr="0062688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!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C318E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ữ</w:t>
                            </w:r>
                            <w:r w:rsidRPr="00C318E0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C318E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C318E0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C318E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ổ</w:t>
                            </w:r>
                            <w:r w:rsidRPr="00C318E0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yêu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C318E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C318E0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C318E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C318E0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đang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C318E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C318E0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năm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cu</w:t>
                            </w:r>
                            <w:r w:rsidRPr="00C318E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C318E0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C318E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C318E0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ba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Pr="00C318E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C318E0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C318E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ẻ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công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dân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Hãy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khám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phá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C318E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ữ</w:t>
                            </w:r>
                            <w:r w:rsidRPr="00C318E0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C318E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r w:rsidRPr="00C318E0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Pr="00C318E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C318E0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ti</w:t>
                            </w:r>
                            <w:r w:rsidRPr="00C318E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C318E0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C318E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18E0">
                              <w:rPr>
                                <w:sz w:val="24"/>
                                <w:szCs w:val="26"/>
                              </w:rPr>
                              <w:t>năng</w:t>
                            </w:r>
                            <w:proofErr w:type="spellEnd"/>
                            <w:r w:rsidR="003D4F4E" w:rsidRPr="00C318E0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  <w:r w:rsidR="003D4F4E" w:rsidRPr="0062688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384D0C" id="Text Box 2" o:spid="_x0000_s1030" type="#_x0000_t202" style="position:absolute;margin-left:0;margin-top:19.2pt;width:432.55pt;height:515.4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" filled="f" stroked="f">
                <v:textbox>
                  <w:txbxContent>
                    <w:p w14:paraId="1382DA84" w14:textId="43E4D347" w:rsidR="004B4B89" w:rsidRPr="0062688A" w:rsidRDefault="0062688A" w:rsidP="004B4B89">
                      <w:pPr>
                        <w:spacing w:after="0" w:line="240" w:lineRule="atLeast"/>
                        <w:rPr>
                          <w:rFonts w:ascii="Myriad Pro" w:hAnsi="Myriad Pro"/>
                          <w:b/>
                          <w:sz w:val="36"/>
                          <w:szCs w:val="26"/>
                        </w:rPr>
                      </w:pPr>
                      <w:proofErr w:type="spellStart"/>
                      <w:r w:rsidRPr="0062688A">
                        <w:rPr>
                          <w:rFonts w:ascii="Myriad Pro" w:hAnsi="Myriad Pro"/>
                          <w:b/>
                          <w:sz w:val="36"/>
                          <w:szCs w:val="26"/>
                        </w:rPr>
                        <w:t>Trả</w:t>
                      </w:r>
                      <w:proofErr w:type="spellEnd"/>
                      <w:r w:rsidRPr="0062688A">
                        <w:rPr>
                          <w:rFonts w:ascii="Myriad Pro" w:hAnsi="Myriad Pro"/>
                          <w:b/>
                          <w:sz w:val="36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rFonts w:ascii="Myriad Pro" w:hAnsi="Myriad Pro"/>
                          <w:b/>
                          <w:sz w:val="36"/>
                          <w:szCs w:val="26"/>
                        </w:rPr>
                        <w:t>tiền</w:t>
                      </w:r>
                      <w:proofErr w:type="spellEnd"/>
                      <w:r w:rsidRPr="0062688A">
                        <w:rPr>
                          <w:rFonts w:ascii="Myriad Pro" w:hAnsi="Myriad Pro"/>
                          <w:b/>
                          <w:sz w:val="36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rFonts w:ascii="Myriad Pro" w:hAnsi="Myriad Pro"/>
                          <w:b/>
                          <w:sz w:val="36"/>
                          <w:szCs w:val="26"/>
                        </w:rPr>
                        <w:t>học</w:t>
                      </w:r>
                      <w:proofErr w:type="spellEnd"/>
                      <w:r w:rsidRPr="0062688A">
                        <w:rPr>
                          <w:rFonts w:ascii="Myriad Pro" w:hAnsi="Myriad Pro"/>
                          <w:b/>
                          <w:sz w:val="36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rFonts w:ascii="Myriad Pro" w:hAnsi="Myriad Pro"/>
                          <w:b/>
                          <w:sz w:val="36"/>
                          <w:szCs w:val="26"/>
                        </w:rPr>
                        <w:t>đại</w:t>
                      </w:r>
                      <w:proofErr w:type="spellEnd"/>
                      <w:r w:rsidRPr="0062688A">
                        <w:rPr>
                          <w:rFonts w:ascii="Myriad Pro" w:hAnsi="Myriad Pro"/>
                          <w:b/>
                          <w:sz w:val="36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rFonts w:ascii="Myriad Pro" w:hAnsi="Myriad Pro"/>
                          <w:b/>
                          <w:sz w:val="36"/>
                          <w:szCs w:val="26"/>
                        </w:rPr>
                        <w:t>học</w:t>
                      </w:r>
                      <w:proofErr w:type="spellEnd"/>
                      <w:r w:rsidR="004B4B89" w:rsidRPr="0062688A">
                        <w:rPr>
                          <w:rFonts w:ascii="Myriad Pro" w:hAnsi="Myriad Pro"/>
                          <w:b/>
                          <w:sz w:val="36"/>
                          <w:szCs w:val="26"/>
                        </w:rPr>
                        <w:t xml:space="preserve"> </w:t>
                      </w:r>
                    </w:p>
                    <w:p w14:paraId="6994CA7F" w14:textId="77777777" w:rsidR="0062688A" w:rsidRPr="0062688A" w:rsidRDefault="0062688A" w:rsidP="0062688A">
                      <w:pPr>
                        <w:spacing w:after="0" w:line="240" w:lineRule="atLeast"/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</w:pPr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 xml:space="preserve">Cho </w:t>
                      </w:r>
                      <w:proofErr w:type="spellStart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dù</w:t>
                      </w:r>
                      <w:proofErr w:type="spellEnd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 xml:space="preserve"> con </w:t>
                      </w:r>
                      <w:proofErr w:type="spellStart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b</w:t>
                      </w:r>
                      <w:r w:rsidRPr="0062688A">
                        <w:rPr>
                          <w:rFonts w:ascii="Calibri" w:eastAsiaTheme="minorEastAsia" w:hAnsi="Calibri" w:cs="Calibri"/>
                          <w:sz w:val="24"/>
                          <w:szCs w:val="26"/>
                          <w:lang w:eastAsia="ja-JP"/>
                        </w:rPr>
                        <w:t>ạ</w:t>
                      </w:r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n</w:t>
                      </w:r>
                      <w:proofErr w:type="spellEnd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hy</w:t>
                      </w:r>
                      <w:proofErr w:type="spellEnd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v</w:t>
                      </w:r>
                      <w:r w:rsidRPr="0062688A">
                        <w:rPr>
                          <w:rFonts w:ascii="Calibri" w:eastAsiaTheme="minorEastAsia" w:hAnsi="Calibri" w:cs="Calibri"/>
                          <w:sz w:val="24"/>
                          <w:szCs w:val="26"/>
                          <w:lang w:eastAsia="ja-JP"/>
                        </w:rPr>
                        <w:t>ọ</w:t>
                      </w:r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ng</w:t>
                      </w:r>
                      <w:proofErr w:type="spellEnd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s</w:t>
                      </w:r>
                      <w:r w:rsidRPr="0062688A">
                        <w:rPr>
                          <w:rFonts w:ascii="Calibri" w:eastAsiaTheme="minorEastAsia" w:hAnsi="Calibri" w:cs="Calibri"/>
                          <w:sz w:val="24"/>
                          <w:szCs w:val="26"/>
                          <w:lang w:eastAsia="ja-JP"/>
                        </w:rPr>
                        <w:t>ẽ</w:t>
                      </w:r>
                      <w:proofErr w:type="spellEnd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vào</w:t>
                      </w:r>
                      <w:proofErr w:type="spellEnd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m</w:t>
                      </w:r>
                      <w:r w:rsidRPr="0062688A">
                        <w:rPr>
                          <w:rFonts w:ascii="Calibri" w:eastAsiaTheme="minorEastAsia" w:hAnsi="Calibri" w:cs="Calibri"/>
                          <w:sz w:val="24"/>
                          <w:szCs w:val="26"/>
                          <w:lang w:eastAsia="ja-JP"/>
                        </w:rPr>
                        <w:t>ộ</w:t>
                      </w:r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t</w:t>
                      </w:r>
                      <w:proofErr w:type="spellEnd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tr</w:t>
                      </w:r>
                      <w:r w:rsidRPr="0062688A">
                        <w:rPr>
                          <w:rFonts w:ascii="Calibri" w:eastAsiaTheme="minorEastAsia" w:hAnsi="Calibri" w:cs="Calibri"/>
                          <w:sz w:val="24"/>
                          <w:szCs w:val="26"/>
                          <w:lang w:eastAsia="ja-JP"/>
                        </w:rPr>
                        <w:t>ườ</w:t>
                      </w:r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ng</w:t>
                      </w:r>
                      <w:proofErr w:type="spellEnd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đ</w:t>
                      </w:r>
                      <w:r w:rsidRPr="0062688A">
                        <w:rPr>
                          <w:rFonts w:ascii="Calibri" w:eastAsiaTheme="minorEastAsia" w:hAnsi="Calibri" w:cs="Calibri"/>
                          <w:sz w:val="24"/>
                          <w:szCs w:val="26"/>
                          <w:lang w:eastAsia="ja-JP"/>
                        </w:rPr>
                        <w:t>ạ</w:t>
                      </w:r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i</w:t>
                      </w:r>
                      <w:proofErr w:type="spellEnd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h</w:t>
                      </w:r>
                      <w:r w:rsidRPr="0062688A">
                        <w:rPr>
                          <w:rFonts w:ascii="Calibri" w:eastAsiaTheme="minorEastAsia" w:hAnsi="Calibri" w:cs="Calibri"/>
                          <w:sz w:val="24"/>
                          <w:szCs w:val="26"/>
                          <w:lang w:eastAsia="ja-JP"/>
                        </w:rPr>
                        <w:t>ọ</w:t>
                      </w:r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c</w:t>
                      </w:r>
                      <w:proofErr w:type="spellEnd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t</w:t>
                      </w:r>
                      <w:r w:rsidRPr="0062688A">
                        <w:rPr>
                          <w:rFonts w:ascii="Calibri" w:eastAsiaTheme="minorEastAsia" w:hAnsi="Calibri" w:cs="Calibri"/>
                          <w:sz w:val="24"/>
                          <w:szCs w:val="26"/>
                          <w:lang w:eastAsia="ja-JP"/>
                        </w:rPr>
                        <w:t>ư</w:t>
                      </w:r>
                      <w:proofErr w:type="spellEnd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th</w:t>
                      </w:r>
                      <w:r w:rsidRPr="0062688A">
                        <w:rPr>
                          <w:rFonts w:ascii="Calibri" w:eastAsiaTheme="minorEastAsia" w:hAnsi="Calibri" w:cs="Calibri"/>
                          <w:sz w:val="24"/>
                          <w:szCs w:val="26"/>
                          <w:lang w:eastAsia="ja-JP"/>
                        </w:rPr>
                        <w:t>ụ</w:t>
                      </w:r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c</w:t>
                      </w:r>
                      <w:proofErr w:type="spellEnd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qu</w:t>
                      </w:r>
                      <w:r w:rsidRPr="0062688A">
                        <w:rPr>
                          <w:rFonts w:ascii="Calibri" w:eastAsiaTheme="minorEastAsia" w:hAnsi="Calibri" w:cs="Calibri"/>
                          <w:sz w:val="24"/>
                          <w:szCs w:val="26"/>
                          <w:lang w:eastAsia="ja-JP"/>
                        </w:rPr>
                        <w:t>ố</w:t>
                      </w:r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c</w:t>
                      </w:r>
                      <w:proofErr w:type="spellEnd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gia</w:t>
                      </w:r>
                      <w:proofErr w:type="spellEnd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ho</w:t>
                      </w:r>
                      <w:r w:rsidRPr="0062688A">
                        <w:rPr>
                          <w:rFonts w:ascii="Calibri" w:eastAsiaTheme="minorEastAsia" w:hAnsi="Calibri" w:cs="Calibri"/>
                          <w:sz w:val="24"/>
                          <w:szCs w:val="26"/>
                          <w:lang w:eastAsia="ja-JP"/>
                        </w:rPr>
                        <w:t>ặ</w:t>
                      </w:r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c</w:t>
                      </w:r>
                      <w:proofErr w:type="spellEnd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tr</w:t>
                      </w:r>
                      <w:r w:rsidRPr="0062688A">
                        <w:rPr>
                          <w:rFonts w:ascii="Calibri" w:eastAsiaTheme="minorEastAsia" w:hAnsi="Calibri" w:cs="Calibri"/>
                          <w:sz w:val="24"/>
                          <w:szCs w:val="26"/>
                          <w:lang w:eastAsia="ja-JP"/>
                        </w:rPr>
                        <w:t>ườ</w:t>
                      </w:r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ng</w:t>
                      </w:r>
                      <w:proofErr w:type="spellEnd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cao</w:t>
                      </w:r>
                      <w:proofErr w:type="spellEnd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đ</w:t>
                      </w:r>
                      <w:r w:rsidRPr="0062688A">
                        <w:rPr>
                          <w:rFonts w:ascii="Calibri" w:eastAsiaTheme="minorEastAsia" w:hAnsi="Calibri" w:cs="Calibri"/>
                          <w:sz w:val="24"/>
                          <w:szCs w:val="26"/>
                          <w:lang w:eastAsia="ja-JP"/>
                        </w:rPr>
                        <w:t>ẳ</w:t>
                      </w:r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ng</w:t>
                      </w:r>
                      <w:proofErr w:type="spellEnd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c</w:t>
                      </w:r>
                      <w:r w:rsidRPr="0062688A">
                        <w:rPr>
                          <w:rFonts w:ascii="Calibri" w:eastAsiaTheme="minorEastAsia" w:hAnsi="Calibri" w:cs="Calibri"/>
                          <w:sz w:val="24"/>
                          <w:szCs w:val="26"/>
                          <w:lang w:eastAsia="ja-JP"/>
                        </w:rPr>
                        <w:t>ộ</w:t>
                      </w:r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ng</w:t>
                      </w:r>
                      <w:proofErr w:type="spellEnd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đ</w:t>
                      </w:r>
                      <w:r w:rsidRPr="0062688A">
                        <w:rPr>
                          <w:rFonts w:ascii="Calibri" w:eastAsiaTheme="minorEastAsia" w:hAnsi="Calibri" w:cs="Calibri"/>
                          <w:sz w:val="24"/>
                          <w:szCs w:val="26"/>
                          <w:lang w:eastAsia="ja-JP"/>
                        </w:rPr>
                        <w:t>ồ</w:t>
                      </w:r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ng</w:t>
                      </w:r>
                      <w:proofErr w:type="spellEnd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trong</w:t>
                      </w:r>
                      <w:proofErr w:type="spellEnd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khu</w:t>
                      </w:r>
                      <w:proofErr w:type="spellEnd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ph</w:t>
                      </w:r>
                      <w:r w:rsidRPr="0062688A">
                        <w:rPr>
                          <w:rFonts w:ascii="Calibri" w:eastAsiaTheme="minorEastAsia" w:hAnsi="Calibri" w:cs="Calibri"/>
                          <w:sz w:val="24"/>
                          <w:szCs w:val="26"/>
                          <w:lang w:eastAsia="ja-JP"/>
                        </w:rPr>
                        <w:t>ố</w:t>
                      </w:r>
                      <w:proofErr w:type="spellEnd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 xml:space="preserve">, </w:t>
                      </w:r>
                      <w:proofErr w:type="spellStart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thì</w:t>
                      </w:r>
                      <w:proofErr w:type="spellEnd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vi</w:t>
                      </w:r>
                      <w:r w:rsidRPr="0062688A">
                        <w:rPr>
                          <w:rFonts w:ascii="Calibri" w:eastAsiaTheme="minorEastAsia" w:hAnsi="Calibri" w:cs="Calibri"/>
                          <w:sz w:val="24"/>
                          <w:szCs w:val="26"/>
                          <w:lang w:eastAsia="ja-JP"/>
                        </w:rPr>
                        <w:t>ệ</w:t>
                      </w:r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c</w:t>
                      </w:r>
                      <w:proofErr w:type="spellEnd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h</w:t>
                      </w:r>
                      <w:r w:rsidRPr="0062688A">
                        <w:rPr>
                          <w:rFonts w:ascii="Calibri" w:eastAsiaTheme="minorEastAsia" w:hAnsi="Calibri" w:cs="Calibri"/>
                          <w:sz w:val="24"/>
                          <w:szCs w:val="26"/>
                          <w:lang w:eastAsia="ja-JP"/>
                        </w:rPr>
                        <w:t>ọ</w:t>
                      </w:r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c</w:t>
                      </w:r>
                      <w:proofErr w:type="spellEnd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đ</w:t>
                      </w:r>
                      <w:r w:rsidRPr="0062688A">
                        <w:rPr>
                          <w:rFonts w:ascii="Calibri" w:eastAsiaTheme="minorEastAsia" w:hAnsi="Calibri" w:cs="Calibri"/>
                          <w:sz w:val="24"/>
                          <w:szCs w:val="26"/>
                          <w:lang w:eastAsia="ja-JP"/>
                        </w:rPr>
                        <w:t>ạ</w:t>
                      </w:r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i</w:t>
                      </w:r>
                      <w:proofErr w:type="spellEnd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h</w:t>
                      </w:r>
                      <w:r w:rsidRPr="0062688A">
                        <w:rPr>
                          <w:rFonts w:ascii="Calibri" w:eastAsiaTheme="minorEastAsia" w:hAnsi="Calibri" w:cs="Calibri"/>
                          <w:sz w:val="24"/>
                          <w:szCs w:val="26"/>
                          <w:lang w:eastAsia="ja-JP"/>
                        </w:rPr>
                        <w:t>ọ</w:t>
                      </w:r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c</w:t>
                      </w:r>
                      <w:proofErr w:type="spellEnd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 xml:space="preserve"> hay </w:t>
                      </w:r>
                      <w:proofErr w:type="spellStart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cao</w:t>
                      </w:r>
                      <w:proofErr w:type="spellEnd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đ</w:t>
                      </w:r>
                      <w:r w:rsidRPr="0062688A">
                        <w:rPr>
                          <w:rFonts w:ascii="Calibri" w:eastAsiaTheme="minorEastAsia" w:hAnsi="Calibri" w:cs="Calibri"/>
                          <w:sz w:val="24"/>
                          <w:szCs w:val="26"/>
                          <w:lang w:eastAsia="ja-JP"/>
                        </w:rPr>
                        <w:t>ẳ</w:t>
                      </w:r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ng</w:t>
                      </w:r>
                      <w:proofErr w:type="spellEnd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có</w:t>
                      </w:r>
                      <w:proofErr w:type="spellEnd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th</w:t>
                      </w:r>
                      <w:r w:rsidRPr="0062688A">
                        <w:rPr>
                          <w:rFonts w:ascii="Calibri" w:eastAsiaTheme="minorEastAsia" w:hAnsi="Calibri" w:cs="Calibri"/>
                          <w:sz w:val="24"/>
                          <w:szCs w:val="26"/>
                          <w:lang w:eastAsia="ja-JP"/>
                        </w:rPr>
                        <w:t>ể</w:t>
                      </w:r>
                      <w:proofErr w:type="spellEnd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t</w:t>
                      </w:r>
                      <w:r w:rsidRPr="0062688A">
                        <w:rPr>
                          <w:rFonts w:ascii="Calibri" w:eastAsiaTheme="minorEastAsia" w:hAnsi="Calibri" w:cs="Calibri"/>
                          <w:sz w:val="24"/>
                          <w:szCs w:val="26"/>
                          <w:lang w:eastAsia="ja-JP"/>
                        </w:rPr>
                        <w:t>ố</w:t>
                      </w:r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n</w:t>
                      </w:r>
                      <w:proofErr w:type="spellEnd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kém</w:t>
                      </w:r>
                      <w:proofErr w:type="spellEnd"/>
                      <w:r w:rsidRPr="0062688A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.</w:t>
                      </w:r>
                    </w:p>
                    <w:p w14:paraId="0C2964F3" w14:textId="77777777" w:rsidR="0062688A" w:rsidRPr="0062688A" w:rsidRDefault="0062688A" w:rsidP="0062688A">
                      <w:pPr>
                        <w:spacing w:after="0" w:line="240" w:lineRule="atLeast"/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</w:pPr>
                    </w:p>
                    <w:p w14:paraId="5F475CC2" w14:textId="4B766132" w:rsidR="004B4B89" w:rsidRPr="0062688A" w:rsidRDefault="0062688A" w:rsidP="0062688A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62688A">
                        <w:rPr>
                          <w:rFonts w:hint="eastAsia"/>
                          <w:sz w:val="24"/>
                          <w:szCs w:val="26"/>
                        </w:rPr>
                        <w:t>Đ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ừ</w:t>
                      </w:r>
                      <w:r w:rsidRPr="0062688A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lo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l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ắ</w:t>
                      </w:r>
                      <w:r w:rsidRPr="0062688A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n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62688A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b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62688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không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đ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ti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62688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vì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hyperlink r:id="rId14" w:history="1">
                        <w:r w:rsidR="004B4B89" w:rsidRPr="0062688A">
                          <w:rPr>
                            <w:rStyle w:val="Hyperlink"/>
                            <w:b/>
                            <w:sz w:val="24"/>
                            <w:szCs w:val="26"/>
                          </w:rPr>
                          <w:t>theWashBoard.org</w:t>
                        </w:r>
                      </w:hyperlink>
                      <w:r w:rsidR="004B4B89"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th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giúp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b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62688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tìm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h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62688A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b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ổ</w:t>
                      </w:r>
                      <w:r w:rsidRPr="0062688A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. Trang web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này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m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62688A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d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ị</w:t>
                      </w:r>
                      <w:r w:rsidRPr="0062688A">
                        <w:rPr>
                          <w:sz w:val="24"/>
                          <w:szCs w:val="26"/>
                        </w:rPr>
                        <w:t>ch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v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ụ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k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62688A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h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r w:rsidRPr="0062688A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h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62688A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b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ổ</w:t>
                      </w:r>
                      <w:r w:rsidRPr="0062688A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trên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web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mi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ễ</w:t>
                      </w:r>
                      <w:r w:rsidRPr="0062688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phí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dành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cho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viên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ở</w:t>
                      </w:r>
                      <w:r w:rsidRPr="0062688A">
                        <w:rPr>
                          <w:sz w:val="24"/>
                          <w:szCs w:val="26"/>
                        </w:rPr>
                        <w:t xml:space="preserve"> Washington. Trang web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s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h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ỗ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tr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c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62688A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Liên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minh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h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62688A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b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ổ</w:t>
                      </w:r>
                      <w:r w:rsidRPr="0062688A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Washington,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m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62688A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t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ổ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ch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ứ</w:t>
                      </w:r>
                      <w:r w:rsidRPr="0062688A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đ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Pr="0062688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tác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công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>/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t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ch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ứ</w:t>
                      </w:r>
                      <w:r w:rsidRPr="0062688A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phi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l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r w:rsidRPr="0062688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nhu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62688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c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quan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nhà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n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ớ</w:t>
                      </w:r>
                      <w:r w:rsidRPr="0062688A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. Trang web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này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giúp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d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ễ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dàng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tìm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đăng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ký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h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62688A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b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ổ</w:t>
                      </w:r>
                      <w:r w:rsidRPr="0062688A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không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h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th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rác</w:t>
                      </w:r>
                      <w:proofErr w:type="spellEnd"/>
                      <w:r w:rsidR="003D4F4E" w:rsidRPr="0062688A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4FBE740A" w14:textId="77777777" w:rsidR="004B4B89" w:rsidRPr="0062688A" w:rsidRDefault="004B4B89" w:rsidP="003D4F4E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  <w:p w14:paraId="58767D3F" w14:textId="08CC6FD1" w:rsidR="003D4F4E" w:rsidRPr="0062688A" w:rsidRDefault="0062688A" w:rsidP="0062688A">
                      <w:pPr>
                        <w:pStyle w:val="NoSpacing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62688A">
                        <w:rPr>
                          <w:b/>
                          <w:sz w:val="24"/>
                          <w:szCs w:val="26"/>
                        </w:rPr>
                        <w:t>Giúp</w:t>
                      </w:r>
                      <w:proofErr w:type="spellEnd"/>
                      <w:r w:rsidRPr="0062688A">
                        <w:rPr>
                          <w:b/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62688A">
                        <w:rPr>
                          <w:b/>
                          <w:sz w:val="24"/>
                          <w:szCs w:val="26"/>
                        </w:rPr>
                        <w:t>b</w:t>
                      </w:r>
                      <w:r w:rsidRPr="0062688A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ạ</w:t>
                      </w:r>
                      <w:r w:rsidRPr="0062688A">
                        <w:rPr>
                          <w:b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62688A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b/>
                          <w:sz w:val="24"/>
                          <w:szCs w:val="26"/>
                        </w:rPr>
                        <w:t>t</w:t>
                      </w:r>
                      <w:r w:rsidRPr="0062688A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ạ</w:t>
                      </w:r>
                      <w:r w:rsidRPr="0062688A">
                        <w:rPr>
                          <w:b/>
                          <w:sz w:val="24"/>
                          <w:szCs w:val="26"/>
                        </w:rPr>
                        <w:t>o</w:t>
                      </w:r>
                      <w:proofErr w:type="spellEnd"/>
                      <w:r w:rsidRPr="0062688A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b/>
                          <w:sz w:val="24"/>
                          <w:szCs w:val="26"/>
                        </w:rPr>
                        <w:t>h</w:t>
                      </w:r>
                      <w:r w:rsidRPr="0062688A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ồ</w:t>
                      </w:r>
                      <w:proofErr w:type="spellEnd"/>
                      <w:r w:rsidRPr="0062688A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b/>
                          <w:sz w:val="24"/>
                          <w:szCs w:val="26"/>
                        </w:rPr>
                        <w:t>s</w:t>
                      </w:r>
                      <w:r w:rsidRPr="0062688A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ơ</w:t>
                      </w:r>
                      <w:proofErr w:type="spellEnd"/>
                      <w:r w:rsidRPr="0062688A">
                        <w:rPr>
                          <w:b/>
                          <w:sz w:val="24"/>
                          <w:szCs w:val="26"/>
                        </w:rPr>
                        <w:t xml:space="preserve"> “</w:t>
                      </w:r>
                      <w:proofErr w:type="spellStart"/>
                      <w:r w:rsidRPr="0062688A">
                        <w:rPr>
                          <w:b/>
                          <w:sz w:val="24"/>
                          <w:szCs w:val="26"/>
                        </w:rPr>
                        <w:t>ng</w:t>
                      </w:r>
                      <w:r w:rsidRPr="0062688A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ườ</w:t>
                      </w:r>
                      <w:r w:rsidRPr="0062688A">
                        <w:rPr>
                          <w:b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62688A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b/>
                          <w:sz w:val="24"/>
                          <w:szCs w:val="26"/>
                        </w:rPr>
                        <w:t>tìm</w:t>
                      </w:r>
                      <w:proofErr w:type="spellEnd"/>
                      <w:r w:rsidRPr="0062688A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b/>
                          <w:sz w:val="24"/>
                          <w:szCs w:val="26"/>
                        </w:rPr>
                        <w:t>ki</w:t>
                      </w:r>
                      <w:r w:rsidRPr="0062688A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ế</w:t>
                      </w:r>
                      <w:r w:rsidRPr="0062688A">
                        <w:rPr>
                          <w:b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62688A">
                        <w:rPr>
                          <w:b/>
                          <w:sz w:val="24"/>
                          <w:szCs w:val="26"/>
                        </w:rPr>
                        <w:t xml:space="preserve">”. </w:t>
                      </w:r>
                      <w:proofErr w:type="spellStart"/>
                      <w:r w:rsidRPr="0062688A">
                        <w:rPr>
                          <w:b/>
                          <w:sz w:val="24"/>
                          <w:szCs w:val="26"/>
                        </w:rPr>
                        <w:t>Đ</w:t>
                      </w:r>
                      <w:r w:rsidRPr="0062688A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62688A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b/>
                          <w:sz w:val="24"/>
                          <w:szCs w:val="26"/>
                        </w:rPr>
                        <w:t>tìm</w:t>
                      </w:r>
                      <w:proofErr w:type="spellEnd"/>
                      <w:r w:rsidRPr="0062688A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b/>
                          <w:sz w:val="24"/>
                          <w:szCs w:val="26"/>
                        </w:rPr>
                        <w:t>ki</w:t>
                      </w:r>
                      <w:r w:rsidRPr="0062688A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ế</w:t>
                      </w:r>
                      <w:r w:rsidRPr="0062688A">
                        <w:rPr>
                          <w:b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62688A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b/>
                          <w:sz w:val="24"/>
                          <w:szCs w:val="26"/>
                        </w:rPr>
                        <w:t>h</w:t>
                      </w:r>
                      <w:r w:rsidRPr="0062688A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ọ</w:t>
                      </w:r>
                      <w:r w:rsidRPr="0062688A">
                        <w:rPr>
                          <w:b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62688A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b/>
                          <w:sz w:val="24"/>
                          <w:szCs w:val="26"/>
                        </w:rPr>
                        <w:t>b</w:t>
                      </w:r>
                      <w:r w:rsidRPr="0062688A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ổ</w:t>
                      </w:r>
                      <w:r w:rsidRPr="0062688A">
                        <w:rPr>
                          <w:b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="003D4F4E" w:rsidRPr="0062688A">
                        <w:rPr>
                          <w:b/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Đ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tìm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ki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62688A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h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62688A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b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ổ</w:t>
                      </w:r>
                      <w:r w:rsidRPr="0062688A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tr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ớ</w:t>
                      </w:r>
                      <w:r w:rsidRPr="0062688A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tiên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b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62688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ph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r w:rsidRPr="0062688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đăng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ký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làm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ng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62688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tìm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ki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62688A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h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62688A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b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ổ</w:t>
                      </w:r>
                      <w:r w:rsidRPr="0062688A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Hãy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truy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c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62688A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="004B4B89"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hyperlink r:id="rId15" w:history="1">
                        <w:r w:rsidR="004B4B89" w:rsidRPr="0062688A">
                          <w:rPr>
                            <w:rStyle w:val="Hyperlink"/>
                            <w:color w:val="auto"/>
                            <w:sz w:val="24"/>
                            <w:szCs w:val="26"/>
                          </w:rPr>
                          <w:t>www.theWashBoard.org</w:t>
                        </w:r>
                      </w:hyperlink>
                      <w:r w:rsidR="004B4B89" w:rsidRPr="0062688A">
                        <w:rPr>
                          <w:sz w:val="24"/>
                          <w:szCs w:val="26"/>
                        </w:rPr>
                        <w:t xml:space="preserve">. </w:t>
                      </w:r>
                    </w:p>
                    <w:p w14:paraId="792A70DD" w14:textId="77777777" w:rsidR="0062688A" w:rsidRPr="0062688A" w:rsidRDefault="0062688A" w:rsidP="0062688A">
                      <w:pPr>
                        <w:pStyle w:val="NoSpacing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6"/>
                          <w:u w:val="single"/>
                        </w:rPr>
                      </w:pPr>
                      <w:r w:rsidRPr="0062688A">
                        <w:rPr>
                          <w:b/>
                          <w:sz w:val="24"/>
                          <w:szCs w:val="26"/>
                        </w:rPr>
                        <w:t xml:space="preserve">Sau </w:t>
                      </w:r>
                      <w:proofErr w:type="spellStart"/>
                      <w:r w:rsidRPr="0062688A">
                        <w:rPr>
                          <w:b/>
                          <w:sz w:val="24"/>
                          <w:szCs w:val="26"/>
                        </w:rPr>
                        <w:t>đó</w:t>
                      </w:r>
                      <w:proofErr w:type="spellEnd"/>
                      <w:r w:rsidRPr="0062688A">
                        <w:rPr>
                          <w:b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62688A">
                        <w:rPr>
                          <w:b/>
                          <w:sz w:val="24"/>
                          <w:szCs w:val="26"/>
                        </w:rPr>
                        <w:t>đ</w:t>
                      </w:r>
                      <w:r w:rsidRPr="0062688A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62688A">
                        <w:rPr>
                          <w:b/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62688A">
                        <w:rPr>
                          <w:b/>
                          <w:sz w:val="24"/>
                          <w:szCs w:val="26"/>
                        </w:rPr>
                        <w:t>b</w:t>
                      </w:r>
                      <w:r w:rsidRPr="0062688A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ạ</w:t>
                      </w:r>
                      <w:r w:rsidRPr="0062688A">
                        <w:rPr>
                          <w:b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62688A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b/>
                          <w:sz w:val="24"/>
                          <w:szCs w:val="26"/>
                        </w:rPr>
                        <w:t>t</w:t>
                      </w:r>
                      <w:r w:rsidRPr="0062688A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ạ</w:t>
                      </w:r>
                      <w:r w:rsidRPr="0062688A">
                        <w:rPr>
                          <w:b/>
                          <w:sz w:val="24"/>
                          <w:szCs w:val="26"/>
                        </w:rPr>
                        <w:t>o</w:t>
                      </w:r>
                      <w:proofErr w:type="spellEnd"/>
                      <w:r w:rsidRPr="0062688A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b/>
                          <w:sz w:val="24"/>
                          <w:szCs w:val="26"/>
                        </w:rPr>
                        <w:t>h</w:t>
                      </w:r>
                      <w:r w:rsidRPr="0062688A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ồ</w:t>
                      </w:r>
                      <w:proofErr w:type="spellEnd"/>
                      <w:r w:rsidRPr="0062688A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b/>
                          <w:sz w:val="24"/>
                          <w:szCs w:val="26"/>
                        </w:rPr>
                        <w:t>s</w:t>
                      </w:r>
                      <w:r w:rsidRPr="0062688A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ơ</w:t>
                      </w:r>
                      <w:proofErr w:type="spellEnd"/>
                      <w:r w:rsidRPr="0062688A">
                        <w:rPr>
                          <w:b/>
                          <w:sz w:val="24"/>
                          <w:szCs w:val="26"/>
                        </w:rPr>
                        <w:t xml:space="preserve">. </w:t>
                      </w:r>
                      <w:r w:rsidRPr="0062688A">
                        <w:rPr>
                          <w:sz w:val="24"/>
                          <w:szCs w:val="26"/>
                        </w:rPr>
                        <w:t xml:space="preserve">Con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b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62688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s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ẽ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c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62688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tr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l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ờ</w:t>
                      </w:r>
                      <w:r w:rsidRPr="0062688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câu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h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ỏ</w:t>
                      </w:r>
                      <w:r w:rsidRPr="0062688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v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s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ở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thích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k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ho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62688A">
                        <w:rPr>
                          <w:sz w:val="24"/>
                          <w:szCs w:val="26"/>
                        </w:rPr>
                        <w:t>ch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c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62688A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h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62688A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Hãy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hoàn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thành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càng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nhi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62688A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thông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tin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trong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h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ồ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s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càng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</w:rPr>
                        <w:t>t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Pr="0062688A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</w:rPr>
                        <w:t>.</w:t>
                      </w:r>
                      <w:r w:rsidRPr="0062688A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r w:rsidRPr="0062688A">
                        <w:rPr>
                          <w:sz w:val="24"/>
                          <w:szCs w:val="26"/>
                          <w:u w:val="single"/>
                        </w:rPr>
                        <w:t xml:space="preserve">Con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  <w:u w:val="single"/>
                        </w:rPr>
                        <w:t>b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  <w:u w:val="single"/>
                        </w:rPr>
                        <w:t>ạ</w:t>
                      </w:r>
                      <w:r w:rsidRPr="0062688A">
                        <w:rPr>
                          <w:sz w:val="24"/>
                          <w:szCs w:val="26"/>
                          <w:u w:val="single"/>
                        </w:rPr>
                        <w:t>n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  <w:u w:val="single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  <w:u w:val="single"/>
                        </w:rPr>
                        <w:t>luôn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  <w:u w:val="single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  <w:u w:val="single"/>
                        </w:rPr>
                        <w:t>có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  <w:u w:val="single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  <w:u w:val="single"/>
                        </w:rPr>
                        <w:t>th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  <w:u w:val="single"/>
                        </w:rPr>
                        <w:t>ể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  <w:u w:val="single"/>
                        </w:rPr>
                        <w:t xml:space="preserve"> quay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  <w:u w:val="single"/>
                        </w:rPr>
                        <w:t>l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  <w:u w:val="single"/>
                        </w:rPr>
                        <w:t>ạ</w:t>
                      </w:r>
                      <w:r w:rsidRPr="0062688A">
                        <w:rPr>
                          <w:sz w:val="24"/>
                          <w:szCs w:val="26"/>
                          <w:u w:val="single"/>
                        </w:rPr>
                        <w:t>i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  <w:u w:val="single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  <w:u w:val="single"/>
                        </w:rPr>
                        <w:t>b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  <w:u w:val="single"/>
                        </w:rPr>
                        <w:t>ấ</w:t>
                      </w:r>
                      <w:r w:rsidRPr="0062688A">
                        <w:rPr>
                          <w:sz w:val="24"/>
                          <w:szCs w:val="26"/>
                          <w:u w:val="single"/>
                        </w:rPr>
                        <w:t>t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  <w:u w:val="single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  <w:u w:val="single"/>
                        </w:rPr>
                        <w:t>c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  <w:u w:val="single"/>
                        </w:rPr>
                        <w:t>ứ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  <w:u w:val="single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  <w:u w:val="single"/>
                        </w:rPr>
                        <w:t>lúc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  <w:u w:val="single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  <w:u w:val="single"/>
                        </w:rPr>
                        <w:t>nào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  <w:u w:val="single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  <w:u w:val="single"/>
                        </w:rPr>
                        <w:t>đ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  <w:u w:val="single"/>
                        </w:rPr>
                        <w:t>ể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  <w:u w:val="single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  <w:u w:val="single"/>
                        </w:rPr>
                        <w:t>ch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  <w:u w:val="single"/>
                        </w:rPr>
                        <w:t>ỉ</w:t>
                      </w:r>
                      <w:r w:rsidRPr="0062688A">
                        <w:rPr>
                          <w:sz w:val="24"/>
                          <w:szCs w:val="26"/>
                          <w:u w:val="single"/>
                        </w:rPr>
                        <w:t>nh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  <w:u w:val="single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  <w:u w:val="single"/>
                        </w:rPr>
                        <w:t>s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  <w:u w:val="single"/>
                        </w:rPr>
                        <w:t>ử</w:t>
                      </w:r>
                      <w:r w:rsidRPr="0062688A">
                        <w:rPr>
                          <w:sz w:val="24"/>
                          <w:szCs w:val="26"/>
                          <w:u w:val="single"/>
                        </w:rPr>
                        <w:t>a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  <w:u w:val="single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  <w:u w:val="single"/>
                        </w:rPr>
                        <w:t>ho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  <w:u w:val="single"/>
                        </w:rPr>
                        <w:t>ặ</w:t>
                      </w:r>
                      <w:r w:rsidRPr="0062688A">
                        <w:rPr>
                          <w:sz w:val="24"/>
                          <w:szCs w:val="26"/>
                          <w:u w:val="single"/>
                        </w:rPr>
                        <w:t>c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  <w:u w:val="single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  <w:u w:val="single"/>
                        </w:rPr>
                        <w:t>thêm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  <w:u w:val="single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  <w:u w:val="single"/>
                        </w:rPr>
                        <w:t>thông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  <w:u w:val="single"/>
                        </w:rPr>
                        <w:t xml:space="preserve"> tin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  <w:u w:val="single"/>
                        </w:rPr>
                        <w:t>vào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  <w:u w:val="single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  <w:u w:val="single"/>
                        </w:rPr>
                        <w:t>h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  <w:u w:val="single"/>
                        </w:rPr>
                        <w:t>ồ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  <w:u w:val="single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sz w:val="24"/>
                          <w:szCs w:val="26"/>
                          <w:u w:val="single"/>
                        </w:rPr>
                        <w:t>s</w:t>
                      </w:r>
                      <w:r w:rsidRPr="0062688A">
                        <w:rPr>
                          <w:rFonts w:ascii="Calibri" w:hAnsi="Calibri" w:cs="Calibri"/>
                          <w:sz w:val="24"/>
                          <w:szCs w:val="26"/>
                          <w:u w:val="single"/>
                        </w:rPr>
                        <w:t>ơ</w:t>
                      </w:r>
                      <w:proofErr w:type="spellEnd"/>
                      <w:r w:rsidRPr="0062688A">
                        <w:rPr>
                          <w:sz w:val="24"/>
                          <w:szCs w:val="26"/>
                          <w:u w:val="single"/>
                        </w:rPr>
                        <w:t>.</w:t>
                      </w:r>
                    </w:p>
                    <w:p w14:paraId="6C38C3D8" w14:textId="3CC0F5A9" w:rsidR="0062688A" w:rsidRPr="00C318E0" w:rsidRDefault="0062688A" w:rsidP="0062688A">
                      <w:pPr>
                        <w:pStyle w:val="NoSpacing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62688A">
                        <w:rPr>
                          <w:b/>
                          <w:sz w:val="24"/>
                          <w:szCs w:val="26"/>
                        </w:rPr>
                        <w:t>Ti</w:t>
                      </w:r>
                      <w:r w:rsidRPr="0062688A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ế</w:t>
                      </w:r>
                      <w:r w:rsidRPr="0062688A">
                        <w:rPr>
                          <w:b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62688A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b/>
                          <w:sz w:val="24"/>
                          <w:szCs w:val="26"/>
                        </w:rPr>
                        <w:t>theo</w:t>
                      </w:r>
                      <w:proofErr w:type="spellEnd"/>
                      <w:r w:rsidRPr="0062688A">
                        <w:rPr>
                          <w:b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62688A">
                        <w:rPr>
                          <w:b/>
                          <w:sz w:val="24"/>
                          <w:szCs w:val="26"/>
                        </w:rPr>
                        <w:t>hãy</w:t>
                      </w:r>
                      <w:proofErr w:type="spellEnd"/>
                      <w:r w:rsidRPr="0062688A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b/>
                          <w:sz w:val="24"/>
                          <w:szCs w:val="26"/>
                        </w:rPr>
                        <w:t>đ</w:t>
                      </w:r>
                      <w:r w:rsidRPr="0062688A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ả</w:t>
                      </w:r>
                      <w:r w:rsidRPr="0062688A">
                        <w:rPr>
                          <w:b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62688A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b/>
                          <w:sz w:val="24"/>
                          <w:szCs w:val="26"/>
                        </w:rPr>
                        <w:t>b</w:t>
                      </w:r>
                      <w:r w:rsidRPr="0062688A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ả</w:t>
                      </w:r>
                      <w:r w:rsidRPr="0062688A">
                        <w:rPr>
                          <w:b/>
                          <w:sz w:val="24"/>
                          <w:szCs w:val="26"/>
                        </w:rPr>
                        <w:t>o</w:t>
                      </w:r>
                      <w:proofErr w:type="spellEnd"/>
                      <w:r w:rsidRPr="0062688A">
                        <w:rPr>
                          <w:b/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62688A">
                        <w:rPr>
                          <w:b/>
                          <w:sz w:val="24"/>
                          <w:szCs w:val="26"/>
                        </w:rPr>
                        <w:t>b</w:t>
                      </w:r>
                      <w:r w:rsidRPr="0062688A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ạ</w:t>
                      </w:r>
                      <w:r w:rsidRPr="0062688A">
                        <w:rPr>
                          <w:b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62688A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b/>
                          <w:sz w:val="24"/>
                          <w:szCs w:val="26"/>
                        </w:rPr>
                        <w:t>ch</w:t>
                      </w:r>
                      <w:r w:rsidRPr="0062688A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ọ</w:t>
                      </w:r>
                      <w:r w:rsidRPr="0062688A">
                        <w:rPr>
                          <w:b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62688A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b/>
                          <w:sz w:val="24"/>
                          <w:szCs w:val="26"/>
                        </w:rPr>
                        <w:t>t</w:t>
                      </w:r>
                      <w:r w:rsidRPr="0062688A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ấ</w:t>
                      </w:r>
                      <w:r w:rsidRPr="0062688A">
                        <w:rPr>
                          <w:b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62688A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b/>
                          <w:sz w:val="24"/>
                          <w:szCs w:val="26"/>
                        </w:rPr>
                        <w:t>c</w:t>
                      </w:r>
                      <w:r w:rsidRPr="0062688A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ả</w:t>
                      </w:r>
                      <w:proofErr w:type="spellEnd"/>
                      <w:r w:rsidRPr="0062688A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b/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62688A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b/>
                          <w:sz w:val="24"/>
                          <w:szCs w:val="26"/>
                        </w:rPr>
                        <w:t>tr</w:t>
                      </w:r>
                      <w:r w:rsidRPr="0062688A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ườ</w:t>
                      </w:r>
                      <w:r w:rsidRPr="0062688A">
                        <w:rPr>
                          <w:b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62688A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b/>
                          <w:sz w:val="24"/>
                          <w:szCs w:val="26"/>
                        </w:rPr>
                        <w:t>đ</w:t>
                      </w:r>
                      <w:r w:rsidRPr="0062688A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ạ</w:t>
                      </w:r>
                      <w:r w:rsidRPr="0062688A">
                        <w:rPr>
                          <w:b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62688A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h</w:t>
                      </w:r>
                      <w:r w:rsidRPr="00C318E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C318E0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h</w:t>
                      </w:r>
                      <w:r w:rsidRPr="00C318E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C318E0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đang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cân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nh</w:t>
                      </w:r>
                      <w:r w:rsidRPr="00C318E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ắ</w:t>
                      </w:r>
                      <w:r w:rsidRPr="00C318E0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58BE3585" w14:textId="1E5C5F07" w:rsidR="0062688A" w:rsidRPr="00C318E0" w:rsidRDefault="0062688A" w:rsidP="0062688A">
                      <w:pPr>
                        <w:pStyle w:val="NoSpacing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62688A">
                        <w:rPr>
                          <w:b/>
                          <w:sz w:val="24"/>
                          <w:szCs w:val="26"/>
                        </w:rPr>
                        <w:t>Cu</w:t>
                      </w:r>
                      <w:r w:rsidRPr="0062688A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ố</w:t>
                      </w:r>
                      <w:r w:rsidRPr="0062688A">
                        <w:rPr>
                          <w:b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62688A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b/>
                          <w:sz w:val="24"/>
                          <w:szCs w:val="26"/>
                        </w:rPr>
                        <w:t>cùng</w:t>
                      </w:r>
                      <w:proofErr w:type="spellEnd"/>
                      <w:r w:rsidRPr="0062688A">
                        <w:rPr>
                          <w:b/>
                          <w:sz w:val="24"/>
                          <w:szCs w:val="26"/>
                        </w:rPr>
                        <w:t>, TÌM K</w:t>
                      </w:r>
                      <w:r w:rsidRPr="0062688A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Ế</w:t>
                      </w:r>
                      <w:r w:rsidRPr="0062688A">
                        <w:rPr>
                          <w:b/>
                          <w:sz w:val="24"/>
                          <w:szCs w:val="26"/>
                        </w:rPr>
                        <w:t>T QU</w:t>
                      </w:r>
                      <w:r w:rsidRPr="0062688A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Ả</w:t>
                      </w:r>
                      <w:r w:rsidRPr="0062688A">
                        <w:rPr>
                          <w:b/>
                          <w:sz w:val="24"/>
                          <w:szCs w:val="26"/>
                        </w:rPr>
                        <w:t xml:space="preserve"> PHÙ H</w:t>
                      </w:r>
                      <w:r w:rsidRPr="0062688A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Ợ</w:t>
                      </w:r>
                      <w:r w:rsidRPr="0062688A">
                        <w:rPr>
                          <w:b/>
                          <w:sz w:val="24"/>
                          <w:szCs w:val="26"/>
                        </w:rPr>
                        <w:t xml:space="preserve">P! </w:t>
                      </w:r>
                      <w:r w:rsidRPr="00C318E0">
                        <w:rPr>
                          <w:sz w:val="24"/>
                          <w:szCs w:val="26"/>
                        </w:rPr>
                        <w:t xml:space="preserve">Sau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khi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b</w:t>
                      </w:r>
                      <w:r w:rsidRPr="00C318E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C318E0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hoàn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thành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h</w:t>
                      </w:r>
                      <w:r w:rsidRPr="00C318E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ồ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s</w:t>
                      </w:r>
                      <w:r w:rsidRPr="00C318E0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hãy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nh</w:t>
                      </w:r>
                      <w:r w:rsidRPr="00C318E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C318E0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vào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“My Matches (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K</w:t>
                      </w:r>
                      <w:r w:rsidRPr="00C318E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C318E0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qu</w:t>
                      </w:r>
                      <w:r w:rsidRPr="00C318E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phù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h</w:t>
                      </w:r>
                      <w:r w:rsidRPr="00C318E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r w:rsidRPr="00C318E0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)”.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B</w:t>
                      </w:r>
                      <w:r w:rsidRPr="00C318E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C318E0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s</w:t>
                      </w:r>
                      <w:r w:rsidRPr="00C318E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ẽ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chuy</w:t>
                      </w:r>
                      <w:r w:rsidRPr="00C318E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C318E0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đ</w:t>
                      </w:r>
                      <w:r w:rsidRPr="00C318E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C318E0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m</w:t>
                      </w:r>
                      <w:r w:rsidRPr="00C318E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C318E0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màn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hình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hi</w:t>
                      </w:r>
                      <w:r w:rsidRPr="00C318E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C318E0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th</w:t>
                      </w:r>
                      <w:r w:rsidRPr="00C318E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ị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danh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sách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c</w:t>
                      </w:r>
                      <w:r w:rsidRPr="00C318E0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h</w:t>
                      </w:r>
                      <w:r w:rsidRPr="00C318E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C318E0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h</w:t>
                      </w:r>
                      <w:r w:rsidRPr="00C318E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C318E0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b</w:t>
                      </w:r>
                      <w:r w:rsidRPr="00C318E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ổ</w:t>
                      </w:r>
                      <w:r w:rsidRPr="00C318E0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th</w:t>
                      </w:r>
                      <w:r w:rsidRPr="00C318E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phù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h</w:t>
                      </w:r>
                      <w:r w:rsidRPr="00C318E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r w:rsidRPr="00C318E0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v</w:t>
                      </w:r>
                      <w:r w:rsidRPr="00C318E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C318E0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b</w:t>
                      </w:r>
                      <w:r w:rsidRPr="00C318E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C318E0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3549E774" w14:textId="72436D00" w:rsidR="003D4F4E" w:rsidRPr="0062688A" w:rsidRDefault="0062688A" w:rsidP="0062688A">
                      <w:pPr>
                        <w:pStyle w:val="NoSpacing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62688A">
                        <w:rPr>
                          <w:b/>
                          <w:sz w:val="24"/>
                          <w:szCs w:val="26"/>
                        </w:rPr>
                        <w:t>B</w:t>
                      </w:r>
                      <w:r w:rsidRPr="0062688A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ắ</w:t>
                      </w:r>
                      <w:r w:rsidRPr="0062688A">
                        <w:rPr>
                          <w:b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62688A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b/>
                          <w:sz w:val="24"/>
                          <w:szCs w:val="26"/>
                        </w:rPr>
                        <w:t>đ</w:t>
                      </w:r>
                      <w:r w:rsidRPr="0062688A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ầ</w:t>
                      </w:r>
                      <w:r w:rsidRPr="0062688A">
                        <w:rPr>
                          <w:b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62688A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b/>
                          <w:sz w:val="24"/>
                          <w:szCs w:val="26"/>
                        </w:rPr>
                        <w:t>đăng</w:t>
                      </w:r>
                      <w:proofErr w:type="spellEnd"/>
                      <w:r w:rsidRPr="0062688A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2688A">
                        <w:rPr>
                          <w:b/>
                          <w:sz w:val="24"/>
                          <w:szCs w:val="26"/>
                        </w:rPr>
                        <w:t>ký</w:t>
                      </w:r>
                      <w:proofErr w:type="spellEnd"/>
                      <w:r w:rsidRPr="0062688A">
                        <w:rPr>
                          <w:b/>
                          <w:sz w:val="24"/>
                          <w:szCs w:val="26"/>
                        </w:rPr>
                        <w:t xml:space="preserve">!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nh</w:t>
                      </w:r>
                      <w:r w:rsidRPr="00C318E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ữ</w:t>
                      </w:r>
                      <w:r w:rsidRPr="00C318E0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h</w:t>
                      </w:r>
                      <w:r w:rsidRPr="00C318E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C318E0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b</w:t>
                      </w:r>
                      <w:r w:rsidRPr="00C318E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ổ</w:t>
                      </w:r>
                      <w:r w:rsidRPr="00C318E0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không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yêu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c</w:t>
                      </w:r>
                      <w:r w:rsidRPr="00C318E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C318E0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h</w:t>
                      </w:r>
                      <w:r w:rsidRPr="00C318E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C318E0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đang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h</w:t>
                      </w:r>
                      <w:r w:rsidRPr="00C318E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C318E0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năm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cu</w:t>
                      </w:r>
                      <w:r w:rsidRPr="00C318E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Pr="00C318E0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c</w:t>
                      </w:r>
                      <w:r w:rsidRPr="00C318E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C318E0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ba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ho</w:t>
                      </w:r>
                      <w:r w:rsidRPr="00C318E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C318E0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th</w:t>
                      </w:r>
                      <w:r w:rsidRPr="00C318E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ẻ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công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dân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Hãy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khám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phá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nh</w:t>
                      </w:r>
                      <w:r w:rsidRPr="00C318E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ữ</w:t>
                      </w:r>
                      <w:r w:rsidRPr="00C318E0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l</w:t>
                      </w:r>
                      <w:r w:rsidRPr="00C318E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r w:rsidRPr="00C318E0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ch</w:t>
                      </w:r>
                      <w:r w:rsidRPr="00C318E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C318E0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ti</w:t>
                      </w:r>
                      <w:r w:rsidRPr="00C318E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C318E0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C318E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C318E0">
                        <w:rPr>
                          <w:sz w:val="24"/>
                          <w:szCs w:val="26"/>
                        </w:rPr>
                        <w:t>năng</w:t>
                      </w:r>
                      <w:proofErr w:type="spellEnd"/>
                      <w:r w:rsidR="003D4F4E" w:rsidRPr="00C318E0">
                        <w:rPr>
                          <w:sz w:val="24"/>
                          <w:szCs w:val="26"/>
                        </w:rPr>
                        <w:t>.</w:t>
                      </w:r>
                      <w:r w:rsidR="003D4F4E" w:rsidRPr="0062688A">
                        <w:rPr>
                          <w:sz w:val="24"/>
                          <w:szCs w:val="2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3B2109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54F22CD7" wp14:editId="69AF1369">
                <wp:simplePos x="0" y="0"/>
                <wp:positionH relativeFrom="margin">
                  <wp:posOffset>549656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2E3CC27E" w14:textId="03132AE4" w:rsidR="00275C50" w:rsidRDefault="005D0163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Thông</w:t>
                            </w:r>
                            <w:proofErr w:type="spellEnd"/>
                            <w:r w:rsidRPr="002D6854">
                              <w:rPr>
                                <w:sz w:val="28"/>
                              </w:rPr>
                              <w:t xml:space="preserve"> tin </w:t>
                            </w: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liên</w:t>
                            </w:r>
                            <w:proofErr w:type="spellEnd"/>
                            <w:r w:rsidRPr="002D6854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h</w:t>
                            </w:r>
                            <w:r w:rsidRPr="002D6854">
                              <w:rPr>
                                <w:rFonts w:ascii="Calibri" w:hAnsi="Calibri" w:cs="Calibri"/>
                                <w:sz w:val="28"/>
                              </w:rPr>
                              <w:t>ệ</w:t>
                            </w:r>
                            <w:proofErr w:type="spellEnd"/>
                            <w:r w:rsidRPr="002D6854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c</w:t>
                            </w:r>
                            <w:r w:rsidRPr="002D6854">
                              <w:rPr>
                                <w:rFonts w:ascii="Calibri" w:hAnsi="Calibri" w:cs="Calibri"/>
                                <w:sz w:val="28"/>
                              </w:rPr>
                              <w:t>ủ</w:t>
                            </w:r>
                            <w:r w:rsidRPr="002D6854">
                              <w:rPr>
                                <w:sz w:val="28"/>
                              </w:rPr>
                              <w:t>a</w:t>
                            </w:r>
                            <w:proofErr w:type="spellEnd"/>
                            <w:r w:rsidRPr="002D6854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tr</w:t>
                            </w:r>
                            <w:r w:rsidRPr="002D6854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2D6854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6BFE18D6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0E0BCB5F" w14:textId="33B91466" w:rsidR="00275C50" w:rsidRDefault="005D0163" w:rsidP="00874387">
                            <w:pPr>
                              <w:pStyle w:val="NoSpacing"/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hâ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viên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7585B847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25FB618C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37DA051C" w14:textId="48D07478" w:rsidR="00F35BE3" w:rsidRPr="00F35BE3" w:rsidRDefault="005D016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Trung</w:t>
                            </w:r>
                            <w:proofErr w:type="spellEnd"/>
                            <w:r w:rsidRPr="002D6854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tâm</w:t>
                            </w:r>
                            <w:proofErr w:type="spellEnd"/>
                            <w:r w:rsidRPr="002D6854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d</w:t>
                            </w:r>
                            <w:r w:rsidRPr="002D6854">
                              <w:rPr>
                                <w:rFonts w:ascii="Calibri" w:hAnsi="Calibri" w:cs="Calibri"/>
                                <w:sz w:val="28"/>
                              </w:rPr>
                              <w:t>ạ</w:t>
                            </w:r>
                            <w:r w:rsidRPr="002D6854">
                              <w:rPr>
                                <w:sz w:val="28"/>
                              </w:rPr>
                              <w:t>y</w:t>
                            </w:r>
                            <w:proofErr w:type="spellEnd"/>
                            <w:r w:rsidRPr="002D6854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h</w:t>
                            </w:r>
                            <w:r w:rsidRPr="002D6854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2D6854">
                              <w:rPr>
                                <w:sz w:val="28"/>
                              </w:rPr>
                              <w:t>c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F35BE3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F22CD7" id="AutoShape 14" o:spid="_x0000_s1031" style="position:absolute;margin-left:432.8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" o:allowincell="f" filled="f" strokecolor="#f2f2f2 [3052]">
                <v:textbox inset="14.4pt,14.4pt,14.4pt,14.4pt">
                  <w:txbxContent>
                    <w:p w14:paraId="2E3CC27E" w14:textId="03132AE4" w:rsidR="00275C50" w:rsidRDefault="005D0163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 w:rsidRPr="002D6854">
                        <w:rPr>
                          <w:sz w:val="28"/>
                        </w:rPr>
                        <w:t>Thông</w:t>
                      </w:r>
                      <w:proofErr w:type="spellEnd"/>
                      <w:r w:rsidRPr="002D6854">
                        <w:rPr>
                          <w:sz w:val="28"/>
                        </w:rPr>
                        <w:t xml:space="preserve"> tin </w:t>
                      </w:r>
                      <w:proofErr w:type="spellStart"/>
                      <w:r w:rsidRPr="002D6854">
                        <w:rPr>
                          <w:sz w:val="28"/>
                        </w:rPr>
                        <w:t>liên</w:t>
                      </w:r>
                      <w:proofErr w:type="spellEnd"/>
                      <w:r w:rsidRPr="002D6854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sz w:val="28"/>
                        </w:rPr>
                        <w:t>h</w:t>
                      </w:r>
                      <w:r w:rsidRPr="002D6854">
                        <w:rPr>
                          <w:rFonts w:ascii="Calibri" w:hAnsi="Calibri" w:cs="Calibri"/>
                          <w:sz w:val="28"/>
                        </w:rPr>
                        <w:t>ệ</w:t>
                      </w:r>
                      <w:proofErr w:type="spellEnd"/>
                      <w:r w:rsidRPr="002D6854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sz w:val="28"/>
                        </w:rPr>
                        <w:t>c</w:t>
                      </w:r>
                      <w:r w:rsidRPr="002D6854">
                        <w:rPr>
                          <w:rFonts w:ascii="Calibri" w:hAnsi="Calibri" w:cs="Calibri"/>
                          <w:sz w:val="28"/>
                        </w:rPr>
                        <w:t>ủ</w:t>
                      </w:r>
                      <w:r w:rsidRPr="002D6854">
                        <w:rPr>
                          <w:sz w:val="28"/>
                        </w:rPr>
                        <w:t>a</w:t>
                      </w:r>
                      <w:proofErr w:type="spellEnd"/>
                      <w:r w:rsidRPr="002D6854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sz w:val="28"/>
                        </w:rPr>
                        <w:t>tr</w:t>
                      </w:r>
                      <w:r w:rsidRPr="002D6854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2D6854">
                        <w:rPr>
                          <w:sz w:val="28"/>
                        </w:rPr>
                        <w:t>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6BFE18D6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0E0BCB5F" w14:textId="33B91466" w:rsidR="00275C50" w:rsidRDefault="005D0163" w:rsidP="00874387">
                      <w:pPr>
                        <w:pStyle w:val="NoSpacing"/>
                      </w:pPr>
                      <w:proofErr w:type="spellStart"/>
                      <w:r>
                        <w:rPr>
                          <w:sz w:val="28"/>
                        </w:rPr>
                        <w:t>Nhâ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viên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7585B847" w14:textId="77777777" w:rsidR="00F35BE3" w:rsidRDefault="00F35BE3" w:rsidP="00874387">
                      <w:pPr>
                        <w:pStyle w:val="NoSpacing"/>
                      </w:pPr>
                    </w:p>
                    <w:p w14:paraId="25FB618C" w14:textId="77777777" w:rsidR="00F35BE3" w:rsidRDefault="00F35BE3" w:rsidP="00874387">
                      <w:pPr>
                        <w:pStyle w:val="NoSpacing"/>
                      </w:pPr>
                    </w:p>
                    <w:p w14:paraId="37DA051C" w14:textId="48D07478" w:rsidR="00F35BE3" w:rsidRPr="00F35BE3" w:rsidRDefault="005D016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 w:rsidRPr="002D6854">
                        <w:rPr>
                          <w:sz w:val="28"/>
                        </w:rPr>
                        <w:t>Trung</w:t>
                      </w:r>
                      <w:proofErr w:type="spellEnd"/>
                      <w:r w:rsidRPr="002D6854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sz w:val="28"/>
                        </w:rPr>
                        <w:t>tâm</w:t>
                      </w:r>
                      <w:proofErr w:type="spellEnd"/>
                      <w:r w:rsidRPr="002D6854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sz w:val="28"/>
                        </w:rPr>
                        <w:t>d</w:t>
                      </w:r>
                      <w:r w:rsidRPr="002D6854">
                        <w:rPr>
                          <w:rFonts w:ascii="Calibri" w:hAnsi="Calibri" w:cs="Calibri"/>
                          <w:sz w:val="28"/>
                        </w:rPr>
                        <w:t>ạ</w:t>
                      </w:r>
                      <w:r w:rsidRPr="002D6854">
                        <w:rPr>
                          <w:sz w:val="28"/>
                        </w:rPr>
                        <w:t>y</w:t>
                      </w:r>
                      <w:proofErr w:type="spellEnd"/>
                      <w:r w:rsidRPr="002D6854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sz w:val="28"/>
                        </w:rPr>
                        <w:t>h</w:t>
                      </w:r>
                      <w:r w:rsidRPr="002D6854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2D6854">
                        <w:rPr>
                          <w:sz w:val="28"/>
                        </w:rPr>
                        <w:t>c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F35BE3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C88A524" wp14:editId="21345BE7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B15937" w14:textId="77777777" w:rsidR="005D0163" w:rsidRPr="00685C13" w:rsidRDefault="005D0163" w:rsidP="005D0163">
                            <w:pPr>
                              <w:rPr>
                                <w:sz w:val="28"/>
                              </w:rPr>
                            </w:pPr>
                            <w:bookmarkStart w:id="0" w:name="_Hlk523646070"/>
                            <w:bookmarkStart w:id="1" w:name="_Hlk523646071"/>
                            <w:proofErr w:type="spellStart"/>
                            <w:r w:rsidRPr="00135E80">
                              <w:rPr>
                                <w:sz w:val="28"/>
                              </w:rPr>
                              <w:t>Chèn</w:t>
                            </w:r>
                            <w:proofErr w:type="spellEnd"/>
                            <w:r w:rsidRPr="00135E80">
                              <w:rPr>
                                <w:sz w:val="28"/>
                              </w:rPr>
                              <w:t xml:space="preserve"> logo </w:t>
                            </w:r>
                            <w:proofErr w:type="spellStart"/>
                            <w:r w:rsidRPr="00135E80">
                              <w:rPr>
                                <w:sz w:val="28"/>
                              </w:rPr>
                              <w:t>tr</w:t>
                            </w:r>
                            <w:r w:rsidRPr="00135E80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135E80">
                              <w:rPr>
                                <w:sz w:val="28"/>
                              </w:rPr>
                              <w:t>ng</w:t>
                            </w:r>
                            <w:bookmarkEnd w:id="0"/>
                            <w:bookmarkEnd w:id="1"/>
                            <w:proofErr w:type="spellEnd"/>
                          </w:p>
                          <w:p w14:paraId="04751BCA" w14:textId="3BCB3B5E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C88A524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7EB15937" w14:textId="77777777" w:rsidR="005D0163" w:rsidRPr="00685C13" w:rsidRDefault="005D0163" w:rsidP="005D0163">
                      <w:pPr>
                        <w:rPr>
                          <w:sz w:val="28"/>
                        </w:rPr>
                      </w:pPr>
                      <w:bookmarkStart w:id="2" w:name="_Hlk523646070"/>
                      <w:bookmarkStart w:id="3" w:name="_Hlk523646071"/>
                      <w:proofErr w:type="spellStart"/>
                      <w:r w:rsidRPr="00135E80">
                        <w:rPr>
                          <w:sz w:val="28"/>
                        </w:rPr>
                        <w:t>Chèn</w:t>
                      </w:r>
                      <w:proofErr w:type="spellEnd"/>
                      <w:r w:rsidRPr="00135E80">
                        <w:rPr>
                          <w:sz w:val="28"/>
                        </w:rPr>
                        <w:t xml:space="preserve"> logo </w:t>
                      </w:r>
                      <w:proofErr w:type="spellStart"/>
                      <w:r w:rsidRPr="00135E80">
                        <w:rPr>
                          <w:sz w:val="28"/>
                        </w:rPr>
                        <w:t>tr</w:t>
                      </w:r>
                      <w:r w:rsidRPr="00135E80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135E80">
                        <w:rPr>
                          <w:sz w:val="28"/>
                        </w:rPr>
                        <w:t>ng</w:t>
                      </w:r>
                      <w:bookmarkEnd w:id="2"/>
                      <w:bookmarkEnd w:id="3"/>
                      <w:proofErr w:type="spellEnd"/>
                    </w:p>
                    <w:p w14:paraId="04751BCA" w14:textId="3BCB3B5E"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305705DA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0B67047" wp14:editId="21FE38F3">
                <wp:simplePos x="0" y="0"/>
                <wp:positionH relativeFrom="column">
                  <wp:posOffset>2286000</wp:posOffset>
                </wp:positionH>
                <wp:positionV relativeFrom="paragraph">
                  <wp:posOffset>65314</wp:posOffset>
                </wp:positionV>
                <wp:extent cx="4890135" cy="4201886"/>
                <wp:effectExtent l="0" t="0" r="24765" b="2730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420188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9C7C50" w14:textId="77777777" w:rsidR="005D0163" w:rsidRDefault="005D0163" w:rsidP="005D0163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ự</w:t>
                            </w:r>
                            <w:proofErr w:type="spellEnd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iện</w:t>
                            </w:r>
                            <w:proofErr w:type="spellEnd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hông</w:t>
                            </w:r>
                            <w:proofErr w:type="spellEnd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báo</w:t>
                            </w:r>
                            <w:proofErr w:type="spellEnd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ắp</w:t>
                            </w:r>
                            <w:proofErr w:type="spellEnd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ới</w:t>
                            </w:r>
                            <w:proofErr w:type="spellEnd"/>
                          </w:p>
                          <w:p w14:paraId="6059F149" w14:textId="77777777" w:rsidR="005D0163" w:rsidRPr="00696E04" w:rsidRDefault="005D0163" w:rsidP="005D016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ự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kiện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gia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đình</w:t>
                            </w:r>
                            <w:proofErr w:type="spellEnd"/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758A70D5" w14:textId="77777777" w:rsidR="005D0163" w:rsidRPr="00696E04" w:rsidRDefault="005D0163" w:rsidP="005D0163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7C8622BF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B67047" id="_x0000_s1033" type="#_x0000_t202" style="position:absolute;margin-left:180pt;margin-top:5.15pt;width:385.05pt;height:330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" filled="f" strokecolor="#d9d9d9">
                <v:textbox>
                  <w:txbxContent>
                    <w:p w14:paraId="7A9C7C50" w14:textId="77777777" w:rsidR="005D0163" w:rsidRDefault="005D0163" w:rsidP="005D0163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>Sự</w:t>
                      </w:r>
                      <w:proofErr w:type="spellEnd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>kiện</w:t>
                      </w:r>
                      <w:proofErr w:type="spellEnd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>Thông</w:t>
                      </w:r>
                      <w:proofErr w:type="spellEnd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>báo</w:t>
                      </w:r>
                      <w:proofErr w:type="spellEnd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>sắp</w:t>
                      </w:r>
                      <w:proofErr w:type="spellEnd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>tới</w:t>
                      </w:r>
                      <w:proofErr w:type="spellEnd"/>
                    </w:p>
                    <w:p w14:paraId="6059F149" w14:textId="77777777" w:rsidR="005D0163" w:rsidRPr="00696E04" w:rsidRDefault="005D0163" w:rsidP="005D016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S</w:t>
                      </w:r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ự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kiện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gia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đình</w:t>
                      </w:r>
                      <w:proofErr w:type="spellEnd"/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14:paraId="758A70D5" w14:textId="77777777" w:rsidR="005D0163" w:rsidRPr="00696E04" w:rsidRDefault="005D0163" w:rsidP="005D0163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7C8622BF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0DB7E25" wp14:editId="6F83304C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66B1B0" w14:textId="2A1F5C6B" w:rsidR="001B2141" w:rsidRPr="00661D0B" w:rsidRDefault="00C9558B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Giải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ã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tin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đồn</w:t>
                            </w:r>
                            <w:proofErr w:type="spellEnd"/>
                          </w:p>
                          <w:p w14:paraId="0EBB9BD6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4E560DA0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DB7E25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5066B1B0" w14:textId="2A1F5C6B" w:rsidR="001B2141" w:rsidRPr="00661D0B" w:rsidRDefault="00C9558B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Giải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ã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tin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đồn</w:t>
                      </w:r>
                      <w:proofErr w:type="spellEnd"/>
                    </w:p>
                    <w:p w14:paraId="0EBB9BD6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4E560DA0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588428E" w14:textId="77777777" w:rsidR="00671A4B" w:rsidRPr="001B2141" w:rsidRDefault="00202275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6E0D22B" wp14:editId="49EB6727">
                <wp:simplePos x="0" y="0"/>
                <wp:positionH relativeFrom="column">
                  <wp:posOffset>2296886</wp:posOffset>
                </wp:positionH>
                <wp:positionV relativeFrom="paragraph">
                  <wp:posOffset>4095024</wp:posOffset>
                </wp:positionV>
                <wp:extent cx="4921885" cy="3214733"/>
                <wp:effectExtent l="0" t="0" r="0" b="508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3214733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EB5E77" w14:textId="5BC6008E" w:rsidR="001B2141" w:rsidRPr="00202275" w:rsidRDefault="005D0163" w:rsidP="003B2109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proofErr w:type="spellStart"/>
                            <w:r w:rsidRPr="005D0163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Những</w:t>
                            </w:r>
                            <w:proofErr w:type="spellEnd"/>
                            <w:r w:rsidRPr="005D0163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Pr="005D0163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việc</w:t>
                            </w:r>
                            <w:proofErr w:type="spellEnd"/>
                            <w:r w:rsidRPr="005D0163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Pr="005D0163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học</w:t>
                            </w:r>
                            <w:proofErr w:type="spellEnd"/>
                            <w:r w:rsidRPr="005D0163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Pr="005D0163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sinh</w:t>
                            </w:r>
                            <w:proofErr w:type="spellEnd"/>
                            <w:r w:rsidRPr="005D0163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Pr="005D0163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cần</w:t>
                            </w:r>
                            <w:proofErr w:type="spellEnd"/>
                            <w:r w:rsidRPr="005D0163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Pr="005D0163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làm</w:t>
                            </w:r>
                            <w:proofErr w:type="spellEnd"/>
                            <w:r w:rsidR="00BF154F" w:rsidRPr="00202275">
                              <w:rPr>
                                <w:rFonts w:ascii="Myriad Pro" w:hAnsi="Myriad Pro"/>
                                <w:sz w:val="34"/>
                              </w:rPr>
                              <w:t xml:space="preserve"> </w:t>
                            </w:r>
                          </w:p>
                          <w:p w14:paraId="4593CEDA" w14:textId="1527D7DE" w:rsidR="00D900FB" w:rsidRPr="00202275" w:rsidRDefault="00C017E2" w:rsidP="00C017E2">
                            <w:pPr>
                              <w:pStyle w:val="NoSpacing"/>
                              <w:numPr>
                                <w:ilvl w:val="0"/>
                                <w:numId w:val="32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proofErr w:type="spellStart"/>
                            <w:r w:rsidRPr="00C017E2">
                              <w:rPr>
                                <w:sz w:val="28"/>
                                <w:szCs w:val="24"/>
                              </w:rPr>
                              <w:t>Tìm</w:t>
                            </w:r>
                            <w:proofErr w:type="spellEnd"/>
                            <w:r w:rsidRPr="00C017E2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017E2">
                              <w:rPr>
                                <w:sz w:val="28"/>
                                <w:szCs w:val="24"/>
                              </w:rPr>
                              <w:t>hi</w:t>
                            </w:r>
                            <w:r w:rsidRPr="00C017E2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ể</w:t>
                            </w:r>
                            <w:r w:rsidRPr="00C017E2">
                              <w:rPr>
                                <w:sz w:val="28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C017E2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017E2">
                              <w:rPr>
                                <w:sz w:val="28"/>
                                <w:szCs w:val="24"/>
                              </w:rPr>
                              <w:t>s</w:t>
                            </w:r>
                            <w:r w:rsidRPr="00C017E2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ự</w:t>
                            </w:r>
                            <w:proofErr w:type="spellEnd"/>
                            <w:r w:rsidRPr="00C017E2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017E2">
                              <w:rPr>
                                <w:sz w:val="28"/>
                                <w:szCs w:val="24"/>
                              </w:rPr>
                              <w:t>khác</w:t>
                            </w:r>
                            <w:proofErr w:type="spellEnd"/>
                            <w:r w:rsidRPr="00C017E2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017E2">
                              <w:rPr>
                                <w:sz w:val="28"/>
                                <w:szCs w:val="24"/>
                              </w:rPr>
                              <w:t>nhau</w:t>
                            </w:r>
                            <w:proofErr w:type="spellEnd"/>
                            <w:r w:rsidRPr="00C017E2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017E2">
                              <w:rPr>
                                <w:sz w:val="28"/>
                                <w:szCs w:val="24"/>
                              </w:rPr>
                              <w:t>gi</w:t>
                            </w:r>
                            <w:r w:rsidRPr="00C017E2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ữ</w:t>
                            </w:r>
                            <w:r w:rsidRPr="00C017E2">
                              <w:rPr>
                                <w:sz w:val="28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C017E2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017E2">
                              <w:rPr>
                                <w:sz w:val="28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C017E2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hyperlink r:id="rId16" w:history="1">
                              <w:proofErr w:type="spellStart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kho</w:t>
                              </w:r>
                              <w:r w:rsidRPr="00C017E2">
                                <w:rPr>
                                  <w:rStyle w:val="Hyperlink"/>
                                  <w:rFonts w:ascii="Calibri" w:hAnsi="Calibri" w:cs="Calibri"/>
                                  <w:sz w:val="28"/>
                                  <w:szCs w:val="24"/>
                                </w:rPr>
                                <w:t>ả</w:t>
                              </w:r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n</w:t>
                              </w:r>
                              <w:proofErr w:type="spellEnd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h</w:t>
                              </w:r>
                              <w:r w:rsidRPr="00C017E2">
                                <w:rPr>
                                  <w:rStyle w:val="Hyperlink"/>
                                  <w:rFonts w:ascii="Calibri" w:hAnsi="Calibri" w:cs="Calibri"/>
                                  <w:sz w:val="28"/>
                                  <w:szCs w:val="24"/>
                                </w:rPr>
                                <w:t>ỗ</w:t>
                              </w:r>
                              <w:proofErr w:type="spellEnd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tr</w:t>
                              </w:r>
                              <w:r w:rsidRPr="00C017E2">
                                <w:rPr>
                                  <w:rStyle w:val="Hyperlink"/>
                                  <w:rFonts w:ascii="Calibri" w:hAnsi="Calibri" w:cs="Calibri"/>
                                  <w:sz w:val="28"/>
                                  <w:szCs w:val="24"/>
                                </w:rPr>
                                <w:t>ợ</w:t>
                              </w:r>
                              <w:proofErr w:type="spellEnd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 xml:space="preserve">, </w:t>
                              </w:r>
                              <w:proofErr w:type="spellStart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kho</w:t>
                              </w:r>
                              <w:r w:rsidRPr="00C017E2">
                                <w:rPr>
                                  <w:rStyle w:val="Hyperlink"/>
                                  <w:rFonts w:ascii="Calibri" w:hAnsi="Calibri" w:cs="Calibri"/>
                                  <w:sz w:val="28"/>
                                  <w:szCs w:val="24"/>
                                </w:rPr>
                                <w:t>ả</w:t>
                              </w:r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n</w:t>
                              </w:r>
                              <w:proofErr w:type="spellEnd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vay</w:t>
                              </w:r>
                              <w:proofErr w:type="spellEnd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 xml:space="preserve">, </w:t>
                              </w:r>
                              <w:proofErr w:type="spellStart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v</w:t>
                              </w:r>
                              <w:r w:rsidRPr="00C017E2">
                                <w:rPr>
                                  <w:rStyle w:val="Hyperlink"/>
                                  <w:rFonts w:ascii="Calibri" w:hAnsi="Calibri" w:cs="Calibri"/>
                                  <w:sz w:val="28"/>
                                  <w:szCs w:val="24"/>
                                </w:rPr>
                                <w:t>ừ</w:t>
                              </w:r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a</w:t>
                              </w:r>
                              <w:proofErr w:type="spellEnd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h</w:t>
                              </w:r>
                              <w:r w:rsidRPr="00C017E2">
                                <w:rPr>
                                  <w:rStyle w:val="Hyperlink"/>
                                  <w:rFonts w:ascii="Calibri" w:hAnsi="Calibri" w:cs="Calibri"/>
                                  <w:sz w:val="28"/>
                                  <w:szCs w:val="24"/>
                                </w:rPr>
                                <w:t>ọ</w:t>
                              </w:r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c</w:t>
                              </w:r>
                              <w:proofErr w:type="spellEnd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v</w:t>
                              </w:r>
                              <w:r w:rsidRPr="00C017E2">
                                <w:rPr>
                                  <w:rStyle w:val="Hyperlink"/>
                                  <w:rFonts w:ascii="Calibri" w:hAnsi="Calibri" w:cs="Calibri"/>
                                  <w:sz w:val="28"/>
                                  <w:szCs w:val="24"/>
                                </w:rPr>
                                <w:t>ừ</w:t>
                              </w:r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a</w:t>
                              </w:r>
                              <w:proofErr w:type="spellEnd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làm</w:t>
                              </w:r>
                              <w:proofErr w:type="spellEnd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và</w:t>
                              </w:r>
                              <w:proofErr w:type="spellEnd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h</w:t>
                              </w:r>
                              <w:r w:rsidRPr="00C017E2">
                                <w:rPr>
                                  <w:rStyle w:val="Hyperlink"/>
                                  <w:rFonts w:ascii="Calibri" w:hAnsi="Calibri" w:cs="Calibri"/>
                                  <w:sz w:val="28"/>
                                  <w:szCs w:val="24"/>
                                </w:rPr>
                                <w:t>ọ</w:t>
                              </w:r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c</w:t>
                              </w:r>
                              <w:proofErr w:type="spellEnd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b</w:t>
                              </w:r>
                              <w:r w:rsidRPr="00C017E2">
                                <w:rPr>
                                  <w:rStyle w:val="Hyperlink"/>
                                  <w:rFonts w:ascii="Calibri" w:hAnsi="Calibri" w:cs="Calibri"/>
                                  <w:sz w:val="28"/>
                                  <w:szCs w:val="24"/>
                                </w:rPr>
                                <w:t>ổ</w:t>
                              </w:r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ng</w:t>
                              </w:r>
                              <w:proofErr w:type="spellEnd"/>
                            </w:hyperlink>
                            <w:r>
                              <w:rPr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14:paraId="52734FF2" w14:textId="703D97FE" w:rsidR="00D900FB" w:rsidRPr="00202275" w:rsidRDefault="005D0163" w:rsidP="005D0163">
                            <w:pPr>
                              <w:pStyle w:val="NoSpacing"/>
                              <w:numPr>
                                <w:ilvl w:val="0"/>
                                <w:numId w:val="32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5D0163">
                              <w:rPr>
                                <w:sz w:val="28"/>
                                <w:szCs w:val="24"/>
                              </w:rPr>
                              <w:t>T</w:t>
                            </w:r>
                            <w:r w:rsidRPr="005D0163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ạ</w:t>
                            </w:r>
                            <w:r w:rsidRPr="005D0163">
                              <w:rPr>
                                <w:sz w:val="28"/>
                                <w:szCs w:val="24"/>
                              </w:rPr>
                              <w:t>o</w:t>
                            </w:r>
                            <w:proofErr w:type="spellEnd"/>
                            <w:r w:rsidRPr="005D016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D0163">
                              <w:rPr>
                                <w:sz w:val="28"/>
                                <w:szCs w:val="24"/>
                              </w:rPr>
                              <w:t>ho</w:t>
                            </w:r>
                            <w:r w:rsidRPr="005D0163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ặ</w:t>
                            </w:r>
                            <w:r w:rsidRPr="005D0163">
                              <w:rPr>
                                <w:sz w:val="28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5D016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D0163">
                              <w:rPr>
                                <w:sz w:val="28"/>
                                <w:szCs w:val="24"/>
                              </w:rPr>
                              <w:t>c</w:t>
                            </w:r>
                            <w:r w:rsidRPr="005D0163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ậ</w:t>
                            </w:r>
                            <w:r w:rsidRPr="005D0163">
                              <w:rPr>
                                <w:sz w:val="28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5D016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D0163">
                              <w:rPr>
                                <w:sz w:val="28"/>
                                <w:szCs w:val="24"/>
                              </w:rPr>
                              <w:t>nh</w:t>
                            </w:r>
                            <w:r w:rsidRPr="005D0163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ậ</w:t>
                            </w:r>
                            <w:r w:rsidRPr="005D0163">
                              <w:rPr>
                                <w:sz w:val="28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5D016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D0163">
                              <w:rPr>
                                <w:sz w:val="28"/>
                                <w:szCs w:val="24"/>
                              </w:rPr>
                              <w:t>h</w:t>
                            </w:r>
                            <w:r w:rsidRPr="005D0163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ồ</w:t>
                            </w:r>
                            <w:proofErr w:type="spellEnd"/>
                            <w:r w:rsidRPr="005D016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D0163">
                              <w:rPr>
                                <w:sz w:val="28"/>
                                <w:szCs w:val="24"/>
                              </w:rPr>
                              <w:t>s</w:t>
                            </w:r>
                            <w:r w:rsidRPr="005D0163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ơ</w:t>
                            </w:r>
                            <w:proofErr w:type="spellEnd"/>
                            <w:r w:rsidRPr="005D016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D0163">
                              <w:rPr>
                                <w:sz w:val="28"/>
                                <w:szCs w:val="24"/>
                              </w:rPr>
                              <w:t>trên</w:t>
                            </w:r>
                            <w:proofErr w:type="spellEnd"/>
                            <w:r w:rsidRPr="005D016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hyperlink r:id="rId17" w:history="1">
                              <w:r w:rsidR="00D900FB" w:rsidRPr="00202275">
                                <w:rPr>
                                  <w:rStyle w:val="Hyperlink"/>
                                  <w:rFonts w:ascii="Trebuchet MS" w:hAnsi="Trebuchet MS"/>
                                  <w:sz w:val="28"/>
                                  <w:szCs w:val="24"/>
                                </w:rPr>
                                <w:t>thewashboard.org</w:t>
                              </w:r>
                            </w:hyperlink>
                            <w:r w:rsidR="00D900FB" w:rsidRPr="00202275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D0163">
                              <w:rPr>
                                <w:sz w:val="28"/>
                                <w:szCs w:val="24"/>
                              </w:rPr>
                              <w:t>đ</w:t>
                            </w:r>
                            <w:r w:rsidRPr="005D0163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5D016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D0163">
                              <w:rPr>
                                <w:sz w:val="28"/>
                                <w:szCs w:val="24"/>
                              </w:rPr>
                              <w:t>b</w:t>
                            </w:r>
                            <w:r w:rsidRPr="005D0163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ắ</w:t>
                            </w:r>
                            <w:r w:rsidRPr="005D0163">
                              <w:rPr>
                                <w:sz w:val="28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5D016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D0163">
                              <w:rPr>
                                <w:sz w:val="28"/>
                                <w:szCs w:val="24"/>
                              </w:rPr>
                              <w:t>đ</w:t>
                            </w:r>
                            <w:r w:rsidRPr="005D0163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ầ</w:t>
                            </w:r>
                            <w:r w:rsidRPr="005D0163">
                              <w:rPr>
                                <w:sz w:val="28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5D016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D0163">
                              <w:rPr>
                                <w:sz w:val="28"/>
                                <w:szCs w:val="24"/>
                              </w:rPr>
                              <w:t>tìm</w:t>
                            </w:r>
                            <w:proofErr w:type="spellEnd"/>
                            <w:r w:rsidRPr="005D016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D0163">
                              <w:rPr>
                                <w:sz w:val="28"/>
                                <w:szCs w:val="24"/>
                              </w:rPr>
                              <w:t>ki</w:t>
                            </w:r>
                            <w:r w:rsidRPr="005D0163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ế</w:t>
                            </w:r>
                            <w:r w:rsidRPr="005D0163">
                              <w:rPr>
                                <w:sz w:val="28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5D016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D0163">
                              <w:rPr>
                                <w:sz w:val="28"/>
                                <w:szCs w:val="24"/>
                              </w:rPr>
                              <w:t>h</w:t>
                            </w:r>
                            <w:r w:rsidRPr="005D0163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ọ</w:t>
                            </w:r>
                            <w:r w:rsidRPr="005D0163">
                              <w:rPr>
                                <w:sz w:val="28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5D016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D0163">
                              <w:rPr>
                                <w:sz w:val="28"/>
                                <w:szCs w:val="24"/>
                              </w:rPr>
                              <w:t>b</w:t>
                            </w:r>
                            <w:r w:rsidRPr="005D0163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ổ</w:t>
                            </w:r>
                            <w:r w:rsidRPr="005D0163">
                              <w:rPr>
                                <w:sz w:val="28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5D016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D0163">
                              <w:rPr>
                                <w:sz w:val="28"/>
                                <w:szCs w:val="24"/>
                              </w:rPr>
                              <w:t>đ</w:t>
                            </w:r>
                            <w:r w:rsidRPr="005D0163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ạ</w:t>
                            </w:r>
                            <w:r w:rsidRPr="005D0163">
                              <w:rPr>
                                <w:sz w:val="28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5D016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D0163">
                              <w:rPr>
                                <w:sz w:val="28"/>
                                <w:szCs w:val="24"/>
                              </w:rPr>
                              <w:t>h</w:t>
                            </w:r>
                            <w:r w:rsidRPr="005D0163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ọ</w:t>
                            </w:r>
                            <w:r w:rsidRPr="005D0163">
                              <w:rPr>
                                <w:sz w:val="28"/>
                                <w:szCs w:val="24"/>
                              </w:rPr>
                              <w:t>c</w:t>
                            </w:r>
                            <w:proofErr w:type="spellEnd"/>
                            <w:r w:rsidR="00D900FB" w:rsidRPr="00202275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2CCECD15" w14:textId="77777777" w:rsidR="00202275" w:rsidRPr="00202275" w:rsidRDefault="00202275" w:rsidP="00300075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</w:p>
                          <w:p w14:paraId="149E7420" w14:textId="2BC5B8BF" w:rsidR="00854BA0" w:rsidRPr="00202275" w:rsidRDefault="005D0163" w:rsidP="00300075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proofErr w:type="spellStart"/>
                            <w:r w:rsidRPr="005D0163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Những</w:t>
                            </w:r>
                            <w:proofErr w:type="spellEnd"/>
                            <w:r w:rsidRPr="005D0163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Pr="005D0163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việc</w:t>
                            </w:r>
                            <w:proofErr w:type="spellEnd"/>
                            <w:r w:rsidRPr="005D0163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gi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đình</w:t>
                            </w:r>
                            <w:proofErr w:type="spellEnd"/>
                            <w:r w:rsidRPr="005D0163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Pr="005D0163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cần</w:t>
                            </w:r>
                            <w:proofErr w:type="spellEnd"/>
                            <w:r w:rsidRPr="005D0163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Pr="005D0163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làm</w:t>
                            </w:r>
                            <w:proofErr w:type="spellEnd"/>
                          </w:p>
                          <w:p w14:paraId="1DD9ACC5" w14:textId="208A025C" w:rsidR="00D900FB" w:rsidRPr="00202275" w:rsidRDefault="005D0163" w:rsidP="00202275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proofErr w:type="spellStart"/>
                            <w:r w:rsidRPr="00C017E2">
                              <w:rPr>
                                <w:sz w:val="28"/>
                                <w:szCs w:val="24"/>
                              </w:rPr>
                              <w:t>Tìm</w:t>
                            </w:r>
                            <w:proofErr w:type="spellEnd"/>
                            <w:r w:rsidRPr="00C017E2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017E2">
                              <w:rPr>
                                <w:sz w:val="28"/>
                                <w:szCs w:val="24"/>
                              </w:rPr>
                              <w:t>hi</w:t>
                            </w:r>
                            <w:r w:rsidRPr="00C017E2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ể</w:t>
                            </w:r>
                            <w:r w:rsidRPr="00C017E2">
                              <w:rPr>
                                <w:sz w:val="28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C017E2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017E2">
                              <w:rPr>
                                <w:sz w:val="28"/>
                                <w:szCs w:val="24"/>
                              </w:rPr>
                              <w:t>s</w:t>
                            </w:r>
                            <w:r w:rsidRPr="00C017E2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ự</w:t>
                            </w:r>
                            <w:proofErr w:type="spellEnd"/>
                            <w:r w:rsidRPr="00C017E2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017E2">
                              <w:rPr>
                                <w:sz w:val="28"/>
                                <w:szCs w:val="24"/>
                              </w:rPr>
                              <w:t>khác</w:t>
                            </w:r>
                            <w:proofErr w:type="spellEnd"/>
                            <w:r w:rsidRPr="00C017E2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017E2">
                              <w:rPr>
                                <w:sz w:val="28"/>
                                <w:szCs w:val="24"/>
                              </w:rPr>
                              <w:t>nhau</w:t>
                            </w:r>
                            <w:proofErr w:type="spellEnd"/>
                            <w:r w:rsidRPr="00C017E2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017E2">
                              <w:rPr>
                                <w:sz w:val="28"/>
                                <w:szCs w:val="24"/>
                              </w:rPr>
                              <w:t>gi</w:t>
                            </w:r>
                            <w:r w:rsidRPr="00C017E2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ữ</w:t>
                            </w:r>
                            <w:r w:rsidRPr="00C017E2">
                              <w:rPr>
                                <w:sz w:val="28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C017E2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017E2">
                              <w:rPr>
                                <w:sz w:val="28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C017E2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hyperlink r:id="rId18" w:history="1">
                              <w:proofErr w:type="spellStart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kho</w:t>
                              </w:r>
                              <w:r w:rsidRPr="00C017E2">
                                <w:rPr>
                                  <w:rStyle w:val="Hyperlink"/>
                                  <w:rFonts w:ascii="Calibri" w:hAnsi="Calibri" w:cs="Calibri"/>
                                  <w:sz w:val="28"/>
                                  <w:szCs w:val="24"/>
                                </w:rPr>
                                <w:t>ả</w:t>
                              </w:r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n</w:t>
                              </w:r>
                              <w:proofErr w:type="spellEnd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h</w:t>
                              </w:r>
                              <w:r w:rsidRPr="00C017E2">
                                <w:rPr>
                                  <w:rStyle w:val="Hyperlink"/>
                                  <w:rFonts w:ascii="Calibri" w:hAnsi="Calibri" w:cs="Calibri"/>
                                  <w:sz w:val="28"/>
                                  <w:szCs w:val="24"/>
                                </w:rPr>
                                <w:t>ỗ</w:t>
                              </w:r>
                              <w:proofErr w:type="spellEnd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tr</w:t>
                              </w:r>
                              <w:r w:rsidRPr="00C017E2">
                                <w:rPr>
                                  <w:rStyle w:val="Hyperlink"/>
                                  <w:rFonts w:ascii="Calibri" w:hAnsi="Calibri" w:cs="Calibri"/>
                                  <w:sz w:val="28"/>
                                  <w:szCs w:val="24"/>
                                </w:rPr>
                                <w:t>ợ</w:t>
                              </w:r>
                              <w:proofErr w:type="spellEnd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 xml:space="preserve">, </w:t>
                              </w:r>
                              <w:proofErr w:type="spellStart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kho</w:t>
                              </w:r>
                              <w:r w:rsidRPr="00C017E2">
                                <w:rPr>
                                  <w:rStyle w:val="Hyperlink"/>
                                  <w:rFonts w:ascii="Calibri" w:hAnsi="Calibri" w:cs="Calibri"/>
                                  <w:sz w:val="28"/>
                                  <w:szCs w:val="24"/>
                                </w:rPr>
                                <w:t>ả</w:t>
                              </w:r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n</w:t>
                              </w:r>
                              <w:proofErr w:type="spellEnd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vay</w:t>
                              </w:r>
                              <w:proofErr w:type="spellEnd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 xml:space="preserve">, </w:t>
                              </w:r>
                              <w:proofErr w:type="spellStart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v</w:t>
                              </w:r>
                              <w:r w:rsidRPr="00C017E2">
                                <w:rPr>
                                  <w:rStyle w:val="Hyperlink"/>
                                  <w:rFonts w:ascii="Calibri" w:hAnsi="Calibri" w:cs="Calibri"/>
                                  <w:sz w:val="28"/>
                                  <w:szCs w:val="24"/>
                                </w:rPr>
                                <w:t>ừ</w:t>
                              </w:r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a</w:t>
                              </w:r>
                              <w:proofErr w:type="spellEnd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h</w:t>
                              </w:r>
                              <w:r w:rsidRPr="00C017E2">
                                <w:rPr>
                                  <w:rStyle w:val="Hyperlink"/>
                                  <w:rFonts w:ascii="Calibri" w:hAnsi="Calibri" w:cs="Calibri"/>
                                  <w:sz w:val="28"/>
                                  <w:szCs w:val="24"/>
                                </w:rPr>
                                <w:t>ọ</w:t>
                              </w:r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c</w:t>
                              </w:r>
                              <w:proofErr w:type="spellEnd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v</w:t>
                              </w:r>
                              <w:r w:rsidRPr="00C017E2">
                                <w:rPr>
                                  <w:rStyle w:val="Hyperlink"/>
                                  <w:rFonts w:ascii="Calibri" w:hAnsi="Calibri" w:cs="Calibri"/>
                                  <w:sz w:val="28"/>
                                  <w:szCs w:val="24"/>
                                </w:rPr>
                                <w:t>ừ</w:t>
                              </w:r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a</w:t>
                              </w:r>
                              <w:proofErr w:type="spellEnd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làm</w:t>
                              </w:r>
                              <w:proofErr w:type="spellEnd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và</w:t>
                              </w:r>
                              <w:proofErr w:type="spellEnd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h</w:t>
                              </w:r>
                              <w:r w:rsidRPr="00C017E2">
                                <w:rPr>
                                  <w:rStyle w:val="Hyperlink"/>
                                  <w:rFonts w:ascii="Calibri" w:hAnsi="Calibri" w:cs="Calibri"/>
                                  <w:sz w:val="28"/>
                                  <w:szCs w:val="24"/>
                                </w:rPr>
                                <w:t>ọ</w:t>
                              </w:r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c</w:t>
                              </w:r>
                              <w:proofErr w:type="spellEnd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b</w:t>
                              </w:r>
                              <w:r w:rsidRPr="00C017E2">
                                <w:rPr>
                                  <w:rStyle w:val="Hyperlink"/>
                                  <w:rFonts w:ascii="Calibri" w:hAnsi="Calibri" w:cs="Calibri"/>
                                  <w:sz w:val="28"/>
                                  <w:szCs w:val="24"/>
                                </w:rPr>
                                <w:t>ổ</w:t>
                              </w:r>
                              <w:r w:rsidRPr="00C017E2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ng</w:t>
                              </w:r>
                              <w:proofErr w:type="spellEnd"/>
                            </w:hyperlink>
                            <w:r w:rsidR="00D900FB" w:rsidRPr="00202275">
                              <w:rPr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14:paraId="42C5BD6F" w14:textId="7A331FFF" w:rsidR="00D900FB" w:rsidRPr="00202275" w:rsidRDefault="005D0163" w:rsidP="005D0163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proofErr w:type="spellStart"/>
                            <w:r w:rsidRPr="005D0163">
                              <w:rPr>
                                <w:sz w:val="28"/>
                                <w:szCs w:val="24"/>
                              </w:rPr>
                              <w:t>Khuy</w:t>
                            </w:r>
                            <w:r w:rsidRPr="005D0163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ế</w:t>
                            </w:r>
                            <w:r w:rsidRPr="005D0163">
                              <w:rPr>
                                <w:sz w:val="28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5D016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D0163">
                              <w:rPr>
                                <w:sz w:val="28"/>
                                <w:szCs w:val="24"/>
                              </w:rPr>
                              <w:t>khích</w:t>
                            </w:r>
                            <w:proofErr w:type="spellEnd"/>
                            <w:r w:rsidRPr="005D0163">
                              <w:rPr>
                                <w:sz w:val="28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5D0163">
                              <w:rPr>
                                <w:sz w:val="28"/>
                                <w:szCs w:val="24"/>
                              </w:rPr>
                              <w:t>b</w:t>
                            </w:r>
                            <w:r w:rsidRPr="005D0163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ạ</w:t>
                            </w:r>
                            <w:r w:rsidRPr="005D0163">
                              <w:rPr>
                                <w:sz w:val="28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5D016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D0163">
                              <w:rPr>
                                <w:sz w:val="28"/>
                                <w:szCs w:val="24"/>
                              </w:rPr>
                              <w:t>t</w:t>
                            </w:r>
                            <w:r w:rsidRPr="005D0163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ạ</w:t>
                            </w:r>
                            <w:r w:rsidRPr="005D0163">
                              <w:rPr>
                                <w:sz w:val="28"/>
                                <w:szCs w:val="24"/>
                              </w:rPr>
                              <w:t>o</w:t>
                            </w:r>
                            <w:proofErr w:type="spellEnd"/>
                            <w:r w:rsidRPr="005D016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D0163">
                              <w:rPr>
                                <w:sz w:val="28"/>
                                <w:szCs w:val="24"/>
                              </w:rPr>
                              <w:t>ho</w:t>
                            </w:r>
                            <w:r w:rsidRPr="005D0163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ặ</w:t>
                            </w:r>
                            <w:r w:rsidRPr="005D0163">
                              <w:rPr>
                                <w:sz w:val="28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5D016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D0163">
                              <w:rPr>
                                <w:sz w:val="28"/>
                                <w:szCs w:val="24"/>
                              </w:rPr>
                              <w:t>c</w:t>
                            </w:r>
                            <w:r w:rsidRPr="005D0163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ậ</w:t>
                            </w:r>
                            <w:r w:rsidRPr="005D0163">
                              <w:rPr>
                                <w:sz w:val="28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5D016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D0163">
                              <w:rPr>
                                <w:sz w:val="28"/>
                                <w:szCs w:val="24"/>
                              </w:rPr>
                              <w:t>nh</w:t>
                            </w:r>
                            <w:r w:rsidRPr="005D0163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ậ</w:t>
                            </w:r>
                            <w:r w:rsidRPr="005D0163">
                              <w:rPr>
                                <w:sz w:val="28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5D016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D0163">
                              <w:rPr>
                                <w:sz w:val="28"/>
                                <w:szCs w:val="24"/>
                              </w:rPr>
                              <w:t>h</w:t>
                            </w:r>
                            <w:r w:rsidRPr="005D0163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ồ</w:t>
                            </w:r>
                            <w:proofErr w:type="spellEnd"/>
                            <w:r w:rsidRPr="005D016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D0163">
                              <w:rPr>
                                <w:sz w:val="28"/>
                                <w:szCs w:val="24"/>
                              </w:rPr>
                              <w:t>s</w:t>
                            </w:r>
                            <w:r w:rsidRPr="005D0163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ơ</w:t>
                            </w:r>
                            <w:proofErr w:type="spellEnd"/>
                            <w:r w:rsidRPr="005D016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D0163">
                              <w:rPr>
                                <w:sz w:val="28"/>
                                <w:szCs w:val="24"/>
                              </w:rPr>
                              <w:t>trên</w:t>
                            </w:r>
                            <w:proofErr w:type="spellEnd"/>
                            <w:r w:rsidR="00D900FB" w:rsidRPr="00202275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hyperlink r:id="rId19" w:history="1">
                              <w:r w:rsidR="00D900FB" w:rsidRPr="00202275">
                                <w:rPr>
                                  <w:rStyle w:val="Hyperlink"/>
                                  <w:rFonts w:ascii="Trebuchet MS" w:hAnsi="Trebuchet MS"/>
                                  <w:sz w:val="28"/>
                                  <w:szCs w:val="24"/>
                                </w:rPr>
                                <w:t xml:space="preserve">thewashboard.org </w:t>
                              </w:r>
                            </w:hyperlink>
                            <w:r w:rsidRPr="005D0163">
                              <w:t xml:space="preserve"> </w:t>
                            </w:r>
                            <w:proofErr w:type="spellStart"/>
                            <w:r w:rsidRPr="005D0163">
                              <w:rPr>
                                <w:sz w:val="28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5D016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D0163">
                              <w:rPr>
                                <w:sz w:val="28"/>
                                <w:szCs w:val="24"/>
                              </w:rPr>
                              <w:t>giúp</w:t>
                            </w:r>
                            <w:proofErr w:type="spellEnd"/>
                            <w:r w:rsidRPr="005D0163">
                              <w:rPr>
                                <w:sz w:val="28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5D0163">
                              <w:rPr>
                                <w:sz w:val="28"/>
                                <w:szCs w:val="24"/>
                              </w:rPr>
                              <w:t>tìm</w:t>
                            </w:r>
                            <w:proofErr w:type="spellEnd"/>
                            <w:r w:rsidRPr="005D016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D0163">
                              <w:rPr>
                                <w:sz w:val="28"/>
                                <w:szCs w:val="24"/>
                              </w:rPr>
                              <w:t>ki</w:t>
                            </w:r>
                            <w:r w:rsidRPr="005D0163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ế</w:t>
                            </w:r>
                            <w:r w:rsidRPr="005D0163">
                              <w:rPr>
                                <w:sz w:val="28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5D016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D0163">
                              <w:rPr>
                                <w:sz w:val="28"/>
                                <w:szCs w:val="24"/>
                              </w:rPr>
                              <w:t>h</w:t>
                            </w:r>
                            <w:r w:rsidRPr="005D0163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ọ</w:t>
                            </w:r>
                            <w:r w:rsidRPr="005D0163">
                              <w:rPr>
                                <w:sz w:val="28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5D016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D0163">
                              <w:rPr>
                                <w:sz w:val="28"/>
                                <w:szCs w:val="24"/>
                              </w:rPr>
                              <w:t>b</w:t>
                            </w:r>
                            <w:r w:rsidRPr="005D0163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ổ</w:t>
                            </w:r>
                            <w:r w:rsidRPr="005D0163">
                              <w:rPr>
                                <w:sz w:val="28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5D016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D0163">
                              <w:rPr>
                                <w:sz w:val="28"/>
                                <w:szCs w:val="24"/>
                              </w:rPr>
                              <w:t>đ</w:t>
                            </w:r>
                            <w:r w:rsidRPr="005D0163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ạ</w:t>
                            </w:r>
                            <w:r w:rsidRPr="005D0163">
                              <w:rPr>
                                <w:sz w:val="28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5D016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D0163">
                              <w:rPr>
                                <w:sz w:val="28"/>
                                <w:szCs w:val="24"/>
                              </w:rPr>
                              <w:t>h</w:t>
                            </w:r>
                            <w:r w:rsidRPr="005D0163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ọ</w:t>
                            </w:r>
                            <w:r w:rsidRPr="005D0163">
                              <w:rPr>
                                <w:sz w:val="28"/>
                                <w:szCs w:val="24"/>
                              </w:rPr>
                              <w:t>c</w:t>
                            </w:r>
                            <w:proofErr w:type="spellEnd"/>
                            <w:r w:rsidR="00D900FB" w:rsidRPr="00202275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14:paraId="37012A2F" w14:textId="77777777" w:rsidR="00D900FB" w:rsidRDefault="00D900FB" w:rsidP="00D900FB">
                            <w:pPr>
                              <w:pStyle w:val="NoSpacing"/>
                              <w:ind w:left="720"/>
                              <w:jc w:val="center"/>
                              <w:rPr>
                                <w:rFonts w:eastAsia="Times New Roman" w:cs="Times New Roman"/>
                                <w:b/>
                                <w:sz w:val="20"/>
                                <w:szCs w:val="24"/>
                              </w:rPr>
                            </w:pPr>
                          </w:p>
                          <w:p w14:paraId="42BC2544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E0D22B" id="_x0000_s1035" type="#_x0000_t202" style="position:absolute;margin-left:180.85pt;margin-top:322.45pt;width:387.55pt;height:253.1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" fillcolor="#e1eee8 [663]" stroked="f">
                <v:textbox>
                  <w:txbxContent>
                    <w:p w14:paraId="29EB5E77" w14:textId="5BC6008E" w:rsidR="001B2141" w:rsidRPr="00202275" w:rsidRDefault="005D0163" w:rsidP="003B2109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proofErr w:type="spellStart"/>
                      <w:r w:rsidRPr="005D0163">
                        <w:rPr>
                          <w:rFonts w:ascii="Myriad Pro" w:hAnsi="Myriad Pro"/>
                          <w:b/>
                          <w:sz w:val="34"/>
                        </w:rPr>
                        <w:t>Những</w:t>
                      </w:r>
                      <w:proofErr w:type="spellEnd"/>
                      <w:r w:rsidRPr="005D0163"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Pr="005D0163">
                        <w:rPr>
                          <w:rFonts w:ascii="Myriad Pro" w:hAnsi="Myriad Pro"/>
                          <w:b/>
                          <w:sz w:val="34"/>
                        </w:rPr>
                        <w:t>việc</w:t>
                      </w:r>
                      <w:proofErr w:type="spellEnd"/>
                      <w:r w:rsidRPr="005D0163"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Pr="005D0163">
                        <w:rPr>
                          <w:rFonts w:ascii="Myriad Pro" w:hAnsi="Myriad Pro"/>
                          <w:b/>
                          <w:sz w:val="34"/>
                        </w:rPr>
                        <w:t>học</w:t>
                      </w:r>
                      <w:proofErr w:type="spellEnd"/>
                      <w:r w:rsidRPr="005D0163"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Pr="005D0163">
                        <w:rPr>
                          <w:rFonts w:ascii="Myriad Pro" w:hAnsi="Myriad Pro"/>
                          <w:b/>
                          <w:sz w:val="34"/>
                        </w:rPr>
                        <w:t>sinh</w:t>
                      </w:r>
                      <w:proofErr w:type="spellEnd"/>
                      <w:r w:rsidRPr="005D0163"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Pr="005D0163">
                        <w:rPr>
                          <w:rFonts w:ascii="Myriad Pro" w:hAnsi="Myriad Pro"/>
                          <w:b/>
                          <w:sz w:val="34"/>
                        </w:rPr>
                        <w:t>cần</w:t>
                      </w:r>
                      <w:proofErr w:type="spellEnd"/>
                      <w:r w:rsidRPr="005D0163"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Pr="005D0163">
                        <w:rPr>
                          <w:rFonts w:ascii="Myriad Pro" w:hAnsi="Myriad Pro"/>
                          <w:b/>
                          <w:sz w:val="34"/>
                        </w:rPr>
                        <w:t>làm</w:t>
                      </w:r>
                      <w:proofErr w:type="spellEnd"/>
                      <w:r w:rsidR="00BF154F" w:rsidRPr="00202275">
                        <w:rPr>
                          <w:rFonts w:ascii="Myriad Pro" w:hAnsi="Myriad Pro"/>
                          <w:sz w:val="34"/>
                        </w:rPr>
                        <w:t xml:space="preserve"> </w:t>
                      </w:r>
                    </w:p>
                    <w:p w14:paraId="4593CEDA" w14:textId="1527D7DE" w:rsidR="00D900FB" w:rsidRPr="00202275" w:rsidRDefault="00C017E2" w:rsidP="00C017E2">
                      <w:pPr>
                        <w:pStyle w:val="NoSpacing"/>
                        <w:numPr>
                          <w:ilvl w:val="0"/>
                          <w:numId w:val="32"/>
                        </w:numPr>
                        <w:rPr>
                          <w:sz w:val="28"/>
                          <w:szCs w:val="24"/>
                        </w:rPr>
                      </w:pPr>
                      <w:proofErr w:type="spellStart"/>
                      <w:r w:rsidRPr="00C017E2">
                        <w:rPr>
                          <w:sz w:val="28"/>
                          <w:szCs w:val="24"/>
                        </w:rPr>
                        <w:t>Tìm</w:t>
                      </w:r>
                      <w:proofErr w:type="spellEnd"/>
                      <w:r w:rsidRPr="00C017E2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C017E2">
                        <w:rPr>
                          <w:sz w:val="28"/>
                          <w:szCs w:val="24"/>
                        </w:rPr>
                        <w:t>hi</w:t>
                      </w:r>
                      <w:r w:rsidRPr="00C017E2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ể</w:t>
                      </w:r>
                      <w:r w:rsidRPr="00C017E2">
                        <w:rPr>
                          <w:sz w:val="28"/>
                          <w:szCs w:val="24"/>
                        </w:rPr>
                        <w:t>u</w:t>
                      </w:r>
                      <w:proofErr w:type="spellEnd"/>
                      <w:r w:rsidRPr="00C017E2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C017E2">
                        <w:rPr>
                          <w:sz w:val="28"/>
                          <w:szCs w:val="24"/>
                        </w:rPr>
                        <w:t>s</w:t>
                      </w:r>
                      <w:r w:rsidRPr="00C017E2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ự</w:t>
                      </w:r>
                      <w:proofErr w:type="spellEnd"/>
                      <w:r w:rsidRPr="00C017E2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C017E2">
                        <w:rPr>
                          <w:sz w:val="28"/>
                          <w:szCs w:val="24"/>
                        </w:rPr>
                        <w:t>khác</w:t>
                      </w:r>
                      <w:proofErr w:type="spellEnd"/>
                      <w:r w:rsidRPr="00C017E2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C017E2">
                        <w:rPr>
                          <w:sz w:val="28"/>
                          <w:szCs w:val="24"/>
                        </w:rPr>
                        <w:t>nhau</w:t>
                      </w:r>
                      <w:proofErr w:type="spellEnd"/>
                      <w:r w:rsidRPr="00C017E2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C017E2">
                        <w:rPr>
                          <w:sz w:val="28"/>
                          <w:szCs w:val="24"/>
                        </w:rPr>
                        <w:t>gi</w:t>
                      </w:r>
                      <w:r w:rsidRPr="00C017E2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ữ</w:t>
                      </w:r>
                      <w:r w:rsidRPr="00C017E2">
                        <w:rPr>
                          <w:sz w:val="28"/>
                          <w:szCs w:val="24"/>
                        </w:rPr>
                        <w:t>a</w:t>
                      </w:r>
                      <w:proofErr w:type="spellEnd"/>
                      <w:r w:rsidRPr="00C017E2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C017E2">
                        <w:rPr>
                          <w:sz w:val="28"/>
                          <w:szCs w:val="24"/>
                        </w:rPr>
                        <w:t>các</w:t>
                      </w:r>
                      <w:proofErr w:type="spellEnd"/>
                      <w:r w:rsidRPr="00C017E2">
                        <w:rPr>
                          <w:sz w:val="28"/>
                          <w:szCs w:val="24"/>
                        </w:rPr>
                        <w:t xml:space="preserve"> </w:t>
                      </w:r>
                      <w:hyperlink r:id="rId20" w:history="1">
                        <w:proofErr w:type="spellStart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>kho</w:t>
                        </w:r>
                        <w:r w:rsidRPr="00C017E2">
                          <w:rPr>
                            <w:rStyle w:val="Hyperlink"/>
                            <w:rFonts w:ascii="Calibri" w:hAnsi="Calibri" w:cs="Calibri"/>
                            <w:sz w:val="28"/>
                            <w:szCs w:val="24"/>
                          </w:rPr>
                          <w:t>ả</w:t>
                        </w:r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>n</w:t>
                        </w:r>
                        <w:proofErr w:type="spellEnd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>h</w:t>
                        </w:r>
                        <w:r w:rsidRPr="00C017E2">
                          <w:rPr>
                            <w:rStyle w:val="Hyperlink"/>
                            <w:rFonts w:ascii="Calibri" w:hAnsi="Calibri" w:cs="Calibri"/>
                            <w:sz w:val="28"/>
                            <w:szCs w:val="24"/>
                          </w:rPr>
                          <w:t>ỗ</w:t>
                        </w:r>
                        <w:proofErr w:type="spellEnd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>tr</w:t>
                        </w:r>
                        <w:r w:rsidRPr="00C017E2">
                          <w:rPr>
                            <w:rStyle w:val="Hyperlink"/>
                            <w:rFonts w:ascii="Calibri" w:hAnsi="Calibri" w:cs="Calibri"/>
                            <w:sz w:val="28"/>
                            <w:szCs w:val="24"/>
                          </w:rPr>
                          <w:t>ợ</w:t>
                        </w:r>
                        <w:proofErr w:type="spellEnd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 xml:space="preserve">, </w:t>
                        </w:r>
                        <w:proofErr w:type="spellStart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>kho</w:t>
                        </w:r>
                        <w:r w:rsidRPr="00C017E2">
                          <w:rPr>
                            <w:rStyle w:val="Hyperlink"/>
                            <w:rFonts w:ascii="Calibri" w:hAnsi="Calibri" w:cs="Calibri"/>
                            <w:sz w:val="28"/>
                            <w:szCs w:val="24"/>
                          </w:rPr>
                          <w:t>ả</w:t>
                        </w:r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>n</w:t>
                        </w:r>
                        <w:proofErr w:type="spellEnd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>vay</w:t>
                        </w:r>
                        <w:proofErr w:type="spellEnd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 xml:space="preserve">, </w:t>
                        </w:r>
                        <w:proofErr w:type="spellStart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>v</w:t>
                        </w:r>
                        <w:r w:rsidRPr="00C017E2">
                          <w:rPr>
                            <w:rStyle w:val="Hyperlink"/>
                            <w:rFonts w:ascii="Calibri" w:hAnsi="Calibri" w:cs="Calibri"/>
                            <w:sz w:val="28"/>
                            <w:szCs w:val="24"/>
                          </w:rPr>
                          <w:t>ừ</w:t>
                        </w:r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>a</w:t>
                        </w:r>
                        <w:proofErr w:type="spellEnd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>h</w:t>
                        </w:r>
                        <w:r w:rsidRPr="00C017E2">
                          <w:rPr>
                            <w:rStyle w:val="Hyperlink"/>
                            <w:rFonts w:ascii="Calibri" w:hAnsi="Calibri" w:cs="Calibri"/>
                            <w:sz w:val="28"/>
                            <w:szCs w:val="24"/>
                          </w:rPr>
                          <w:t>ọ</w:t>
                        </w:r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>c</w:t>
                        </w:r>
                        <w:proofErr w:type="spellEnd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>v</w:t>
                        </w:r>
                        <w:r w:rsidRPr="00C017E2">
                          <w:rPr>
                            <w:rStyle w:val="Hyperlink"/>
                            <w:rFonts w:ascii="Calibri" w:hAnsi="Calibri" w:cs="Calibri"/>
                            <w:sz w:val="28"/>
                            <w:szCs w:val="24"/>
                          </w:rPr>
                          <w:t>ừ</w:t>
                        </w:r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>a</w:t>
                        </w:r>
                        <w:proofErr w:type="spellEnd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>làm</w:t>
                        </w:r>
                        <w:proofErr w:type="spellEnd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>và</w:t>
                        </w:r>
                        <w:proofErr w:type="spellEnd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>h</w:t>
                        </w:r>
                        <w:r w:rsidRPr="00C017E2">
                          <w:rPr>
                            <w:rStyle w:val="Hyperlink"/>
                            <w:rFonts w:ascii="Calibri" w:hAnsi="Calibri" w:cs="Calibri"/>
                            <w:sz w:val="28"/>
                            <w:szCs w:val="24"/>
                          </w:rPr>
                          <w:t>ọ</w:t>
                        </w:r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>c</w:t>
                        </w:r>
                        <w:proofErr w:type="spellEnd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>b</w:t>
                        </w:r>
                        <w:r w:rsidRPr="00C017E2">
                          <w:rPr>
                            <w:rStyle w:val="Hyperlink"/>
                            <w:rFonts w:ascii="Calibri" w:hAnsi="Calibri" w:cs="Calibri"/>
                            <w:sz w:val="28"/>
                            <w:szCs w:val="24"/>
                          </w:rPr>
                          <w:t>ổ</w:t>
                        </w:r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>ng</w:t>
                        </w:r>
                        <w:proofErr w:type="spellEnd"/>
                      </w:hyperlink>
                      <w:r>
                        <w:rPr>
                          <w:sz w:val="28"/>
                          <w:szCs w:val="24"/>
                        </w:rPr>
                        <w:t>.</w:t>
                      </w:r>
                    </w:p>
                    <w:p w14:paraId="52734FF2" w14:textId="703D97FE" w:rsidR="00D900FB" w:rsidRPr="00202275" w:rsidRDefault="005D0163" w:rsidP="005D0163">
                      <w:pPr>
                        <w:pStyle w:val="NoSpacing"/>
                        <w:numPr>
                          <w:ilvl w:val="0"/>
                          <w:numId w:val="32"/>
                        </w:numPr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5D0163">
                        <w:rPr>
                          <w:sz w:val="28"/>
                          <w:szCs w:val="24"/>
                        </w:rPr>
                        <w:t>T</w:t>
                      </w:r>
                      <w:r w:rsidRPr="005D0163">
                        <w:rPr>
                          <w:rFonts w:ascii="Calibri" w:hAnsi="Calibri" w:cs="Calibri"/>
                          <w:sz w:val="28"/>
                          <w:szCs w:val="24"/>
                        </w:rPr>
                        <w:t>ạ</w:t>
                      </w:r>
                      <w:r w:rsidRPr="005D0163">
                        <w:rPr>
                          <w:sz w:val="28"/>
                          <w:szCs w:val="24"/>
                        </w:rPr>
                        <w:t>o</w:t>
                      </w:r>
                      <w:proofErr w:type="spellEnd"/>
                      <w:r w:rsidRPr="005D0163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5D0163">
                        <w:rPr>
                          <w:sz w:val="28"/>
                          <w:szCs w:val="24"/>
                        </w:rPr>
                        <w:t>ho</w:t>
                      </w:r>
                      <w:r w:rsidRPr="005D0163">
                        <w:rPr>
                          <w:rFonts w:ascii="Calibri" w:hAnsi="Calibri" w:cs="Calibri"/>
                          <w:sz w:val="28"/>
                          <w:szCs w:val="24"/>
                        </w:rPr>
                        <w:t>ặ</w:t>
                      </w:r>
                      <w:r w:rsidRPr="005D0163">
                        <w:rPr>
                          <w:sz w:val="28"/>
                          <w:szCs w:val="24"/>
                        </w:rPr>
                        <w:t>c</w:t>
                      </w:r>
                      <w:proofErr w:type="spellEnd"/>
                      <w:r w:rsidRPr="005D0163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5D0163">
                        <w:rPr>
                          <w:sz w:val="28"/>
                          <w:szCs w:val="24"/>
                        </w:rPr>
                        <w:t>c</w:t>
                      </w:r>
                      <w:r w:rsidRPr="005D0163">
                        <w:rPr>
                          <w:rFonts w:ascii="Calibri" w:hAnsi="Calibri" w:cs="Calibri"/>
                          <w:sz w:val="28"/>
                          <w:szCs w:val="24"/>
                        </w:rPr>
                        <w:t>ậ</w:t>
                      </w:r>
                      <w:r w:rsidRPr="005D0163">
                        <w:rPr>
                          <w:sz w:val="28"/>
                          <w:szCs w:val="24"/>
                        </w:rPr>
                        <w:t>p</w:t>
                      </w:r>
                      <w:proofErr w:type="spellEnd"/>
                      <w:r w:rsidRPr="005D0163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5D0163">
                        <w:rPr>
                          <w:sz w:val="28"/>
                          <w:szCs w:val="24"/>
                        </w:rPr>
                        <w:t>nh</w:t>
                      </w:r>
                      <w:r w:rsidRPr="005D0163">
                        <w:rPr>
                          <w:rFonts w:ascii="Calibri" w:hAnsi="Calibri" w:cs="Calibri"/>
                          <w:sz w:val="28"/>
                          <w:szCs w:val="24"/>
                        </w:rPr>
                        <w:t>ậ</w:t>
                      </w:r>
                      <w:r w:rsidRPr="005D0163">
                        <w:rPr>
                          <w:sz w:val="28"/>
                          <w:szCs w:val="24"/>
                        </w:rPr>
                        <w:t>t</w:t>
                      </w:r>
                      <w:proofErr w:type="spellEnd"/>
                      <w:r w:rsidRPr="005D0163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5D0163">
                        <w:rPr>
                          <w:sz w:val="28"/>
                          <w:szCs w:val="24"/>
                        </w:rPr>
                        <w:t>h</w:t>
                      </w:r>
                      <w:r w:rsidRPr="005D0163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ồ</w:t>
                      </w:r>
                      <w:proofErr w:type="spellEnd"/>
                      <w:r w:rsidRPr="005D0163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5D0163">
                        <w:rPr>
                          <w:sz w:val="28"/>
                          <w:szCs w:val="24"/>
                        </w:rPr>
                        <w:t>s</w:t>
                      </w:r>
                      <w:r w:rsidRPr="005D0163">
                        <w:rPr>
                          <w:rFonts w:ascii="Calibri" w:hAnsi="Calibri" w:cs="Calibri"/>
                          <w:sz w:val="28"/>
                          <w:szCs w:val="24"/>
                        </w:rPr>
                        <w:t>ơ</w:t>
                      </w:r>
                      <w:proofErr w:type="spellEnd"/>
                      <w:r w:rsidRPr="005D0163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5D0163">
                        <w:rPr>
                          <w:sz w:val="28"/>
                          <w:szCs w:val="24"/>
                        </w:rPr>
                        <w:t>trên</w:t>
                      </w:r>
                      <w:proofErr w:type="spellEnd"/>
                      <w:r w:rsidRPr="005D0163">
                        <w:rPr>
                          <w:sz w:val="28"/>
                          <w:szCs w:val="24"/>
                        </w:rPr>
                        <w:t xml:space="preserve"> </w:t>
                      </w:r>
                      <w:hyperlink r:id="rId21" w:history="1">
                        <w:r w:rsidR="00D900FB" w:rsidRPr="00202275">
                          <w:rPr>
                            <w:rStyle w:val="Hyperlink"/>
                            <w:rFonts w:ascii="Trebuchet MS" w:hAnsi="Trebuchet MS"/>
                            <w:sz w:val="28"/>
                            <w:szCs w:val="24"/>
                          </w:rPr>
                          <w:t>thewashboard.org</w:t>
                        </w:r>
                      </w:hyperlink>
                      <w:r w:rsidR="00D900FB" w:rsidRPr="00202275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5D0163">
                        <w:rPr>
                          <w:sz w:val="28"/>
                          <w:szCs w:val="24"/>
                        </w:rPr>
                        <w:t>đ</w:t>
                      </w:r>
                      <w:r w:rsidRPr="005D0163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ể</w:t>
                      </w:r>
                      <w:proofErr w:type="spellEnd"/>
                      <w:r w:rsidRPr="005D0163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5D0163">
                        <w:rPr>
                          <w:sz w:val="28"/>
                          <w:szCs w:val="24"/>
                        </w:rPr>
                        <w:t>b</w:t>
                      </w:r>
                      <w:r w:rsidRPr="005D0163">
                        <w:rPr>
                          <w:rFonts w:ascii="Calibri" w:hAnsi="Calibri" w:cs="Calibri"/>
                          <w:sz w:val="28"/>
                          <w:szCs w:val="24"/>
                        </w:rPr>
                        <w:t>ắ</w:t>
                      </w:r>
                      <w:r w:rsidRPr="005D0163">
                        <w:rPr>
                          <w:sz w:val="28"/>
                          <w:szCs w:val="24"/>
                        </w:rPr>
                        <w:t>t</w:t>
                      </w:r>
                      <w:proofErr w:type="spellEnd"/>
                      <w:r w:rsidRPr="005D0163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5D0163">
                        <w:rPr>
                          <w:sz w:val="28"/>
                          <w:szCs w:val="24"/>
                        </w:rPr>
                        <w:t>đ</w:t>
                      </w:r>
                      <w:r w:rsidRPr="005D0163">
                        <w:rPr>
                          <w:rFonts w:ascii="Calibri" w:hAnsi="Calibri" w:cs="Calibri"/>
                          <w:sz w:val="28"/>
                          <w:szCs w:val="24"/>
                        </w:rPr>
                        <w:t>ầ</w:t>
                      </w:r>
                      <w:r w:rsidRPr="005D0163">
                        <w:rPr>
                          <w:sz w:val="28"/>
                          <w:szCs w:val="24"/>
                        </w:rPr>
                        <w:t>u</w:t>
                      </w:r>
                      <w:proofErr w:type="spellEnd"/>
                      <w:r w:rsidRPr="005D0163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5D0163">
                        <w:rPr>
                          <w:sz w:val="28"/>
                          <w:szCs w:val="24"/>
                        </w:rPr>
                        <w:t>tìm</w:t>
                      </w:r>
                      <w:proofErr w:type="spellEnd"/>
                      <w:r w:rsidRPr="005D0163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5D0163">
                        <w:rPr>
                          <w:sz w:val="28"/>
                          <w:szCs w:val="24"/>
                        </w:rPr>
                        <w:t>ki</w:t>
                      </w:r>
                      <w:r w:rsidRPr="005D0163">
                        <w:rPr>
                          <w:rFonts w:ascii="Calibri" w:hAnsi="Calibri" w:cs="Calibri"/>
                          <w:sz w:val="28"/>
                          <w:szCs w:val="24"/>
                        </w:rPr>
                        <w:t>ế</w:t>
                      </w:r>
                      <w:r w:rsidRPr="005D0163">
                        <w:rPr>
                          <w:sz w:val="28"/>
                          <w:szCs w:val="24"/>
                        </w:rPr>
                        <w:t>m</w:t>
                      </w:r>
                      <w:proofErr w:type="spellEnd"/>
                      <w:r w:rsidRPr="005D0163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5D0163">
                        <w:rPr>
                          <w:sz w:val="28"/>
                          <w:szCs w:val="24"/>
                        </w:rPr>
                        <w:t>h</w:t>
                      </w:r>
                      <w:r w:rsidRPr="005D0163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ọ</w:t>
                      </w:r>
                      <w:r w:rsidRPr="005D0163">
                        <w:rPr>
                          <w:sz w:val="28"/>
                          <w:szCs w:val="24"/>
                        </w:rPr>
                        <w:t>c</w:t>
                      </w:r>
                      <w:proofErr w:type="spellEnd"/>
                      <w:r w:rsidRPr="005D0163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5D0163">
                        <w:rPr>
                          <w:sz w:val="28"/>
                          <w:szCs w:val="24"/>
                        </w:rPr>
                        <w:t>b</w:t>
                      </w:r>
                      <w:r w:rsidRPr="005D0163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ổ</w:t>
                      </w:r>
                      <w:r w:rsidRPr="005D0163">
                        <w:rPr>
                          <w:sz w:val="28"/>
                          <w:szCs w:val="24"/>
                        </w:rPr>
                        <w:t>ng</w:t>
                      </w:r>
                      <w:proofErr w:type="spellEnd"/>
                      <w:r w:rsidRPr="005D0163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5D0163">
                        <w:rPr>
                          <w:sz w:val="28"/>
                          <w:szCs w:val="24"/>
                        </w:rPr>
                        <w:t>đ</w:t>
                      </w:r>
                      <w:r w:rsidRPr="005D0163">
                        <w:rPr>
                          <w:rFonts w:ascii="Calibri" w:hAnsi="Calibri" w:cs="Calibri"/>
                          <w:sz w:val="28"/>
                          <w:szCs w:val="24"/>
                        </w:rPr>
                        <w:t>ạ</w:t>
                      </w:r>
                      <w:r w:rsidRPr="005D0163">
                        <w:rPr>
                          <w:sz w:val="28"/>
                          <w:szCs w:val="24"/>
                        </w:rPr>
                        <w:t>i</w:t>
                      </w:r>
                      <w:proofErr w:type="spellEnd"/>
                      <w:r w:rsidRPr="005D0163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5D0163">
                        <w:rPr>
                          <w:sz w:val="28"/>
                          <w:szCs w:val="24"/>
                        </w:rPr>
                        <w:t>h</w:t>
                      </w:r>
                      <w:r w:rsidRPr="005D0163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ọ</w:t>
                      </w:r>
                      <w:r w:rsidRPr="005D0163">
                        <w:rPr>
                          <w:sz w:val="28"/>
                          <w:szCs w:val="24"/>
                        </w:rPr>
                        <w:t>c</w:t>
                      </w:r>
                      <w:proofErr w:type="spellEnd"/>
                      <w:r w:rsidR="00D900FB" w:rsidRPr="00202275">
                        <w:rPr>
                          <w:rFonts w:ascii="Trebuchet MS" w:hAnsi="Trebuchet MS"/>
                          <w:sz w:val="28"/>
                          <w:szCs w:val="26"/>
                        </w:rPr>
                        <w:t>.</w:t>
                      </w:r>
                    </w:p>
                    <w:p w14:paraId="2CCECD15" w14:textId="77777777" w:rsidR="00202275" w:rsidRPr="00202275" w:rsidRDefault="00202275" w:rsidP="00300075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</w:rPr>
                      </w:pPr>
                    </w:p>
                    <w:p w14:paraId="149E7420" w14:textId="2BC5B8BF" w:rsidR="00854BA0" w:rsidRPr="00202275" w:rsidRDefault="005D0163" w:rsidP="00300075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proofErr w:type="spellStart"/>
                      <w:r w:rsidRPr="005D0163">
                        <w:rPr>
                          <w:rFonts w:ascii="Myriad Pro" w:hAnsi="Myriad Pro"/>
                          <w:b/>
                          <w:sz w:val="34"/>
                        </w:rPr>
                        <w:t>Những</w:t>
                      </w:r>
                      <w:proofErr w:type="spellEnd"/>
                      <w:r w:rsidRPr="005D0163"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Pr="005D0163">
                        <w:rPr>
                          <w:rFonts w:ascii="Myriad Pro" w:hAnsi="Myriad Pro"/>
                          <w:b/>
                          <w:sz w:val="34"/>
                        </w:rPr>
                        <w:t>việc</w:t>
                      </w:r>
                      <w:proofErr w:type="spellEnd"/>
                      <w:r w:rsidRPr="005D0163"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gi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đình</w:t>
                      </w:r>
                      <w:proofErr w:type="spellEnd"/>
                      <w:r w:rsidRPr="005D0163"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Pr="005D0163">
                        <w:rPr>
                          <w:rFonts w:ascii="Myriad Pro" w:hAnsi="Myriad Pro"/>
                          <w:b/>
                          <w:sz w:val="34"/>
                        </w:rPr>
                        <w:t>cần</w:t>
                      </w:r>
                      <w:proofErr w:type="spellEnd"/>
                      <w:r w:rsidRPr="005D0163"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Pr="005D0163">
                        <w:rPr>
                          <w:rFonts w:ascii="Myriad Pro" w:hAnsi="Myriad Pro"/>
                          <w:b/>
                          <w:sz w:val="34"/>
                        </w:rPr>
                        <w:t>làm</w:t>
                      </w:r>
                      <w:proofErr w:type="spellEnd"/>
                    </w:p>
                    <w:p w14:paraId="1DD9ACC5" w14:textId="208A025C" w:rsidR="00D900FB" w:rsidRPr="00202275" w:rsidRDefault="005D0163" w:rsidP="00202275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sz w:val="28"/>
                          <w:szCs w:val="24"/>
                        </w:rPr>
                      </w:pPr>
                      <w:proofErr w:type="spellStart"/>
                      <w:r w:rsidRPr="00C017E2">
                        <w:rPr>
                          <w:sz w:val="28"/>
                          <w:szCs w:val="24"/>
                        </w:rPr>
                        <w:t>Tìm</w:t>
                      </w:r>
                      <w:proofErr w:type="spellEnd"/>
                      <w:r w:rsidRPr="00C017E2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C017E2">
                        <w:rPr>
                          <w:sz w:val="28"/>
                          <w:szCs w:val="24"/>
                        </w:rPr>
                        <w:t>hi</w:t>
                      </w:r>
                      <w:r w:rsidRPr="00C017E2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ể</w:t>
                      </w:r>
                      <w:r w:rsidRPr="00C017E2">
                        <w:rPr>
                          <w:sz w:val="28"/>
                          <w:szCs w:val="24"/>
                        </w:rPr>
                        <w:t>u</w:t>
                      </w:r>
                      <w:proofErr w:type="spellEnd"/>
                      <w:r w:rsidRPr="00C017E2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C017E2">
                        <w:rPr>
                          <w:sz w:val="28"/>
                          <w:szCs w:val="24"/>
                        </w:rPr>
                        <w:t>s</w:t>
                      </w:r>
                      <w:r w:rsidRPr="00C017E2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ự</w:t>
                      </w:r>
                      <w:proofErr w:type="spellEnd"/>
                      <w:r w:rsidRPr="00C017E2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C017E2">
                        <w:rPr>
                          <w:sz w:val="28"/>
                          <w:szCs w:val="24"/>
                        </w:rPr>
                        <w:t>khác</w:t>
                      </w:r>
                      <w:proofErr w:type="spellEnd"/>
                      <w:r w:rsidRPr="00C017E2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C017E2">
                        <w:rPr>
                          <w:sz w:val="28"/>
                          <w:szCs w:val="24"/>
                        </w:rPr>
                        <w:t>nhau</w:t>
                      </w:r>
                      <w:proofErr w:type="spellEnd"/>
                      <w:r w:rsidRPr="00C017E2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C017E2">
                        <w:rPr>
                          <w:sz w:val="28"/>
                          <w:szCs w:val="24"/>
                        </w:rPr>
                        <w:t>gi</w:t>
                      </w:r>
                      <w:r w:rsidRPr="00C017E2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ữ</w:t>
                      </w:r>
                      <w:r w:rsidRPr="00C017E2">
                        <w:rPr>
                          <w:sz w:val="28"/>
                          <w:szCs w:val="24"/>
                        </w:rPr>
                        <w:t>a</w:t>
                      </w:r>
                      <w:proofErr w:type="spellEnd"/>
                      <w:r w:rsidRPr="00C017E2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C017E2">
                        <w:rPr>
                          <w:sz w:val="28"/>
                          <w:szCs w:val="24"/>
                        </w:rPr>
                        <w:t>các</w:t>
                      </w:r>
                      <w:proofErr w:type="spellEnd"/>
                      <w:r w:rsidRPr="00C017E2">
                        <w:rPr>
                          <w:sz w:val="28"/>
                          <w:szCs w:val="24"/>
                        </w:rPr>
                        <w:t xml:space="preserve"> </w:t>
                      </w:r>
                      <w:hyperlink r:id="rId22" w:history="1">
                        <w:proofErr w:type="spellStart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>kho</w:t>
                        </w:r>
                        <w:r w:rsidRPr="00C017E2">
                          <w:rPr>
                            <w:rStyle w:val="Hyperlink"/>
                            <w:rFonts w:ascii="Calibri" w:hAnsi="Calibri" w:cs="Calibri"/>
                            <w:sz w:val="28"/>
                            <w:szCs w:val="24"/>
                          </w:rPr>
                          <w:t>ả</w:t>
                        </w:r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>n</w:t>
                        </w:r>
                        <w:proofErr w:type="spellEnd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>h</w:t>
                        </w:r>
                        <w:r w:rsidRPr="00C017E2">
                          <w:rPr>
                            <w:rStyle w:val="Hyperlink"/>
                            <w:rFonts w:ascii="Calibri" w:hAnsi="Calibri" w:cs="Calibri"/>
                            <w:sz w:val="28"/>
                            <w:szCs w:val="24"/>
                          </w:rPr>
                          <w:t>ỗ</w:t>
                        </w:r>
                        <w:proofErr w:type="spellEnd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>tr</w:t>
                        </w:r>
                        <w:r w:rsidRPr="00C017E2">
                          <w:rPr>
                            <w:rStyle w:val="Hyperlink"/>
                            <w:rFonts w:ascii="Calibri" w:hAnsi="Calibri" w:cs="Calibri"/>
                            <w:sz w:val="28"/>
                            <w:szCs w:val="24"/>
                          </w:rPr>
                          <w:t>ợ</w:t>
                        </w:r>
                        <w:proofErr w:type="spellEnd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 xml:space="preserve">, </w:t>
                        </w:r>
                        <w:proofErr w:type="spellStart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>kho</w:t>
                        </w:r>
                        <w:r w:rsidRPr="00C017E2">
                          <w:rPr>
                            <w:rStyle w:val="Hyperlink"/>
                            <w:rFonts w:ascii="Calibri" w:hAnsi="Calibri" w:cs="Calibri"/>
                            <w:sz w:val="28"/>
                            <w:szCs w:val="24"/>
                          </w:rPr>
                          <w:t>ả</w:t>
                        </w:r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>n</w:t>
                        </w:r>
                        <w:proofErr w:type="spellEnd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>vay</w:t>
                        </w:r>
                        <w:proofErr w:type="spellEnd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 xml:space="preserve">, </w:t>
                        </w:r>
                        <w:proofErr w:type="spellStart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>v</w:t>
                        </w:r>
                        <w:r w:rsidRPr="00C017E2">
                          <w:rPr>
                            <w:rStyle w:val="Hyperlink"/>
                            <w:rFonts w:ascii="Calibri" w:hAnsi="Calibri" w:cs="Calibri"/>
                            <w:sz w:val="28"/>
                            <w:szCs w:val="24"/>
                          </w:rPr>
                          <w:t>ừ</w:t>
                        </w:r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>a</w:t>
                        </w:r>
                        <w:proofErr w:type="spellEnd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>h</w:t>
                        </w:r>
                        <w:r w:rsidRPr="00C017E2">
                          <w:rPr>
                            <w:rStyle w:val="Hyperlink"/>
                            <w:rFonts w:ascii="Calibri" w:hAnsi="Calibri" w:cs="Calibri"/>
                            <w:sz w:val="28"/>
                            <w:szCs w:val="24"/>
                          </w:rPr>
                          <w:t>ọ</w:t>
                        </w:r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>c</w:t>
                        </w:r>
                        <w:proofErr w:type="spellEnd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>v</w:t>
                        </w:r>
                        <w:r w:rsidRPr="00C017E2">
                          <w:rPr>
                            <w:rStyle w:val="Hyperlink"/>
                            <w:rFonts w:ascii="Calibri" w:hAnsi="Calibri" w:cs="Calibri"/>
                            <w:sz w:val="28"/>
                            <w:szCs w:val="24"/>
                          </w:rPr>
                          <w:t>ừ</w:t>
                        </w:r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>a</w:t>
                        </w:r>
                        <w:proofErr w:type="spellEnd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>làm</w:t>
                        </w:r>
                        <w:proofErr w:type="spellEnd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>và</w:t>
                        </w:r>
                        <w:proofErr w:type="spellEnd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>h</w:t>
                        </w:r>
                        <w:r w:rsidRPr="00C017E2">
                          <w:rPr>
                            <w:rStyle w:val="Hyperlink"/>
                            <w:rFonts w:ascii="Calibri" w:hAnsi="Calibri" w:cs="Calibri"/>
                            <w:sz w:val="28"/>
                            <w:szCs w:val="24"/>
                          </w:rPr>
                          <w:t>ọ</w:t>
                        </w:r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>c</w:t>
                        </w:r>
                        <w:proofErr w:type="spellEnd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>b</w:t>
                        </w:r>
                        <w:r w:rsidRPr="00C017E2">
                          <w:rPr>
                            <w:rStyle w:val="Hyperlink"/>
                            <w:rFonts w:ascii="Calibri" w:hAnsi="Calibri" w:cs="Calibri"/>
                            <w:sz w:val="28"/>
                            <w:szCs w:val="24"/>
                          </w:rPr>
                          <w:t>ổ</w:t>
                        </w:r>
                        <w:r w:rsidRPr="00C017E2">
                          <w:rPr>
                            <w:rStyle w:val="Hyperlink"/>
                            <w:sz w:val="28"/>
                            <w:szCs w:val="24"/>
                          </w:rPr>
                          <w:t>ng</w:t>
                        </w:r>
                        <w:proofErr w:type="spellEnd"/>
                      </w:hyperlink>
                      <w:r w:rsidR="00D900FB" w:rsidRPr="00202275">
                        <w:rPr>
                          <w:sz w:val="28"/>
                          <w:szCs w:val="24"/>
                        </w:rPr>
                        <w:t>.</w:t>
                      </w:r>
                    </w:p>
                    <w:p w14:paraId="42C5BD6F" w14:textId="7A331FFF" w:rsidR="00D900FB" w:rsidRPr="00202275" w:rsidRDefault="005D0163" w:rsidP="005D0163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sz w:val="28"/>
                          <w:szCs w:val="24"/>
                        </w:rPr>
                      </w:pPr>
                      <w:proofErr w:type="spellStart"/>
                      <w:r w:rsidRPr="005D0163">
                        <w:rPr>
                          <w:sz w:val="28"/>
                          <w:szCs w:val="24"/>
                        </w:rPr>
                        <w:t>Khuy</w:t>
                      </w:r>
                      <w:r w:rsidRPr="005D0163">
                        <w:rPr>
                          <w:rFonts w:ascii="Calibri" w:hAnsi="Calibri" w:cs="Calibri"/>
                          <w:sz w:val="28"/>
                          <w:szCs w:val="24"/>
                        </w:rPr>
                        <w:t>ế</w:t>
                      </w:r>
                      <w:r w:rsidRPr="005D0163">
                        <w:rPr>
                          <w:sz w:val="28"/>
                          <w:szCs w:val="24"/>
                        </w:rPr>
                        <w:t>n</w:t>
                      </w:r>
                      <w:proofErr w:type="spellEnd"/>
                      <w:r w:rsidRPr="005D0163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5D0163">
                        <w:rPr>
                          <w:sz w:val="28"/>
                          <w:szCs w:val="24"/>
                        </w:rPr>
                        <w:t>khích</w:t>
                      </w:r>
                      <w:proofErr w:type="spellEnd"/>
                      <w:r w:rsidRPr="005D0163">
                        <w:rPr>
                          <w:sz w:val="28"/>
                          <w:szCs w:val="24"/>
                        </w:rPr>
                        <w:t xml:space="preserve"> con </w:t>
                      </w:r>
                      <w:proofErr w:type="spellStart"/>
                      <w:r w:rsidRPr="005D0163">
                        <w:rPr>
                          <w:sz w:val="28"/>
                          <w:szCs w:val="24"/>
                        </w:rPr>
                        <w:t>b</w:t>
                      </w:r>
                      <w:r w:rsidRPr="005D0163">
                        <w:rPr>
                          <w:rFonts w:ascii="Calibri" w:hAnsi="Calibri" w:cs="Calibri"/>
                          <w:sz w:val="28"/>
                          <w:szCs w:val="24"/>
                        </w:rPr>
                        <w:t>ạ</w:t>
                      </w:r>
                      <w:r w:rsidRPr="005D0163">
                        <w:rPr>
                          <w:sz w:val="28"/>
                          <w:szCs w:val="24"/>
                        </w:rPr>
                        <w:t>n</w:t>
                      </w:r>
                      <w:proofErr w:type="spellEnd"/>
                      <w:r w:rsidRPr="005D0163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5D0163">
                        <w:rPr>
                          <w:sz w:val="28"/>
                          <w:szCs w:val="24"/>
                        </w:rPr>
                        <w:t>t</w:t>
                      </w:r>
                      <w:r w:rsidRPr="005D0163">
                        <w:rPr>
                          <w:rFonts w:ascii="Calibri" w:hAnsi="Calibri" w:cs="Calibri"/>
                          <w:sz w:val="28"/>
                          <w:szCs w:val="24"/>
                        </w:rPr>
                        <w:t>ạ</w:t>
                      </w:r>
                      <w:r w:rsidRPr="005D0163">
                        <w:rPr>
                          <w:sz w:val="28"/>
                          <w:szCs w:val="24"/>
                        </w:rPr>
                        <w:t>o</w:t>
                      </w:r>
                      <w:proofErr w:type="spellEnd"/>
                      <w:r w:rsidRPr="005D0163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5D0163">
                        <w:rPr>
                          <w:sz w:val="28"/>
                          <w:szCs w:val="24"/>
                        </w:rPr>
                        <w:t>ho</w:t>
                      </w:r>
                      <w:r w:rsidRPr="005D0163">
                        <w:rPr>
                          <w:rFonts w:ascii="Calibri" w:hAnsi="Calibri" w:cs="Calibri"/>
                          <w:sz w:val="28"/>
                          <w:szCs w:val="24"/>
                        </w:rPr>
                        <w:t>ặ</w:t>
                      </w:r>
                      <w:r w:rsidRPr="005D0163">
                        <w:rPr>
                          <w:sz w:val="28"/>
                          <w:szCs w:val="24"/>
                        </w:rPr>
                        <w:t>c</w:t>
                      </w:r>
                      <w:proofErr w:type="spellEnd"/>
                      <w:r w:rsidRPr="005D0163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5D0163">
                        <w:rPr>
                          <w:sz w:val="28"/>
                          <w:szCs w:val="24"/>
                        </w:rPr>
                        <w:t>c</w:t>
                      </w:r>
                      <w:r w:rsidRPr="005D0163">
                        <w:rPr>
                          <w:rFonts w:ascii="Calibri" w:hAnsi="Calibri" w:cs="Calibri"/>
                          <w:sz w:val="28"/>
                          <w:szCs w:val="24"/>
                        </w:rPr>
                        <w:t>ậ</w:t>
                      </w:r>
                      <w:r w:rsidRPr="005D0163">
                        <w:rPr>
                          <w:sz w:val="28"/>
                          <w:szCs w:val="24"/>
                        </w:rPr>
                        <w:t>p</w:t>
                      </w:r>
                      <w:proofErr w:type="spellEnd"/>
                      <w:r w:rsidRPr="005D0163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5D0163">
                        <w:rPr>
                          <w:sz w:val="28"/>
                          <w:szCs w:val="24"/>
                        </w:rPr>
                        <w:t>nh</w:t>
                      </w:r>
                      <w:r w:rsidRPr="005D0163">
                        <w:rPr>
                          <w:rFonts w:ascii="Calibri" w:hAnsi="Calibri" w:cs="Calibri"/>
                          <w:sz w:val="28"/>
                          <w:szCs w:val="24"/>
                        </w:rPr>
                        <w:t>ậ</w:t>
                      </w:r>
                      <w:r w:rsidRPr="005D0163">
                        <w:rPr>
                          <w:sz w:val="28"/>
                          <w:szCs w:val="24"/>
                        </w:rPr>
                        <w:t>t</w:t>
                      </w:r>
                      <w:proofErr w:type="spellEnd"/>
                      <w:r w:rsidRPr="005D0163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5D0163">
                        <w:rPr>
                          <w:sz w:val="28"/>
                          <w:szCs w:val="24"/>
                        </w:rPr>
                        <w:t>h</w:t>
                      </w:r>
                      <w:r w:rsidRPr="005D0163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ồ</w:t>
                      </w:r>
                      <w:proofErr w:type="spellEnd"/>
                      <w:r w:rsidRPr="005D0163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5D0163">
                        <w:rPr>
                          <w:sz w:val="28"/>
                          <w:szCs w:val="24"/>
                        </w:rPr>
                        <w:t>s</w:t>
                      </w:r>
                      <w:r w:rsidRPr="005D0163">
                        <w:rPr>
                          <w:rFonts w:ascii="Calibri" w:hAnsi="Calibri" w:cs="Calibri"/>
                          <w:sz w:val="28"/>
                          <w:szCs w:val="24"/>
                        </w:rPr>
                        <w:t>ơ</w:t>
                      </w:r>
                      <w:proofErr w:type="spellEnd"/>
                      <w:r w:rsidRPr="005D0163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5D0163">
                        <w:rPr>
                          <w:sz w:val="28"/>
                          <w:szCs w:val="24"/>
                        </w:rPr>
                        <w:t>trên</w:t>
                      </w:r>
                      <w:proofErr w:type="spellEnd"/>
                      <w:r w:rsidR="00D900FB" w:rsidRPr="00202275">
                        <w:rPr>
                          <w:sz w:val="28"/>
                          <w:szCs w:val="24"/>
                        </w:rPr>
                        <w:t xml:space="preserve"> </w:t>
                      </w:r>
                      <w:hyperlink r:id="rId23" w:history="1">
                        <w:r w:rsidR="00D900FB" w:rsidRPr="00202275">
                          <w:rPr>
                            <w:rStyle w:val="Hyperlink"/>
                            <w:rFonts w:ascii="Trebuchet MS" w:hAnsi="Trebuchet MS"/>
                            <w:sz w:val="28"/>
                            <w:szCs w:val="24"/>
                          </w:rPr>
                          <w:t xml:space="preserve">thewashboard.org </w:t>
                        </w:r>
                      </w:hyperlink>
                      <w:r w:rsidRPr="005D0163">
                        <w:t xml:space="preserve"> </w:t>
                      </w:r>
                      <w:proofErr w:type="spellStart"/>
                      <w:r w:rsidRPr="005D0163">
                        <w:rPr>
                          <w:sz w:val="28"/>
                          <w:szCs w:val="24"/>
                        </w:rPr>
                        <w:t>và</w:t>
                      </w:r>
                      <w:proofErr w:type="spellEnd"/>
                      <w:r w:rsidRPr="005D0163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5D0163">
                        <w:rPr>
                          <w:sz w:val="28"/>
                          <w:szCs w:val="24"/>
                        </w:rPr>
                        <w:t>giúp</w:t>
                      </w:r>
                      <w:proofErr w:type="spellEnd"/>
                      <w:r w:rsidRPr="005D0163">
                        <w:rPr>
                          <w:sz w:val="28"/>
                          <w:szCs w:val="24"/>
                        </w:rPr>
                        <w:t xml:space="preserve"> con </w:t>
                      </w:r>
                      <w:proofErr w:type="spellStart"/>
                      <w:r w:rsidRPr="005D0163">
                        <w:rPr>
                          <w:sz w:val="28"/>
                          <w:szCs w:val="24"/>
                        </w:rPr>
                        <w:t>tìm</w:t>
                      </w:r>
                      <w:proofErr w:type="spellEnd"/>
                      <w:r w:rsidRPr="005D0163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5D0163">
                        <w:rPr>
                          <w:sz w:val="28"/>
                          <w:szCs w:val="24"/>
                        </w:rPr>
                        <w:t>ki</w:t>
                      </w:r>
                      <w:r w:rsidRPr="005D0163">
                        <w:rPr>
                          <w:rFonts w:ascii="Calibri" w:hAnsi="Calibri" w:cs="Calibri"/>
                          <w:sz w:val="28"/>
                          <w:szCs w:val="24"/>
                        </w:rPr>
                        <w:t>ế</w:t>
                      </w:r>
                      <w:r w:rsidRPr="005D0163">
                        <w:rPr>
                          <w:sz w:val="28"/>
                          <w:szCs w:val="24"/>
                        </w:rPr>
                        <w:t>m</w:t>
                      </w:r>
                      <w:proofErr w:type="spellEnd"/>
                      <w:r w:rsidRPr="005D0163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5D0163">
                        <w:rPr>
                          <w:sz w:val="28"/>
                          <w:szCs w:val="24"/>
                        </w:rPr>
                        <w:t>h</w:t>
                      </w:r>
                      <w:r w:rsidRPr="005D0163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ọ</w:t>
                      </w:r>
                      <w:r w:rsidRPr="005D0163">
                        <w:rPr>
                          <w:sz w:val="28"/>
                          <w:szCs w:val="24"/>
                        </w:rPr>
                        <w:t>c</w:t>
                      </w:r>
                      <w:proofErr w:type="spellEnd"/>
                      <w:r w:rsidRPr="005D0163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5D0163">
                        <w:rPr>
                          <w:sz w:val="28"/>
                          <w:szCs w:val="24"/>
                        </w:rPr>
                        <w:t>b</w:t>
                      </w:r>
                      <w:r w:rsidRPr="005D0163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ổ</w:t>
                      </w:r>
                      <w:r w:rsidRPr="005D0163">
                        <w:rPr>
                          <w:sz w:val="28"/>
                          <w:szCs w:val="24"/>
                        </w:rPr>
                        <w:t>ng</w:t>
                      </w:r>
                      <w:proofErr w:type="spellEnd"/>
                      <w:r w:rsidRPr="005D0163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5D0163">
                        <w:rPr>
                          <w:sz w:val="28"/>
                          <w:szCs w:val="24"/>
                        </w:rPr>
                        <w:t>đ</w:t>
                      </w:r>
                      <w:r w:rsidRPr="005D0163">
                        <w:rPr>
                          <w:rFonts w:ascii="Calibri" w:hAnsi="Calibri" w:cs="Calibri"/>
                          <w:sz w:val="28"/>
                          <w:szCs w:val="24"/>
                        </w:rPr>
                        <w:t>ạ</w:t>
                      </w:r>
                      <w:r w:rsidRPr="005D0163">
                        <w:rPr>
                          <w:sz w:val="28"/>
                          <w:szCs w:val="24"/>
                        </w:rPr>
                        <w:t>i</w:t>
                      </w:r>
                      <w:proofErr w:type="spellEnd"/>
                      <w:r w:rsidRPr="005D0163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5D0163">
                        <w:rPr>
                          <w:sz w:val="28"/>
                          <w:szCs w:val="24"/>
                        </w:rPr>
                        <w:t>h</w:t>
                      </w:r>
                      <w:r w:rsidRPr="005D0163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ọ</w:t>
                      </w:r>
                      <w:r w:rsidRPr="005D0163">
                        <w:rPr>
                          <w:sz w:val="28"/>
                          <w:szCs w:val="24"/>
                        </w:rPr>
                        <w:t>c</w:t>
                      </w:r>
                      <w:proofErr w:type="spellEnd"/>
                      <w:r w:rsidR="00D900FB" w:rsidRPr="00202275">
                        <w:rPr>
                          <w:rFonts w:ascii="Trebuchet MS" w:hAnsi="Trebuchet MS"/>
                          <w:sz w:val="28"/>
                          <w:szCs w:val="24"/>
                        </w:rPr>
                        <w:t>.</w:t>
                      </w:r>
                    </w:p>
                    <w:p w14:paraId="37012A2F" w14:textId="77777777" w:rsidR="00D900FB" w:rsidRDefault="00D900FB" w:rsidP="00D900FB">
                      <w:pPr>
                        <w:pStyle w:val="NoSpacing"/>
                        <w:ind w:left="720"/>
                        <w:jc w:val="center"/>
                        <w:rPr>
                          <w:rFonts w:eastAsia="Times New Roman" w:cs="Times New Roman"/>
                          <w:b/>
                          <w:sz w:val="20"/>
                          <w:szCs w:val="24"/>
                        </w:rPr>
                      </w:pPr>
                    </w:p>
                    <w:p w14:paraId="42BC2544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6E13176" wp14:editId="68336417">
                <wp:simplePos x="0" y="0"/>
                <wp:positionH relativeFrom="column">
                  <wp:posOffset>65314</wp:posOffset>
                </wp:positionH>
                <wp:positionV relativeFrom="paragraph">
                  <wp:posOffset>154396</wp:posOffset>
                </wp:positionV>
                <wp:extent cx="2127341" cy="783844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7341" cy="78384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D2C301" w14:textId="70C5E3DA" w:rsidR="00D95C16" w:rsidRPr="00202275" w:rsidRDefault="00C9558B" w:rsidP="00ED47CB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TIN ĐỒN</w:t>
                            </w:r>
                            <w:r w:rsidR="00F95852" w:rsidRPr="00202275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F95852" w:rsidRPr="00202275">
                              <w:rPr>
                                <w:rFonts w:ascii="Myriad Pro" w:hAnsi="Myriad Pro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BB2B79" w:rsidRPr="0020227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ấ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tr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ề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d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ự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trên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nhu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ầ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chính</w:t>
                            </w:r>
                            <w:proofErr w:type="spellEnd"/>
                            <w:r w:rsidR="005C4C02" w:rsidRPr="00202275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648FE9B5" w14:textId="77777777" w:rsidR="00BB2B79" w:rsidRPr="00202275" w:rsidRDefault="00BB2B79" w:rsidP="00ED47CB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20227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4A427853" w14:textId="77777777" w:rsidR="00C9558B" w:rsidRPr="00C9558B" w:rsidRDefault="00C9558B" w:rsidP="00C9558B">
                            <w:pPr>
                              <w:pStyle w:val="NoSpacing"/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THỰC TẾ</w:t>
                            </w:r>
                            <w:r w:rsidR="00F95852" w:rsidRPr="00202275">
                              <w:rPr>
                                <w:rFonts w:ascii="Myriad Pro" w:hAnsi="Myriad Pro"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BB2B79" w:rsidRPr="0020227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ph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ả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ấ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tr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ề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d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ự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trên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nhu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ầ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s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tr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ợ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coi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b/>
                                <w:sz w:val="28"/>
                                <w:szCs w:val="26"/>
                              </w:rPr>
                              <w:t>h</w:t>
                            </w:r>
                            <w:r w:rsidRPr="00C9558B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C9558B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b/>
                                <w:sz w:val="28"/>
                                <w:szCs w:val="26"/>
                              </w:rPr>
                              <w:t>tr</w:t>
                            </w:r>
                            <w:r w:rsidRPr="00C9558B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C9558B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do </w:t>
                            </w:r>
                            <w:proofErr w:type="spellStart"/>
                            <w:r w:rsidRPr="00C9558B">
                              <w:rPr>
                                <w:b/>
                                <w:sz w:val="28"/>
                                <w:szCs w:val="26"/>
                              </w:rPr>
                              <w:t>ph</w:t>
                            </w:r>
                            <w:r w:rsidRPr="00C9558B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ẩ</w:t>
                            </w:r>
                            <w:r w:rsidRPr="00C9558B">
                              <w:rPr>
                                <w:b/>
                                <w:sz w:val="28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C9558B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b/>
                                <w:sz w:val="28"/>
                                <w:szCs w:val="26"/>
                              </w:rPr>
                              <w:t>ch</w:t>
                            </w:r>
                            <w:r w:rsidRPr="00C9558B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ấ</w:t>
                            </w:r>
                            <w:r w:rsidRPr="00C9558B">
                              <w:rPr>
                                <w:b/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C9558B">
                              <w:rPr>
                                <w:b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730EF492" w14:textId="77777777" w:rsidR="00C9558B" w:rsidRPr="00C9558B" w:rsidRDefault="00C9558B" w:rsidP="00C9558B">
                            <w:pPr>
                              <w:pStyle w:val="NoSpacing"/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</w:p>
                          <w:p w14:paraId="1FC98A57" w14:textId="4E500828" w:rsidR="00C9558B" w:rsidRDefault="00C9558B" w:rsidP="00C9558B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C017E2">
                              <w:rPr>
                                <w:b/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C017E2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017E2">
                              <w:rPr>
                                <w:b/>
                                <w:sz w:val="28"/>
                                <w:szCs w:val="26"/>
                              </w:rPr>
                              <w:t>kho</w:t>
                            </w:r>
                            <w:r w:rsidRPr="00C017E2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ả</w:t>
                            </w:r>
                            <w:r w:rsidRPr="00C017E2">
                              <w:rPr>
                                <w:b/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017E2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017E2">
                              <w:rPr>
                                <w:b/>
                                <w:sz w:val="28"/>
                                <w:szCs w:val="26"/>
                              </w:rPr>
                              <w:t>h</w:t>
                            </w:r>
                            <w:r w:rsidRPr="00C017E2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C017E2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017E2">
                              <w:rPr>
                                <w:b/>
                                <w:sz w:val="28"/>
                                <w:szCs w:val="26"/>
                              </w:rPr>
                              <w:t>tr</w:t>
                            </w:r>
                            <w:r w:rsidRPr="00C017E2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C017E2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do </w:t>
                            </w:r>
                            <w:proofErr w:type="spellStart"/>
                            <w:r w:rsidRPr="00C017E2">
                              <w:rPr>
                                <w:b/>
                                <w:sz w:val="28"/>
                                <w:szCs w:val="26"/>
                              </w:rPr>
                              <w:t>ph</w:t>
                            </w:r>
                            <w:r w:rsidRPr="00C017E2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ẩ</w:t>
                            </w:r>
                            <w:r w:rsidRPr="00C017E2">
                              <w:rPr>
                                <w:b/>
                                <w:sz w:val="28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C017E2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017E2">
                              <w:rPr>
                                <w:b/>
                                <w:sz w:val="28"/>
                                <w:szCs w:val="26"/>
                              </w:rPr>
                              <w:t>ch</w:t>
                            </w:r>
                            <w:r w:rsidRPr="00C017E2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ấ</w:t>
                            </w:r>
                            <w:r w:rsidRPr="00C017E2">
                              <w:rPr>
                                <w:b/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C017E2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017E2">
                              <w:rPr>
                                <w:sz w:val="28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C017E2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017E2">
                              <w:rPr>
                                <w:b/>
                                <w:sz w:val="28"/>
                                <w:szCs w:val="26"/>
                              </w:rPr>
                              <w:t>h</w:t>
                            </w:r>
                            <w:r w:rsidRPr="00C017E2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ọ</w:t>
                            </w:r>
                            <w:r w:rsidRPr="00C017E2">
                              <w:rPr>
                                <w:b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017E2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017E2">
                              <w:rPr>
                                <w:b/>
                                <w:sz w:val="28"/>
                                <w:szCs w:val="26"/>
                              </w:rPr>
                              <w:t>b</w:t>
                            </w:r>
                            <w:r w:rsidRPr="00C017E2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ổ</w:t>
                            </w:r>
                            <w:r w:rsidRPr="00C017E2">
                              <w:rPr>
                                <w:b/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th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đi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kèm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v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ớ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đi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ề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ki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ệ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(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ví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d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ụ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: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th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ch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ỉ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nh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ậ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ợ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b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ổ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th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thao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ế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ờ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đó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ch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ơ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th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thao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>).</w:t>
                            </w:r>
                          </w:p>
                          <w:p w14:paraId="6F55D473" w14:textId="77777777" w:rsidR="00E53822" w:rsidRPr="00C9558B" w:rsidRDefault="00E53822" w:rsidP="00C9558B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11CCE47B" w14:textId="77777777" w:rsidR="00C9558B" w:rsidRPr="00C9558B" w:rsidRDefault="00C9558B" w:rsidP="00C9558B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ầ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ph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ả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hoàn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tr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kho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ả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tr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do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ph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ẩ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ch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ấ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ế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hoàn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ấ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thành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công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khóa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7C65F0FC" w14:textId="77777777" w:rsidR="00C9558B" w:rsidRPr="00C9558B" w:rsidRDefault="00C9558B" w:rsidP="00C9558B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0CA53840" w14:textId="6DDAFD7D" w:rsidR="005C4C02" w:rsidRPr="00202275" w:rsidRDefault="00C9558B" w:rsidP="00C9558B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cũng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th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ợ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giúp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ỡ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tr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phí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vì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đi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s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cao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đi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thi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cao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ch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ơ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th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thao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gi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ỏ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năng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tình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tr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quân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s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ho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ặ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vì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ề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ả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gia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đình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hoăc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nhà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tuy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955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558B">
                              <w:rPr>
                                <w:sz w:val="28"/>
                                <w:szCs w:val="26"/>
                              </w:rPr>
                              <w:t>d</w:t>
                            </w:r>
                            <w:r w:rsidRPr="00C9558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ụ</w:t>
                            </w:r>
                            <w:r w:rsidRPr="00C9558B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="005C4C02" w:rsidRPr="00202275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396BAE44" w14:textId="77777777" w:rsidR="008C034E" w:rsidRPr="00202275" w:rsidRDefault="008C034E" w:rsidP="00666069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73093753" w14:textId="77777777" w:rsidR="00745E8D" w:rsidRPr="00202275" w:rsidRDefault="00745E8D" w:rsidP="00ED47CB">
                            <w:pPr>
                              <w:spacing w:after="0"/>
                              <w:jc w:val="right"/>
                              <w:rPr>
                                <w:rFonts w:cs="Arial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E13176" id="Text Box 9" o:spid="_x0000_s1036" type="#_x0000_t202" style="position:absolute;margin-left:5.15pt;margin-top:12.15pt;width:167.5pt;height:617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" filled="f" stroked="f" strokeweight=".5pt">
                <v:textbox>
                  <w:txbxContent>
                    <w:p w14:paraId="44D2C301" w14:textId="70C5E3DA" w:rsidR="00D95C16" w:rsidRPr="00202275" w:rsidRDefault="00C9558B" w:rsidP="00ED47CB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</w:rPr>
                        <w:t>TIN ĐỒN</w:t>
                      </w:r>
                      <w:r w:rsidR="00F95852" w:rsidRPr="00202275"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F95852" w:rsidRPr="00202275">
                        <w:rPr>
                          <w:rFonts w:ascii="Myriad Pro" w:hAnsi="Myriad Pro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r w:rsidR="00BB2B79" w:rsidRPr="0020227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T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ấ</w:t>
                      </w:r>
                      <w:r w:rsidRPr="00C9558B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c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ả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h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ỗ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tr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ợ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tài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chính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đ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ề</w:t>
                      </w:r>
                      <w:r w:rsidRPr="00C9558B">
                        <w:rPr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d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ự</w:t>
                      </w:r>
                      <w:r w:rsidRPr="00C9558B">
                        <w:rPr>
                          <w:sz w:val="28"/>
                          <w:szCs w:val="26"/>
                        </w:rPr>
                        <w:t>a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trên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nhu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c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ầ</w:t>
                      </w:r>
                      <w:r w:rsidRPr="00C9558B">
                        <w:rPr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tài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chính</w:t>
                      </w:r>
                      <w:proofErr w:type="spellEnd"/>
                      <w:r w:rsidR="005C4C02" w:rsidRPr="00202275">
                        <w:rPr>
                          <w:sz w:val="28"/>
                          <w:szCs w:val="26"/>
                        </w:rPr>
                        <w:t xml:space="preserve">. </w:t>
                      </w:r>
                    </w:p>
                    <w:p w14:paraId="648FE9B5" w14:textId="77777777" w:rsidR="00BB2B79" w:rsidRPr="00202275" w:rsidRDefault="00BB2B79" w:rsidP="00ED47CB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202275">
                        <w:rPr>
                          <w:sz w:val="28"/>
                          <w:szCs w:val="26"/>
                        </w:rPr>
                        <w:t xml:space="preserve"> </w:t>
                      </w:r>
                    </w:p>
                    <w:p w14:paraId="4A427853" w14:textId="77777777" w:rsidR="00C9558B" w:rsidRPr="00C9558B" w:rsidRDefault="00C9558B" w:rsidP="00C9558B">
                      <w:pPr>
                        <w:pStyle w:val="NoSpacing"/>
                        <w:rPr>
                          <w:b/>
                          <w:sz w:val="28"/>
                          <w:szCs w:val="26"/>
                        </w:rPr>
                      </w:pPr>
                      <w:r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</w:rPr>
                        <w:t>THỰC TẾ</w:t>
                      </w:r>
                      <w:r w:rsidR="00F95852" w:rsidRPr="00202275">
                        <w:rPr>
                          <w:rFonts w:ascii="Myriad Pro" w:hAnsi="Myriad Pro"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BB2B79" w:rsidRPr="0020227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Không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ph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ả</w:t>
                      </w:r>
                      <w:r w:rsidRPr="00C9558B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t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ấ</w:t>
                      </w:r>
                      <w:r w:rsidRPr="00C9558B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c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ả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h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ỗ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tr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ợ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đ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ề</w:t>
                      </w:r>
                      <w:r w:rsidRPr="00C9558B">
                        <w:rPr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d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ự</w:t>
                      </w:r>
                      <w:r w:rsidRPr="00C9558B">
                        <w:rPr>
                          <w:sz w:val="28"/>
                          <w:szCs w:val="26"/>
                        </w:rPr>
                        <w:t>a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trên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nhu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c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ầ</w:t>
                      </w:r>
                      <w:r w:rsidRPr="00C9558B">
                        <w:rPr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tài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chính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M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ộ</w:t>
                      </w:r>
                      <w:r w:rsidRPr="00C9558B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s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ố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h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ỗ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tr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ợ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đ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ợ</w:t>
                      </w:r>
                      <w:r w:rsidRPr="00C9558B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coi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là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b/>
                          <w:sz w:val="28"/>
                          <w:szCs w:val="26"/>
                        </w:rPr>
                        <w:t>h</w:t>
                      </w:r>
                      <w:r w:rsidRPr="00C9558B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ỗ</w:t>
                      </w:r>
                      <w:proofErr w:type="spellEnd"/>
                      <w:r w:rsidRPr="00C9558B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b/>
                          <w:sz w:val="28"/>
                          <w:szCs w:val="26"/>
                        </w:rPr>
                        <w:t>tr</w:t>
                      </w:r>
                      <w:r w:rsidRPr="00C9558B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ợ</w:t>
                      </w:r>
                      <w:proofErr w:type="spellEnd"/>
                      <w:r w:rsidRPr="00C9558B">
                        <w:rPr>
                          <w:b/>
                          <w:sz w:val="28"/>
                          <w:szCs w:val="26"/>
                        </w:rPr>
                        <w:t xml:space="preserve"> do </w:t>
                      </w:r>
                      <w:proofErr w:type="spellStart"/>
                      <w:r w:rsidRPr="00C9558B">
                        <w:rPr>
                          <w:b/>
                          <w:sz w:val="28"/>
                          <w:szCs w:val="26"/>
                        </w:rPr>
                        <w:t>ph</w:t>
                      </w:r>
                      <w:r w:rsidRPr="00C9558B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ẩ</w:t>
                      </w:r>
                      <w:r w:rsidRPr="00C9558B">
                        <w:rPr>
                          <w:b/>
                          <w:sz w:val="28"/>
                          <w:szCs w:val="26"/>
                        </w:rPr>
                        <w:t>m</w:t>
                      </w:r>
                      <w:proofErr w:type="spellEnd"/>
                      <w:r w:rsidRPr="00C9558B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b/>
                          <w:sz w:val="28"/>
                          <w:szCs w:val="26"/>
                        </w:rPr>
                        <w:t>ch</w:t>
                      </w:r>
                      <w:r w:rsidRPr="00C9558B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ấ</w:t>
                      </w:r>
                      <w:r w:rsidRPr="00C9558B">
                        <w:rPr>
                          <w:b/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C9558B">
                        <w:rPr>
                          <w:b/>
                          <w:sz w:val="28"/>
                          <w:szCs w:val="26"/>
                        </w:rPr>
                        <w:t>.</w:t>
                      </w:r>
                    </w:p>
                    <w:p w14:paraId="730EF492" w14:textId="77777777" w:rsidR="00C9558B" w:rsidRPr="00C9558B" w:rsidRDefault="00C9558B" w:rsidP="00C9558B">
                      <w:pPr>
                        <w:pStyle w:val="NoSpacing"/>
                        <w:rPr>
                          <w:b/>
                          <w:sz w:val="28"/>
                          <w:szCs w:val="26"/>
                        </w:rPr>
                      </w:pPr>
                    </w:p>
                    <w:p w14:paraId="1FC98A57" w14:textId="4E500828" w:rsidR="00C9558B" w:rsidRDefault="00C9558B" w:rsidP="00C9558B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C017E2">
                        <w:rPr>
                          <w:b/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C017E2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017E2">
                        <w:rPr>
                          <w:b/>
                          <w:sz w:val="28"/>
                          <w:szCs w:val="26"/>
                        </w:rPr>
                        <w:t>kho</w:t>
                      </w:r>
                      <w:r w:rsidRPr="00C017E2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ả</w:t>
                      </w:r>
                      <w:r w:rsidRPr="00C017E2">
                        <w:rPr>
                          <w:b/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C017E2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017E2">
                        <w:rPr>
                          <w:b/>
                          <w:sz w:val="28"/>
                          <w:szCs w:val="26"/>
                        </w:rPr>
                        <w:t>h</w:t>
                      </w:r>
                      <w:r w:rsidRPr="00C017E2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ỗ</w:t>
                      </w:r>
                      <w:proofErr w:type="spellEnd"/>
                      <w:r w:rsidRPr="00C017E2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017E2">
                        <w:rPr>
                          <w:b/>
                          <w:sz w:val="28"/>
                          <w:szCs w:val="26"/>
                        </w:rPr>
                        <w:t>tr</w:t>
                      </w:r>
                      <w:r w:rsidRPr="00C017E2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ợ</w:t>
                      </w:r>
                      <w:proofErr w:type="spellEnd"/>
                      <w:r w:rsidRPr="00C017E2">
                        <w:rPr>
                          <w:b/>
                          <w:sz w:val="28"/>
                          <w:szCs w:val="26"/>
                        </w:rPr>
                        <w:t xml:space="preserve"> do </w:t>
                      </w:r>
                      <w:proofErr w:type="spellStart"/>
                      <w:r w:rsidRPr="00C017E2">
                        <w:rPr>
                          <w:b/>
                          <w:sz w:val="28"/>
                          <w:szCs w:val="26"/>
                        </w:rPr>
                        <w:t>ph</w:t>
                      </w:r>
                      <w:r w:rsidRPr="00C017E2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ẩ</w:t>
                      </w:r>
                      <w:r w:rsidRPr="00C017E2">
                        <w:rPr>
                          <w:b/>
                          <w:sz w:val="28"/>
                          <w:szCs w:val="26"/>
                        </w:rPr>
                        <w:t>m</w:t>
                      </w:r>
                      <w:proofErr w:type="spellEnd"/>
                      <w:r w:rsidRPr="00C017E2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017E2">
                        <w:rPr>
                          <w:b/>
                          <w:sz w:val="28"/>
                          <w:szCs w:val="26"/>
                        </w:rPr>
                        <w:t>ch</w:t>
                      </w:r>
                      <w:r w:rsidRPr="00C017E2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ấ</w:t>
                      </w:r>
                      <w:r w:rsidRPr="00C017E2">
                        <w:rPr>
                          <w:b/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C017E2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017E2">
                        <w:rPr>
                          <w:sz w:val="28"/>
                          <w:szCs w:val="26"/>
                        </w:rPr>
                        <w:t>và</w:t>
                      </w:r>
                      <w:proofErr w:type="spellEnd"/>
                      <w:r w:rsidRPr="00C017E2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017E2">
                        <w:rPr>
                          <w:b/>
                          <w:sz w:val="28"/>
                          <w:szCs w:val="26"/>
                        </w:rPr>
                        <w:t>h</w:t>
                      </w:r>
                      <w:r w:rsidRPr="00C017E2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ọ</w:t>
                      </w:r>
                      <w:r w:rsidRPr="00C017E2">
                        <w:rPr>
                          <w:b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C017E2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017E2">
                        <w:rPr>
                          <w:b/>
                          <w:sz w:val="28"/>
                          <w:szCs w:val="26"/>
                        </w:rPr>
                        <w:t>b</w:t>
                      </w:r>
                      <w:r w:rsidRPr="00C017E2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ổ</w:t>
                      </w:r>
                      <w:r w:rsidRPr="00C017E2">
                        <w:rPr>
                          <w:b/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có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th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đi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kèm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v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ớ</w:t>
                      </w:r>
                      <w:r w:rsidRPr="00C9558B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đi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ề</w:t>
                      </w:r>
                      <w:r w:rsidRPr="00C9558B">
                        <w:rPr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ki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ệ</w:t>
                      </w:r>
                      <w:r w:rsidRPr="00C9558B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(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ví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d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ụ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: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m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ộ</w:t>
                      </w:r>
                      <w:r w:rsidRPr="00C9558B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sinh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viên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có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th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ch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ỉ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nh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ậ</w:t>
                      </w:r>
                      <w:r w:rsidRPr="00C9558B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đ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ợ</w:t>
                      </w:r>
                      <w:r w:rsidRPr="00C9558B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h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C9558B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b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ổ</w:t>
                      </w:r>
                      <w:r w:rsidRPr="00C9558B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th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thao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n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ế</w:t>
                      </w:r>
                      <w:r w:rsidRPr="00C9558B">
                        <w:rPr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ng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ờ</w:t>
                      </w:r>
                      <w:r w:rsidRPr="00C9558B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đó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ch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ơ</w:t>
                      </w:r>
                      <w:r w:rsidRPr="00C9558B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cho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đ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ộ</w:t>
                      </w:r>
                      <w:r w:rsidRPr="00C9558B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th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thao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đ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C9558B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h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C9558B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>).</w:t>
                      </w:r>
                    </w:p>
                    <w:p w14:paraId="6F55D473" w14:textId="77777777" w:rsidR="00E53822" w:rsidRPr="00C9558B" w:rsidRDefault="00E53822" w:rsidP="00C9558B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11CCE47B" w14:textId="77777777" w:rsidR="00C9558B" w:rsidRPr="00C9558B" w:rsidRDefault="00C9558B" w:rsidP="00C9558B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Không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c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ầ</w:t>
                      </w:r>
                      <w:r w:rsidRPr="00C9558B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ph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ả</w:t>
                      </w:r>
                      <w:r w:rsidRPr="00C9558B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hoàn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tr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ả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kho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ả</w:t>
                      </w:r>
                      <w:r w:rsidRPr="00C9558B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h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ỗ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tr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ợ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do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ph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ẩ</w:t>
                      </w:r>
                      <w:r w:rsidRPr="00C9558B">
                        <w:rPr>
                          <w:sz w:val="28"/>
                          <w:szCs w:val="26"/>
                        </w:rPr>
                        <w:t>m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ch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ấ</w:t>
                      </w:r>
                      <w:r w:rsidRPr="00C9558B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n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ế</w:t>
                      </w:r>
                      <w:r w:rsidRPr="00C9558B">
                        <w:rPr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sinh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viên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hoàn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t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ấ</w:t>
                      </w:r>
                      <w:r w:rsidRPr="00C9558B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thành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công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khóa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h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C9558B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7C65F0FC" w14:textId="77777777" w:rsidR="00C9558B" w:rsidRPr="00C9558B" w:rsidRDefault="00C9558B" w:rsidP="00C9558B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0CA53840" w14:textId="6DDAFD7D" w:rsidR="005C4C02" w:rsidRPr="00202275" w:rsidRDefault="00C9558B" w:rsidP="00C9558B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Sinh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viên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cũng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có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th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đ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ợ</w:t>
                      </w:r>
                      <w:r w:rsidRPr="00C9558B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giúp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đ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ỡ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tr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ả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h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C9558B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phí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đ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C9558B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h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C9558B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vì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đi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r w:rsidRPr="00C9558B">
                        <w:rPr>
                          <w:sz w:val="28"/>
                          <w:szCs w:val="26"/>
                        </w:rPr>
                        <w:t>m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s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ố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cao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đi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r w:rsidRPr="00C9558B">
                        <w:rPr>
                          <w:sz w:val="28"/>
                          <w:szCs w:val="26"/>
                        </w:rPr>
                        <w:t>m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thi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cao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ch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ơ</w:t>
                      </w:r>
                      <w:r w:rsidRPr="00C9558B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th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thao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gi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ỏ</w:t>
                      </w:r>
                      <w:r w:rsidRPr="00C9558B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tài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năng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tình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tr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C9558B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quân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s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ự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ho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ặ</w:t>
                      </w:r>
                      <w:r w:rsidRPr="00C9558B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vì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n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ề</w:t>
                      </w:r>
                      <w:r w:rsidRPr="00C9558B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t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ả</w:t>
                      </w:r>
                      <w:r w:rsidRPr="00C9558B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gia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đình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hoăc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nhà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tuy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r w:rsidRPr="00C9558B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C955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C9558B">
                        <w:rPr>
                          <w:sz w:val="28"/>
                          <w:szCs w:val="26"/>
                        </w:rPr>
                        <w:t>d</w:t>
                      </w:r>
                      <w:r w:rsidRPr="00C9558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ụ</w:t>
                      </w:r>
                      <w:r w:rsidRPr="00C9558B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="005C4C02" w:rsidRPr="00202275">
                        <w:rPr>
                          <w:sz w:val="28"/>
                          <w:szCs w:val="26"/>
                        </w:rPr>
                        <w:t xml:space="preserve">. </w:t>
                      </w:r>
                    </w:p>
                    <w:p w14:paraId="396BAE44" w14:textId="77777777" w:rsidR="008C034E" w:rsidRPr="00202275" w:rsidRDefault="008C034E" w:rsidP="00666069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73093753" w14:textId="77777777" w:rsidR="00745E8D" w:rsidRPr="00202275" w:rsidRDefault="00745E8D" w:rsidP="00ED47CB">
                      <w:pPr>
                        <w:spacing w:after="0"/>
                        <w:jc w:val="right"/>
                        <w:rPr>
                          <w:rFonts w:cs="Arial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9BE502" w14:textId="77777777" w:rsidR="003D43D8" w:rsidRDefault="003D43D8" w:rsidP="009909CD">
      <w:pPr>
        <w:spacing w:after="0" w:line="240" w:lineRule="auto"/>
      </w:pPr>
      <w:r>
        <w:separator/>
      </w:r>
    </w:p>
  </w:endnote>
  <w:endnote w:type="continuationSeparator" w:id="0">
    <w:p w14:paraId="226049A9" w14:textId="77777777" w:rsidR="003D43D8" w:rsidRDefault="003D43D8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1158A9" w14:textId="77777777" w:rsidR="00446549" w:rsidRDefault="004465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730156" w14:textId="77777777" w:rsidR="00FB4355" w:rsidRDefault="00FB4355" w:rsidP="00FB4355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4A349107" wp14:editId="5DAC93AE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1070242" w14:textId="6E7AB897" w:rsidR="00FB4355" w:rsidRPr="00D46648" w:rsidRDefault="00446549" w:rsidP="00FB4355">
    <w:pPr>
      <w:pStyle w:val="Footer"/>
      <w:jc w:val="center"/>
    </w:pPr>
    <w:r w:rsidRPr="00446549">
      <w:rPr>
        <w:rFonts w:ascii="Myriad Pro" w:hAnsi="Myriad Pro"/>
        <w:szCs w:val="36"/>
      </w:rPr>
      <w:t xml:space="preserve">Visit https://gearup.wa.gov/students-families to learn more and access resources to help your child make a </w:t>
    </w:r>
    <w:proofErr w:type="gramStart"/>
    <w:r w:rsidRPr="00446549">
      <w:rPr>
        <w:rFonts w:ascii="Myriad Pro" w:hAnsi="Myriad Pro"/>
        <w:szCs w:val="36"/>
      </w:rPr>
      <w:t>plan.</w:t>
    </w:r>
    <w:proofErr w:type="gramEnd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089022" w14:textId="77777777" w:rsidR="00446549" w:rsidRDefault="004465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551D2A" w14:textId="77777777" w:rsidR="003D43D8" w:rsidRDefault="003D43D8" w:rsidP="009909CD">
      <w:pPr>
        <w:spacing w:after="0" w:line="240" w:lineRule="auto"/>
      </w:pPr>
      <w:r>
        <w:separator/>
      </w:r>
    </w:p>
  </w:footnote>
  <w:footnote w:type="continuationSeparator" w:id="0">
    <w:p w14:paraId="51B13BF7" w14:textId="77777777" w:rsidR="003D43D8" w:rsidRDefault="003D43D8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F3BB12" w14:textId="77777777" w:rsidR="00446549" w:rsidRDefault="004465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D81AA3" w14:textId="77777777" w:rsidR="00446549" w:rsidRDefault="004465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ADEFA9" w14:textId="77777777" w:rsidR="00446549" w:rsidRDefault="004465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33C92"/>
    <w:multiLevelType w:val="hybridMultilevel"/>
    <w:tmpl w:val="E83A753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75255"/>
    <w:multiLevelType w:val="multilevel"/>
    <w:tmpl w:val="07D2485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58008B"/>
    <w:multiLevelType w:val="hybridMultilevel"/>
    <w:tmpl w:val="271C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1F06CE"/>
    <w:multiLevelType w:val="hybridMultilevel"/>
    <w:tmpl w:val="3F7253D2"/>
    <w:lvl w:ilvl="0" w:tplc="3638765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9F4359"/>
    <w:multiLevelType w:val="hybridMultilevel"/>
    <w:tmpl w:val="F4AC251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21B9F"/>
    <w:multiLevelType w:val="hybridMultilevel"/>
    <w:tmpl w:val="998AB1F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83796C"/>
    <w:multiLevelType w:val="hybridMultilevel"/>
    <w:tmpl w:val="BB00761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2C4841"/>
    <w:multiLevelType w:val="hybridMultilevel"/>
    <w:tmpl w:val="6C50A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F01A58"/>
    <w:multiLevelType w:val="hybridMultilevel"/>
    <w:tmpl w:val="C3005EB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191013"/>
    <w:multiLevelType w:val="hybridMultilevel"/>
    <w:tmpl w:val="D4789D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6965DF"/>
    <w:multiLevelType w:val="hybridMultilevel"/>
    <w:tmpl w:val="E77ADA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56374A"/>
    <w:multiLevelType w:val="hybridMultilevel"/>
    <w:tmpl w:val="7EAAE09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D63D9C"/>
    <w:multiLevelType w:val="hybridMultilevel"/>
    <w:tmpl w:val="E34C9A8A"/>
    <w:lvl w:ilvl="0" w:tplc="85C09246">
      <w:start w:val="1"/>
      <w:numFmt w:val="bullet"/>
      <w:lvlText w:val="►"/>
      <w:lvlJc w:val="left"/>
      <w:pPr>
        <w:ind w:left="720" w:hanging="360"/>
      </w:pPr>
      <w:rPr>
        <w:rFonts w:ascii="Arial Narrow" w:hAnsi="Arial Narrow" w:hint="default"/>
        <w:color w:val="7F7F7F" w:themeColor="text1" w:themeTint="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490780"/>
    <w:multiLevelType w:val="multilevel"/>
    <w:tmpl w:val="B428E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AF10A47"/>
    <w:multiLevelType w:val="hybridMultilevel"/>
    <w:tmpl w:val="E5AA417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0C4676"/>
    <w:multiLevelType w:val="hybridMultilevel"/>
    <w:tmpl w:val="BDA84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1D4367"/>
    <w:multiLevelType w:val="hybridMultilevel"/>
    <w:tmpl w:val="FF58868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6A2EEE"/>
    <w:multiLevelType w:val="hybridMultilevel"/>
    <w:tmpl w:val="3CA012BA"/>
    <w:lvl w:ilvl="0" w:tplc="D6786D66">
      <w:start w:val="1"/>
      <w:numFmt w:val="decimal"/>
      <w:lvlText w:val="%1."/>
      <w:lvlJc w:val="left"/>
      <w:pPr>
        <w:ind w:left="103" w:hanging="257"/>
      </w:pPr>
      <w:rPr>
        <w:rFonts w:ascii="Myriad Pro" w:eastAsia="Myriad Pro" w:hAnsi="Myriad Pro" w:hint="default"/>
        <w:b/>
        <w:bCs/>
        <w:color w:val="231F20"/>
        <w:spacing w:val="-3"/>
        <w:sz w:val="26"/>
        <w:szCs w:val="26"/>
      </w:rPr>
    </w:lvl>
    <w:lvl w:ilvl="1" w:tplc="5D80607C">
      <w:start w:val="1"/>
      <w:numFmt w:val="bullet"/>
      <w:lvlText w:val="•"/>
      <w:lvlJc w:val="left"/>
      <w:pPr>
        <w:ind w:left="1140" w:hanging="257"/>
      </w:pPr>
      <w:rPr>
        <w:rFonts w:hint="default"/>
      </w:rPr>
    </w:lvl>
    <w:lvl w:ilvl="2" w:tplc="D4181892">
      <w:start w:val="1"/>
      <w:numFmt w:val="bullet"/>
      <w:lvlText w:val="•"/>
      <w:lvlJc w:val="left"/>
      <w:pPr>
        <w:ind w:left="2177" w:hanging="257"/>
      </w:pPr>
      <w:rPr>
        <w:rFonts w:hint="default"/>
      </w:rPr>
    </w:lvl>
    <w:lvl w:ilvl="3" w:tplc="10865A84">
      <w:start w:val="1"/>
      <w:numFmt w:val="bullet"/>
      <w:lvlText w:val="•"/>
      <w:lvlJc w:val="left"/>
      <w:pPr>
        <w:ind w:left="3215" w:hanging="257"/>
      </w:pPr>
      <w:rPr>
        <w:rFonts w:hint="default"/>
      </w:rPr>
    </w:lvl>
    <w:lvl w:ilvl="4" w:tplc="EF485182">
      <w:start w:val="1"/>
      <w:numFmt w:val="bullet"/>
      <w:lvlText w:val="•"/>
      <w:lvlJc w:val="left"/>
      <w:pPr>
        <w:ind w:left="4252" w:hanging="257"/>
      </w:pPr>
      <w:rPr>
        <w:rFonts w:hint="default"/>
      </w:rPr>
    </w:lvl>
    <w:lvl w:ilvl="5" w:tplc="47F6024A">
      <w:start w:val="1"/>
      <w:numFmt w:val="bullet"/>
      <w:lvlText w:val="•"/>
      <w:lvlJc w:val="left"/>
      <w:pPr>
        <w:ind w:left="5289" w:hanging="257"/>
      </w:pPr>
      <w:rPr>
        <w:rFonts w:hint="default"/>
      </w:rPr>
    </w:lvl>
    <w:lvl w:ilvl="6" w:tplc="52028EEC">
      <w:start w:val="1"/>
      <w:numFmt w:val="bullet"/>
      <w:lvlText w:val="•"/>
      <w:lvlJc w:val="left"/>
      <w:pPr>
        <w:ind w:left="6326" w:hanging="257"/>
      </w:pPr>
      <w:rPr>
        <w:rFonts w:hint="default"/>
      </w:rPr>
    </w:lvl>
    <w:lvl w:ilvl="7" w:tplc="81843282">
      <w:start w:val="1"/>
      <w:numFmt w:val="bullet"/>
      <w:lvlText w:val="•"/>
      <w:lvlJc w:val="left"/>
      <w:pPr>
        <w:ind w:left="7363" w:hanging="257"/>
      </w:pPr>
      <w:rPr>
        <w:rFonts w:hint="default"/>
      </w:rPr>
    </w:lvl>
    <w:lvl w:ilvl="8" w:tplc="0A56D92A">
      <w:start w:val="1"/>
      <w:numFmt w:val="bullet"/>
      <w:lvlText w:val="•"/>
      <w:lvlJc w:val="left"/>
      <w:pPr>
        <w:ind w:left="8400" w:hanging="257"/>
      </w:pPr>
      <w:rPr>
        <w:rFonts w:hint="default"/>
      </w:rPr>
    </w:lvl>
  </w:abstractNum>
  <w:abstractNum w:abstractNumId="19" w15:restartNumberingAfterBreak="0">
    <w:nsid w:val="3B0E357D"/>
    <w:multiLevelType w:val="hybridMultilevel"/>
    <w:tmpl w:val="3DA8C55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A51AF4"/>
    <w:multiLevelType w:val="hybridMultilevel"/>
    <w:tmpl w:val="7D20991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136ADC"/>
    <w:multiLevelType w:val="hybridMultilevel"/>
    <w:tmpl w:val="AF7E19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E06420"/>
    <w:multiLevelType w:val="hybridMultilevel"/>
    <w:tmpl w:val="DC26463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0132E9"/>
    <w:multiLevelType w:val="hybridMultilevel"/>
    <w:tmpl w:val="BFFA5E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575B9E"/>
    <w:multiLevelType w:val="hybridMultilevel"/>
    <w:tmpl w:val="2A30E2D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2F1B1F"/>
    <w:multiLevelType w:val="multilevel"/>
    <w:tmpl w:val="6E3A2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E2038F1"/>
    <w:multiLevelType w:val="hybridMultilevel"/>
    <w:tmpl w:val="71EE311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4504EB"/>
    <w:multiLevelType w:val="hybridMultilevel"/>
    <w:tmpl w:val="ED10072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7A443E"/>
    <w:multiLevelType w:val="hybridMultilevel"/>
    <w:tmpl w:val="923CB39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883D65"/>
    <w:multiLevelType w:val="hybridMultilevel"/>
    <w:tmpl w:val="3B3603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FD0A34"/>
    <w:multiLevelType w:val="hybridMultilevel"/>
    <w:tmpl w:val="3A38DCD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1F19B3"/>
    <w:multiLevelType w:val="hybridMultilevel"/>
    <w:tmpl w:val="1F16069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716C7B"/>
    <w:multiLevelType w:val="hybridMultilevel"/>
    <w:tmpl w:val="1054D124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4"/>
  </w:num>
  <w:num w:numId="3">
    <w:abstractNumId w:val="10"/>
  </w:num>
  <w:num w:numId="4">
    <w:abstractNumId w:val="22"/>
  </w:num>
  <w:num w:numId="5">
    <w:abstractNumId w:val="4"/>
  </w:num>
  <w:num w:numId="6">
    <w:abstractNumId w:val="6"/>
  </w:num>
  <w:num w:numId="7">
    <w:abstractNumId w:val="17"/>
  </w:num>
  <w:num w:numId="8">
    <w:abstractNumId w:val="26"/>
  </w:num>
  <w:num w:numId="9">
    <w:abstractNumId w:val="15"/>
  </w:num>
  <w:num w:numId="10">
    <w:abstractNumId w:val="28"/>
  </w:num>
  <w:num w:numId="11">
    <w:abstractNumId w:val="2"/>
  </w:num>
  <w:num w:numId="12">
    <w:abstractNumId w:val="31"/>
  </w:num>
  <w:num w:numId="13">
    <w:abstractNumId w:val="1"/>
  </w:num>
  <w:num w:numId="14">
    <w:abstractNumId w:val="18"/>
  </w:num>
  <w:num w:numId="15">
    <w:abstractNumId w:val="13"/>
  </w:num>
  <w:num w:numId="16">
    <w:abstractNumId w:val="9"/>
  </w:num>
  <w:num w:numId="17">
    <w:abstractNumId w:val="20"/>
  </w:num>
  <w:num w:numId="18">
    <w:abstractNumId w:val="21"/>
  </w:num>
  <w:num w:numId="19">
    <w:abstractNumId w:val="32"/>
  </w:num>
  <w:num w:numId="20">
    <w:abstractNumId w:val="27"/>
  </w:num>
  <w:num w:numId="21">
    <w:abstractNumId w:val="25"/>
  </w:num>
  <w:num w:numId="22">
    <w:abstractNumId w:val="7"/>
  </w:num>
  <w:num w:numId="23">
    <w:abstractNumId w:val="24"/>
  </w:num>
  <w:num w:numId="24">
    <w:abstractNumId w:val="29"/>
  </w:num>
  <w:num w:numId="25">
    <w:abstractNumId w:val="30"/>
  </w:num>
  <w:num w:numId="26">
    <w:abstractNumId w:val="19"/>
  </w:num>
  <w:num w:numId="27">
    <w:abstractNumId w:val="12"/>
  </w:num>
  <w:num w:numId="28">
    <w:abstractNumId w:val="3"/>
  </w:num>
  <w:num w:numId="29">
    <w:abstractNumId w:val="8"/>
  </w:num>
  <w:num w:numId="30">
    <w:abstractNumId w:val="5"/>
  </w:num>
  <w:num w:numId="31">
    <w:abstractNumId w:val="23"/>
  </w:num>
  <w:num w:numId="32">
    <w:abstractNumId w:val="0"/>
  </w:num>
  <w:num w:numId="33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DAzM7EwMjc3M7dQ0lEKTi0uzszPAykwrAUAF3QnKiwAAAA="/>
  </w:docVars>
  <w:rsids>
    <w:rsidRoot w:val="001B2141"/>
    <w:rsid w:val="00076C3A"/>
    <w:rsid w:val="000842BF"/>
    <w:rsid w:val="000C40B8"/>
    <w:rsid w:val="000C79BA"/>
    <w:rsid w:val="000F09ED"/>
    <w:rsid w:val="001733BE"/>
    <w:rsid w:val="001956B9"/>
    <w:rsid w:val="001A6610"/>
    <w:rsid w:val="001B2141"/>
    <w:rsid w:val="001B3F7B"/>
    <w:rsid w:val="001D16DC"/>
    <w:rsid w:val="001D41E3"/>
    <w:rsid w:val="001D5F2E"/>
    <w:rsid w:val="00202275"/>
    <w:rsid w:val="00203C47"/>
    <w:rsid w:val="00275C50"/>
    <w:rsid w:val="002A0165"/>
    <w:rsid w:val="002A09B4"/>
    <w:rsid w:val="002F0A0F"/>
    <w:rsid w:val="00300075"/>
    <w:rsid w:val="003262D5"/>
    <w:rsid w:val="00366779"/>
    <w:rsid w:val="003973E3"/>
    <w:rsid w:val="003B2109"/>
    <w:rsid w:val="003D43D8"/>
    <w:rsid w:val="003D4F4E"/>
    <w:rsid w:val="003E5E65"/>
    <w:rsid w:val="003E7F76"/>
    <w:rsid w:val="003F3C98"/>
    <w:rsid w:val="00406591"/>
    <w:rsid w:val="00410AF3"/>
    <w:rsid w:val="00414D69"/>
    <w:rsid w:val="00436814"/>
    <w:rsid w:val="00446549"/>
    <w:rsid w:val="0047425E"/>
    <w:rsid w:val="004B4B89"/>
    <w:rsid w:val="004D131D"/>
    <w:rsid w:val="005326F5"/>
    <w:rsid w:val="00532A29"/>
    <w:rsid w:val="00546FBC"/>
    <w:rsid w:val="005C4C02"/>
    <w:rsid w:val="005D0163"/>
    <w:rsid w:val="005D4CBD"/>
    <w:rsid w:val="006207D8"/>
    <w:rsid w:val="00622246"/>
    <w:rsid w:val="0062688A"/>
    <w:rsid w:val="00627CA3"/>
    <w:rsid w:val="00645074"/>
    <w:rsid w:val="0065166B"/>
    <w:rsid w:val="00661D0B"/>
    <w:rsid w:val="00666069"/>
    <w:rsid w:val="00671A4B"/>
    <w:rsid w:val="0067215F"/>
    <w:rsid w:val="00675C1D"/>
    <w:rsid w:val="00685C13"/>
    <w:rsid w:val="00690563"/>
    <w:rsid w:val="00696E04"/>
    <w:rsid w:val="006F45EA"/>
    <w:rsid w:val="0070210A"/>
    <w:rsid w:val="00724084"/>
    <w:rsid w:val="00745E8D"/>
    <w:rsid w:val="0075162C"/>
    <w:rsid w:val="00781C88"/>
    <w:rsid w:val="00784F1D"/>
    <w:rsid w:val="007925F6"/>
    <w:rsid w:val="007E1871"/>
    <w:rsid w:val="007F4514"/>
    <w:rsid w:val="008110A7"/>
    <w:rsid w:val="0084609E"/>
    <w:rsid w:val="00854BA0"/>
    <w:rsid w:val="00862933"/>
    <w:rsid w:val="00864EB9"/>
    <w:rsid w:val="00874387"/>
    <w:rsid w:val="008916E0"/>
    <w:rsid w:val="008A4FE5"/>
    <w:rsid w:val="008C034E"/>
    <w:rsid w:val="008D4C50"/>
    <w:rsid w:val="008F484C"/>
    <w:rsid w:val="009338EF"/>
    <w:rsid w:val="009412A7"/>
    <w:rsid w:val="00980FFC"/>
    <w:rsid w:val="009909CD"/>
    <w:rsid w:val="009B09EE"/>
    <w:rsid w:val="009F19C9"/>
    <w:rsid w:val="00A25076"/>
    <w:rsid w:val="00A51106"/>
    <w:rsid w:val="00A87202"/>
    <w:rsid w:val="00A924DC"/>
    <w:rsid w:val="00AA1A72"/>
    <w:rsid w:val="00AB0FA4"/>
    <w:rsid w:val="00AC5E47"/>
    <w:rsid w:val="00AC67ED"/>
    <w:rsid w:val="00AE3132"/>
    <w:rsid w:val="00B044CD"/>
    <w:rsid w:val="00B53C93"/>
    <w:rsid w:val="00B60611"/>
    <w:rsid w:val="00B646B2"/>
    <w:rsid w:val="00B91A1C"/>
    <w:rsid w:val="00BB2B79"/>
    <w:rsid w:val="00BF154F"/>
    <w:rsid w:val="00C017E2"/>
    <w:rsid w:val="00C11E7C"/>
    <w:rsid w:val="00C318E0"/>
    <w:rsid w:val="00C558D2"/>
    <w:rsid w:val="00C66C72"/>
    <w:rsid w:val="00C91747"/>
    <w:rsid w:val="00C9558B"/>
    <w:rsid w:val="00CA36F6"/>
    <w:rsid w:val="00CD2DEC"/>
    <w:rsid w:val="00CE5BCB"/>
    <w:rsid w:val="00CF1D50"/>
    <w:rsid w:val="00D14F9D"/>
    <w:rsid w:val="00D257AF"/>
    <w:rsid w:val="00D31736"/>
    <w:rsid w:val="00D321C2"/>
    <w:rsid w:val="00D64E47"/>
    <w:rsid w:val="00D900FB"/>
    <w:rsid w:val="00D95C16"/>
    <w:rsid w:val="00E21342"/>
    <w:rsid w:val="00E53822"/>
    <w:rsid w:val="00ED38EB"/>
    <w:rsid w:val="00ED47CB"/>
    <w:rsid w:val="00F010F1"/>
    <w:rsid w:val="00F35BE3"/>
    <w:rsid w:val="00F40A18"/>
    <w:rsid w:val="00F56DB3"/>
    <w:rsid w:val="00F7360E"/>
    <w:rsid w:val="00F95852"/>
    <w:rsid w:val="00FB4355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B8DCAE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A09B4"/>
    <w:pPr>
      <w:widowControl w:val="0"/>
      <w:spacing w:after="0" w:line="240" w:lineRule="auto"/>
      <w:ind w:left="8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09B4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NAV101-OrderedList">
    <w:name w:val="NAV101 - Ordered List"/>
    <w:basedOn w:val="Normal"/>
    <w:link w:val="NAV101-OrderedListChar"/>
    <w:qFormat/>
    <w:rsid w:val="00F7360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F7360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paragraph" w:customStyle="1" w:styleId="NAV-Header">
    <w:name w:val="NAV - Header"/>
    <w:basedOn w:val="Normal"/>
    <w:link w:val="NAV-HeaderChar"/>
    <w:qFormat/>
    <w:rsid w:val="00F7360E"/>
    <w:pPr>
      <w:spacing w:after="0" w:line="240" w:lineRule="auto"/>
    </w:pPr>
    <w:rPr>
      <w:rFonts w:ascii="Calibri" w:eastAsia="Times New Roman" w:hAnsi="Calibri" w:cs="Times New Roman"/>
      <w:b/>
      <w:color w:val="000000"/>
      <w:sz w:val="32"/>
      <w:szCs w:val="28"/>
    </w:rPr>
  </w:style>
  <w:style w:type="character" w:customStyle="1" w:styleId="NAV-HeaderChar">
    <w:name w:val="NAV - Header Char"/>
    <w:basedOn w:val="DefaultParagraphFont"/>
    <w:link w:val="NAV-Header"/>
    <w:rsid w:val="00F7360E"/>
    <w:rPr>
      <w:rFonts w:ascii="Calibri" w:eastAsia="Times New Roman" w:hAnsi="Calibri" w:cs="Times New Roman"/>
      <w:b/>
      <w:color w:val="000000"/>
      <w:sz w:val="32"/>
      <w:szCs w:val="2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017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0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6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7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9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1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77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6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theWashBoard.org" TargetMode="External"/><Relationship Id="rId18" Type="http://schemas.openxmlformats.org/officeDocument/2006/relationships/hyperlink" Target="https://studentaid.ed.gov/sa/types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://thewashboard.org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://thewashboard.org" TargetMode="External"/><Relationship Id="rId17" Type="http://schemas.openxmlformats.org/officeDocument/2006/relationships/hyperlink" Target="http://thewashboard.org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s://studentaid.ed.gov/sa/types" TargetMode="External"/><Relationship Id="rId20" Type="http://schemas.openxmlformats.org/officeDocument/2006/relationships/hyperlink" Target="https://studentaid.ed.gov/sa/types" TargetMode="Externa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eader" Target="header1.xml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://www.theWashBoard.org" TargetMode="External"/><Relationship Id="rId23" Type="http://schemas.openxmlformats.org/officeDocument/2006/relationships/hyperlink" Target="http://thewashboard.org" TargetMode="External"/><Relationship Id="rId28" Type="http://schemas.openxmlformats.org/officeDocument/2006/relationships/header" Target="header3.xml"/><Relationship Id="rId10" Type="http://schemas.openxmlformats.org/officeDocument/2006/relationships/image" Target="media/image1.png"/><Relationship Id="rId19" Type="http://schemas.openxmlformats.org/officeDocument/2006/relationships/hyperlink" Target="http://thewashboard.org" TargetMode="External"/><Relationship Id="rId31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thewashboard.org" TargetMode="External"/><Relationship Id="rId22" Type="http://schemas.openxmlformats.org/officeDocument/2006/relationships/hyperlink" Target="https://studentaid.ed.gov/sa/types" TargetMode="Externa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5F7C4A"/>
    <w:rsid w:val="008B0559"/>
    <w:rsid w:val="008C7997"/>
    <w:rsid w:val="00A31BA8"/>
    <w:rsid w:val="00A523FA"/>
    <w:rsid w:val="00AD4064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14B352B-1098-446F-918A-62AD0BC3A3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5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7</cp:revision>
  <cp:lastPrinted>2015-05-28T22:43:00Z</cp:lastPrinted>
  <dcterms:created xsi:type="dcterms:W3CDTF">2018-07-02T20:04:00Z</dcterms:created>
  <dcterms:modified xsi:type="dcterms:W3CDTF">2021-10-28T16:0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